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513EE" w14:textId="77777777" w:rsidR="00E85425" w:rsidRPr="003A671E" w:rsidRDefault="00EF780B" w:rsidP="00B80FA0">
      <w:pPr>
        <w:spacing w:afterLines="20" w:after="48" w:line="240" w:lineRule="auto"/>
        <w:ind w:left="-900" w:right="-360" w:firstLine="540"/>
        <w:jc w:val="center"/>
        <w:rPr>
          <w:b/>
          <w:bCs/>
          <w:i/>
          <w:iCs/>
          <w:sz w:val="20"/>
          <w:szCs w:val="20"/>
        </w:rPr>
      </w:pPr>
      <w:r w:rsidRPr="003A671E">
        <w:rPr>
          <w:b/>
          <w:bCs/>
          <w:i/>
          <w:iCs/>
          <w:sz w:val="20"/>
          <w:szCs w:val="20"/>
        </w:rPr>
        <w:t xml:space="preserve">  </w:t>
      </w:r>
      <w:r w:rsidRPr="003A671E">
        <w:rPr>
          <w:b/>
          <w:bCs/>
          <w:sz w:val="20"/>
          <w:szCs w:val="20"/>
        </w:rPr>
        <w:t xml:space="preserve"> </w:t>
      </w:r>
      <w:r w:rsidR="001B1FAC" w:rsidRPr="003A671E">
        <w:rPr>
          <w:b/>
          <w:bCs/>
          <w:sz w:val="20"/>
          <w:szCs w:val="20"/>
        </w:rPr>
        <w:t xml:space="preserve">Please use this form to collaborate and compile all the information </w:t>
      </w:r>
      <w:r w:rsidR="001B1FAC" w:rsidRPr="003A671E">
        <w:rPr>
          <w:b/>
          <w:bCs/>
          <w:i/>
          <w:iCs/>
          <w:sz w:val="20"/>
          <w:szCs w:val="20"/>
        </w:rPr>
        <w:t>prior</w:t>
      </w:r>
      <w:r w:rsidR="001B1FAC" w:rsidRPr="003A671E">
        <w:rPr>
          <w:b/>
          <w:bCs/>
          <w:sz w:val="20"/>
          <w:szCs w:val="20"/>
        </w:rPr>
        <w:t xml:space="preserve"> to </w:t>
      </w:r>
      <w:r w:rsidR="0026537B">
        <w:rPr>
          <w:b/>
          <w:bCs/>
          <w:sz w:val="20"/>
          <w:szCs w:val="20"/>
        </w:rPr>
        <w:t>submitting the</w:t>
      </w:r>
      <w:r w:rsidR="004228BE">
        <w:rPr>
          <w:b/>
          <w:bCs/>
          <w:sz w:val="20"/>
          <w:szCs w:val="20"/>
        </w:rPr>
        <w:t xml:space="preserve"> </w:t>
      </w:r>
      <w:r w:rsidR="001B1FAC" w:rsidRPr="006B166E">
        <w:rPr>
          <w:b/>
          <w:bCs/>
          <w:sz w:val="20"/>
          <w:szCs w:val="20"/>
        </w:rPr>
        <w:t>Smartsheet</w:t>
      </w:r>
      <w:r w:rsidR="00F276DA" w:rsidRPr="006B166E">
        <w:rPr>
          <w:b/>
          <w:bCs/>
          <w:sz w:val="20"/>
          <w:szCs w:val="20"/>
        </w:rPr>
        <w:t xml:space="preserve"> form</w:t>
      </w:r>
      <w:r w:rsidR="001B1FAC" w:rsidRPr="003A671E">
        <w:rPr>
          <w:b/>
          <w:bCs/>
          <w:i/>
          <w:iCs/>
          <w:sz w:val="20"/>
          <w:szCs w:val="20"/>
        </w:rPr>
        <w:t>.</w:t>
      </w:r>
      <w:r w:rsidR="001B1FAC" w:rsidRPr="003A671E">
        <w:rPr>
          <w:b/>
          <w:bCs/>
          <w:i/>
          <w:iCs/>
          <w:color w:val="1F4E79" w:themeColor="accent5" w:themeShade="80"/>
          <w:sz w:val="20"/>
          <w:szCs w:val="20"/>
        </w:rPr>
        <w:t xml:space="preserve"> </w:t>
      </w:r>
    </w:p>
    <w:p w14:paraId="1C3A3DF9" w14:textId="4D2E124D" w:rsidR="009874E9" w:rsidRPr="003A671E" w:rsidRDefault="00C27017" w:rsidP="00B80FA0">
      <w:pPr>
        <w:spacing w:afterLines="20" w:after="48" w:line="240" w:lineRule="auto"/>
        <w:ind w:left="-720" w:right="180" w:firstLine="360"/>
        <w:jc w:val="center"/>
        <w:rPr>
          <w:b/>
          <w:bCs/>
        </w:rPr>
      </w:pPr>
      <w:r w:rsidRPr="003A671E">
        <w:rPr>
          <w:b/>
          <w:bCs/>
          <w:highlight w:val="yellow"/>
        </w:rPr>
        <w:t xml:space="preserve">All requests are due to </w:t>
      </w:r>
      <w:r w:rsidR="00B80FA0" w:rsidRPr="003A671E">
        <w:rPr>
          <w:b/>
          <w:bCs/>
          <w:highlight w:val="yellow"/>
        </w:rPr>
        <w:t xml:space="preserve">Caltrans </w:t>
      </w:r>
      <w:r w:rsidRPr="003A671E">
        <w:rPr>
          <w:b/>
          <w:bCs/>
          <w:highlight w:val="yellow"/>
        </w:rPr>
        <w:t xml:space="preserve">HQ </w:t>
      </w:r>
      <w:r w:rsidR="006A2849" w:rsidRPr="003A671E">
        <w:rPr>
          <w:b/>
          <w:bCs/>
          <w:highlight w:val="yellow"/>
        </w:rPr>
        <w:t xml:space="preserve">via </w:t>
      </w:r>
      <w:hyperlink r:id="rId11" w:history="1">
        <w:r w:rsidR="00C773E5" w:rsidRPr="009D3D73">
          <w:rPr>
            <w:rStyle w:val="Hyperlink"/>
            <w:b/>
            <w:bCs/>
            <w:highlight w:val="yellow"/>
          </w:rPr>
          <w:t>Smartsheet</w:t>
        </w:r>
      </w:hyperlink>
      <w:r w:rsidR="00B80FA0" w:rsidRPr="003A671E">
        <w:rPr>
          <w:b/>
          <w:bCs/>
          <w:highlight w:val="yellow"/>
        </w:rPr>
        <w:t xml:space="preserve"> by </w:t>
      </w:r>
      <w:r w:rsidR="00B72E98">
        <w:rPr>
          <w:b/>
          <w:bCs/>
          <w:highlight w:val="yellow"/>
        </w:rPr>
        <w:t>Jan</w:t>
      </w:r>
      <w:r w:rsidR="006B166E">
        <w:rPr>
          <w:b/>
          <w:bCs/>
          <w:highlight w:val="yellow"/>
        </w:rPr>
        <w:t>uary</w:t>
      </w:r>
      <w:r w:rsidR="00B80FA0" w:rsidRPr="003A671E">
        <w:rPr>
          <w:b/>
          <w:bCs/>
          <w:highlight w:val="yellow"/>
        </w:rPr>
        <w:t xml:space="preserve"> </w:t>
      </w:r>
      <w:r w:rsidR="006B166E">
        <w:rPr>
          <w:b/>
          <w:bCs/>
          <w:highlight w:val="yellow"/>
        </w:rPr>
        <w:t>2</w:t>
      </w:r>
      <w:r w:rsidR="00FC4C8A">
        <w:rPr>
          <w:b/>
          <w:bCs/>
          <w:highlight w:val="yellow"/>
        </w:rPr>
        <w:t>8</w:t>
      </w:r>
      <w:r w:rsidR="00B72E98">
        <w:rPr>
          <w:b/>
          <w:bCs/>
          <w:highlight w:val="yellow"/>
        </w:rPr>
        <w:t>,</w:t>
      </w:r>
      <w:r w:rsidR="00B80FA0" w:rsidRPr="003A671E">
        <w:rPr>
          <w:b/>
          <w:bCs/>
          <w:highlight w:val="yellow"/>
        </w:rPr>
        <w:t xml:space="preserve"> 202</w:t>
      </w:r>
      <w:r w:rsidR="00B72E98">
        <w:rPr>
          <w:b/>
          <w:bCs/>
          <w:highlight w:val="yellow"/>
        </w:rPr>
        <w:t>6</w:t>
      </w:r>
      <w:r w:rsidR="00B80FA0" w:rsidRPr="003A671E">
        <w:rPr>
          <w:b/>
          <w:bCs/>
          <w:highlight w:val="yellow"/>
        </w:rPr>
        <w:t>.</w:t>
      </w:r>
    </w:p>
    <w:p w14:paraId="13F5657C" w14:textId="77777777" w:rsidR="00F276DA" w:rsidRPr="003A671E" w:rsidRDefault="00B80FA0" w:rsidP="004B7189">
      <w:pPr>
        <w:spacing w:before="60" w:after="20" w:line="240" w:lineRule="auto"/>
        <w:ind w:left="-720" w:right="-274" w:firstLine="360"/>
        <w:jc w:val="right"/>
        <w:rPr>
          <w:b/>
          <w:bCs/>
          <w:i/>
          <w:iCs/>
          <w:color w:val="FF0000"/>
          <w:sz w:val="18"/>
          <w:szCs w:val="18"/>
        </w:rPr>
      </w:pPr>
      <w:r w:rsidRPr="00482B6A">
        <w:rPr>
          <w:b/>
          <w:bCs/>
          <w:i/>
          <w:iCs/>
          <w:color w:val="A20000"/>
          <w:sz w:val="18"/>
          <w:szCs w:val="18"/>
        </w:rPr>
        <w:t>*</w:t>
      </w:r>
      <w:r w:rsidRPr="003A671E">
        <w:rPr>
          <w:b/>
          <w:bCs/>
          <w:color w:val="003399"/>
          <w:sz w:val="18"/>
          <w:szCs w:val="18"/>
        </w:rPr>
        <w:t>Fields in blue are required</w:t>
      </w:r>
    </w:p>
    <w:p w14:paraId="4842F16E" w14:textId="77777777" w:rsidR="00836DCE" w:rsidRPr="003A671E" w:rsidRDefault="00F276DA" w:rsidP="00F276DA">
      <w:pPr>
        <w:spacing w:after="0" w:line="240" w:lineRule="auto"/>
        <w:ind w:left="-720" w:right="180" w:hanging="90"/>
        <w:rPr>
          <w:b/>
          <w:bCs/>
          <w:i/>
          <w:iCs/>
          <w:sz w:val="8"/>
          <w:szCs w:val="8"/>
        </w:rPr>
      </w:pPr>
      <w:r w:rsidRPr="003A671E">
        <w:rPr>
          <w:b/>
          <w:bCs/>
          <w:i/>
          <w:iCs/>
          <w:sz w:val="8"/>
          <w:szCs w:val="8"/>
        </w:rPr>
        <w:tab/>
      </w:r>
      <w:r w:rsidR="00C01EB8">
        <w:rPr>
          <w:b/>
          <w:bCs/>
          <w:color w:val="003399"/>
        </w:rPr>
        <w:t>Request Type</w:t>
      </w:r>
      <w:r w:rsidR="00C01EB8" w:rsidRPr="003A671E">
        <w:rPr>
          <w:b/>
          <w:bCs/>
          <w:color w:val="003399"/>
        </w:rPr>
        <w:t>:</w:t>
      </w:r>
      <w:r w:rsidR="00C01EB8" w:rsidRPr="003A671E">
        <w:rPr>
          <w:b/>
          <w:bCs/>
          <w:color w:val="003399"/>
          <w:sz w:val="20"/>
          <w:szCs w:val="20"/>
        </w:rPr>
        <w:t xml:space="preserve"> </w:t>
      </w:r>
      <w:r w:rsidR="00C01EB8">
        <w:rPr>
          <w:b/>
          <w:bCs/>
          <w:color w:val="003399"/>
          <w:sz w:val="20"/>
          <w:szCs w:val="20"/>
        </w:rPr>
        <w:tab/>
      </w:r>
      <w:r w:rsidR="00C01EB8" w:rsidRPr="003A671E">
        <w:rPr>
          <w:sz w:val="20"/>
          <w:szCs w:val="20"/>
        </w:rPr>
        <w:fldChar w:fldCharType="begin">
          <w:ffData>
            <w:name w:val=""/>
            <w:enabled/>
            <w:calcOnExit w:val="0"/>
            <w:checkBox>
              <w:sizeAuto/>
              <w:default w:val="0"/>
              <w:checked w:val="0"/>
            </w:checkBox>
          </w:ffData>
        </w:fldChar>
      </w:r>
      <w:r w:rsidR="00C01EB8" w:rsidRPr="003A671E">
        <w:rPr>
          <w:sz w:val="20"/>
          <w:szCs w:val="20"/>
        </w:rPr>
        <w:instrText xml:space="preserve"> FORMCHECKBOX </w:instrText>
      </w:r>
      <w:r w:rsidR="00C01EB8" w:rsidRPr="003A671E">
        <w:rPr>
          <w:sz w:val="20"/>
          <w:szCs w:val="20"/>
        </w:rPr>
      </w:r>
      <w:r w:rsidR="00C01EB8" w:rsidRPr="003A671E">
        <w:rPr>
          <w:sz w:val="20"/>
          <w:szCs w:val="20"/>
        </w:rPr>
        <w:fldChar w:fldCharType="separate"/>
      </w:r>
      <w:r w:rsidR="00C01EB8" w:rsidRPr="003A671E">
        <w:rPr>
          <w:sz w:val="20"/>
          <w:szCs w:val="20"/>
        </w:rPr>
        <w:fldChar w:fldCharType="end"/>
      </w:r>
      <w:r w:rsidR="00C01EB8" w:rsidRPr="003A671E">
        <w:rPr>
          <w:sz w:val="20"/>
          <w:szCs w:val="20"/>
        </w:rPr>
        <w:t xml:space="preserve"> </w:t>
      </w:r>
      <w:r w:rsidR="00C01EB8">
        <w:rPr>
          <w:sz w:val="20"/>
          <w:szCs w:val="20"/>
        </w:rPr>
        <w:t>Letter of Support</w:t>
      </w:r>
      <w:r w:rsidR="00C01EB8" w:rsidRPr="003A671E">
        <w:rPr>
          <w:sz w:val="20"/>
          <w:szCs w:val="20"/>
        </w:rPr>
        <w:t xml:space="preserve"> </w:t>
      </w:r>
      <w:r w:rsidR="00C01EB8">
        <w:rPr>
          <w:sz w:val="20"/>
          <w:szCs w:val="20"/>
        </w:rPr>
        <w:tab/>
      </w:r>
      <w:r w:rsidR="00C01EB8">
        <w:rPr>
          <w:sz w:val="20"/>
          <w:szCs w:val="20"/>
        </w:rPr>
        <w:tab/>
      </w:r>
      <w:r w:rsidR="00C01EB8" w:rsidRPr="003A671E">
        <w:rPr>
          <w:sz w:val="20"/>
          <w:szCs w:val="20"/>
        </w:rPr>
        <w:fldChar w:fldCharType="begin">
          <w:ffData>
            <w:name w:val="Check1"/>
            <w:enabled/>
            <w:calcOnExit w:val="0"/>
            <w:checkBox>
              <w:sizeAuto/>
              <w:default w:val="0"/>
              <w:checked w:val="0"/>
            </w:checkBox>
          </w:ffData>
        </w:fldChar>
      </w:r>
      <w:r w:rsidR="00C01EB8" w:rsidRPr="003A671E">
        <w:rPr>
          <w:sz w:val="20"/>
          <w:szCs w:val="20"/>
        </w:rPr>
        <w:instrText xml:space="preserve"> FORMCHECKBOX </w:instrText>
      </w:r>
      <w:r w:rsidR="00C01EB8" w:rsidRPr="003A671E">
        <w:rPr>
          <w:sz w:val="20"/>
          <w:szCs w:val="20"/>
        </w:rPr>
      </w:r>
      <w:r w:rsidR="00C01EB8" w:rsidRPr="003A671E">
        <w:rPr>
          <w:sz w:val="20"/>
          <w:szCs w:val="20"/>
        </w:rPr>
        <w:fldChar w:fldCharType="separate"/>
      </w:r>
      <w:r w:rsidR="00C01EB8" w:rsidRPr="003A671E">
        <w:rPr>
          <w:sz w:val="20"/>
          <w:szCs w:val="20"/>
        </w:rPr>
        <w:fldChar w:fldCharType="end"/>
      </w:r>
      <w:r w:rsidR="00C01EB8" w:rsidRPr="003A671E">
        <w:rPr>
          <w:sz w:val="20"/>
          <w:szCs w:val="20"/>
        </w:rPr>
        <w:t xml:space="preserve"> </w:t>
      </w:r>
      <w:r w:rsidR="00C01EB8">
        <w:rPr>
          <w:sz w:val="20"/>
          <w:szCs w:val="20"/>
        </w:rPr>
        <w:t>Partnership</w:t>
      </w:r>
      <w:r w:rsidR="00C01EB8" w:rsidRPr="003A671E">
        <w:rPr>
          <w:sz w:val="20"/>
          <w:szCs w:val="20"/>
        </w:rPr>
        <w:t xml:space="preserve"> </w:t>
      </w:r>
    </w:p>
    <w:p w14:paraId="4B34F4D2" w14:textId="77777777" w:rsidR="00C37FF3" w:rsidRPr="003A671E" w:rsidRDefault="00C37FF3" w:rsidP="002A16F0">
      <w:pPr>
        <w:spacing w:before="120" w:after="60" w:line="240" w:lineRule="auto"/>
        <w:ind w:hanging="720"/>
        <w:rPr>
          <w:b/>
          <w:bCs/>
          <w:sz w:val="26"/>
          <w:szCs w:val="26"/>
        </w:rPr>
      </w:pPr>
      <w:r w:rsidRPr="003A671E">
        <w:rPr>
          <w:b/>
          <w:bCs/>
          <w:sz w:val="26"/>
          <w:szCs w:val="26"/>
        </w:rPr>
        <w:t>I. General Project Information</w:t>
      </w:r>
    </w:p>
    <w:tbl>
      <w:tblPr>
        <w:tblStyle w:val="TableGrid"/>
        <w:tblW w:w="10800" w:type="dxa"/>
        <w:tblInd w:w="-725" w:type="dxa"/>
        <w:tblLayout w:type="fixed"/>
        <w:tblLook w:val="04A0" w:firstRow="1" w:lastRow="0" w:firstColumn="1" w:lastColumn="0" w:noHBand="0" w:noVBand="1"/>
      </w:tblPr>
      <w:tblGrid>
        <w:gridCol w:w="10800"/>
      </w:tblGrid>
      <w:tr w:rsidR="003C1DC9" w:rsidRPr="003A671E" w14:paraId="3EE4039A" w14:textId="77777777" w:rsidTr="00C37FF3">
        <w:trPr>
          <w:trHeight w:hRule="exact" w:val="360"/>
        </w:trPr>
        <w:tc>
          <w:tcPr>
            <w:tcW w:w="10800" w:type="dxa"/>
            <w:vAlign w:val="center"/>
          </w:tcPr>
          <w:p w14:paraId="49A0F501" w14:textId="77777777" w:rsidR="003C1DC9" w:rsidRPr="003A671E" w:rsidRDefault="00AD43BE" w:rsidP="00C04087">
            <w:pPr>
              <w:tabs>
                <w:tab w:val="left" w:pos="450"/>
              </w:tabs>
              <w:rPr>
                <w:sz w:val="20"/>
                <w:szCs w:val="20"/>
              </w:rPr>
            </w:pPr>
            <w:r w:rsidRPr="003A671E">
              <w:rPr>
                <w:b/>
                <w:bCs/>
                <w:color w:val="003399"/>
                <w:sz w:val="20"/>
                <w:szCs w:val="20"/>
              </w:rPr>
              <w:t>1</w:t>
            </w:r>
            <w:r w:rsidR="003C1DC9" w:rsidRPr="003A671E">
              <w:rPr>
                <w:b/>
                <w:bCs/>
                <w:color w:val="003399"/>
                <w:sz w:val="20"/>
                <w:szCs w:val="20"/>
              </w:rPr>
              <w:t>. District</w:t>
            </w:r>
            <w:r w:rsidR="00AF1CDE" w:rsidRPr="003A671E">
              <w:rPr>
                <w:b/>
                <w:bCs/>
                <w:color w:val="003399"/>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6"/>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sz w:val="20"/>
                <w:szCs w:val="20"/>
              </w:rPr>
              <w:t xml:space="preserve">   </w:t>
            </w:r>
            <w:r w:rsidRPr="003A671E">
              <w:rPr>
                <w:b/>
                <w:bCs/>
                <w:sz w:val="20"/>
                <w:szCs w:val="20"/>
              </w:rPr>
              <w:t>2</w:t>
            </w:r>
            <w:r w:rsidR="003C1DC9" w:rsidRPr="003A671E">
              <w:rPr>
                <w:b/>
                <w:bCs/>
                <w:sz w:val="20"/>
                <w:szCs w:val="20"/>
              </w:rPr>
              <w:t xml:space="preserve">. </w:t>
            </w:r>
            <w:r w:rsidR="008B6C03" w:rsidRPr="008B6C03">
              <w:rPr>
                <w:b/>
                <w:bCs/>
                <w:sz w:val="20"/>
                <w:szCs w:val="20"/>
              </w:rPr>
              <w:t>Project ID (EFIS)/EA</w:t>
            </w:r>
            <w:r w:rsidR="00AF1CDE" w:rsidRPr="003A671E">
              <w:rPr>
                <w:b/>
                <w:bCs/>
                <w:sz w:val="20"/>
                <w:szCs w:val="20"/>
              </w:rPr>
              <w:t>:</w:t>
            </w:r>
            <w:r w:rsidR="003C1DC9" w:rsidRPr="003A671E">
              <w:rPr>
                <w:b/>
                <w:bCs/>
                <w:sz w:val="20"/>
                <w:szCs w:val="20"/>
              </w:rPr>
              <w:t xml:space="preserve"> </w:t>
            </w:r>
            <w:r w:rsidR="003C1DC9" w:rsidRPr="003A671E">
              <w:rPr>
                <w:color w:val="000099"/>
                <w:sz w:val="20"/>
                <w:szCs w:val="20"/>
              </w:rPr>
              <w:fldChar w:fldCharType="begin">
                <w:ffData>
                  <w:name w:val="Text6"/>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color w:val="000099"/>
                <w:sz w:val="20"/>
                <w:szCs w:val="20"/>
              </w:rPr>
              <w:t xml:space="preserve">  </w:t>
            </w:r>
            <w:r w:rsidR="00E745A6" w:rsidRPr="003A671E">
              <w:rPr>
                <w:color w:val="000099"/>
                <w:sz w:val="20"/>
                <w:szCs w:val="20"/>
              </w:rPr>
              <w:t xml:space="preserve">     </w:t>
            </w:r>
            <w:r w:rsidRPr="003A671E">
              <w:rPr>
                <w:b/>
                <w:bCs/>
                <w:color w:val="003399"/>
                <w:sz w:val="20"/>
                <w:szCs w:val="20"/>
              </w:rPr>
              <w:t>3</w:t>
            </w:r>
            <w:r w:rsidR="003C1DC9" w:rsidRPr="003A671E">
              <w:rPr>
                <w:b/>
                <w:bCs/>
                <w:color w:val="003399"/>
                <w:sz w:val="20"/>
                <w:szCs w:val="20"/>
              </w:rPr>
              <w:t>. County</w:t>
            </w:r>
            <w:r w:rsidR="00AF1CDE" w:rsidRPr="003A671E">
              <w:rPr>
                <w:b/>
                <w:bCs/>
                <w:color w:val="003399"/>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8"/>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E745A6" w:rsidRPr="003A671E">
              <w:rPr>
                <w:sz w:val="20"/>
                <w:szCs w:val="20"/>
              </w:rPr>
              <w:t xml:space="preserve">    </w:t>
            </w:r>
            <w:r w:rsidRPr="003A671E">
              <w:rPr>
                <w:b/>
                <w:bCs/>
                <w:sz w:val="20"/>
                <w:szCs w:val="20"/>
              </w:rPr>
              <w:t>4</w:t>
            </w:r>
            <w:r w:rsidR="003C1DC9" w:rsidRPr="003A671E">
              <w:rPr>
                <w:b/>
                <w:bCs/>
                <w:sz w:val="20"/>
                <w:szCs w:val="20"/>
              </w:rPr>
              <w:t>. Route</w:t>
            </w:r>
            <w:r w:rsidR="00AF1CDE" w:rsidRPr="003A671E">
              <w:rPr>
                <w:b/>
                <w:bCs/>
                <w:sz w:val="20"/>
                <w:szCs w:val="20"/>
              </w:rPr>
              <w:t>:</w:t>
            </w:r>
            <w:r w:rsidR="003C1DC9" w:rsidRPr="003A671E">
              <w:rPr>
                <w:b/>
                <w:bCs/>
                <w:sz w:val="20"/>
                <w:szCs w:val="20"/>
              </w:rPr>
              <w:t xml:space="preserve"> </w:t>
            </w:r>
            <w:r w:rsidR="003C1DC9" w:rsidRPr="003A671E">
              <w:rPr>
                <w:sz w:val="20"/>
                <w:szCs w:val="20"/>
              </w:rPr>
              <w:t xml:space="preserve"> </w:t>
            </w:r>
            <w:r w:rsidR="003C1DC9" w:rsidRPr="003A671E">
              <w:rPr>
                <w:color w:val="000099"/>
                <w:sz w:val="20"/>
                <w:szCs w:val="20"/>
              </w:rPr>
              <w:fldChar w:fldCharType="begin">
                <w:ffData>
                  <w:name w:val="Text9"/>
                  <w:enabled/>
                  <w:calcOnExit w:val="0"/>
                  <w:textInput/>
                </w:ffData>
              </w:fldChar>
            </w:r>
            <w:r w:rsidR="003C1DC9" w:rsidRPr="003A671E">
              <w:rPr>
                <w:color w:val="000099"/>
                <w:sz w:val="20"/>
                <w:szCs w:val="20"/>
              </w:rPr>
              <w:instrText xml:space="preserve"> FORMTEXT </w:instrText>
            </w:r>
            <w:r w:rsidR="003C1DC9" w:rsidRPr="003A671E">
              <w:rPr>
                <w:color w:val="000099"/>
                <w:sz w:val="20"/>
                <w:szCs w:val="20"/>
              </w:rPr>
            </w:r>
            <w:r w:rsidR="003C1DC9"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3C1DC9" w:rsidRPr="003A671E">
              <w:rPr>
                <w:color w:val="000099"/>
                <w:sz w:val="20"/>
                <w:szCs w:val="20"/>
              </w:rPr>
              <w:fldChar w:fldCharType="end"/>
            </w:r>
            <w:r w:rsidR="003C1DC9" w:rsidRPr="003A671E">
              <w:rPr>
                <w:sz w:val="20"/>
                <w:szCs w:val="20"/>
              </w:rPr>
              <w:t xml:space="preserve">   </w:t>
            </w:r>
            <w:r w:rsidR="00E745A6" w:rsidRPr="003A671E">
              <w:rPr>
                <w:sz w:val="20"/>
                <w:szCs w:val="20"/>
              </w:rPr>
              <w:t xml:space="preserve">   </w:t>
            </w:r>
            <w:r w:rsidR="00E745A6" w:rsidRPr="003A671E">
              <w:rPr>
                <w:b/>
                <w:sz w:val="20"/>
                <w:szCs w:val="20"/>
              </w:rPr>
              <w:t xml:space="preserve">5. Begin/End PM: </w:t>
            </w:r>
            <w:r w:rsidR="00E745A6" w:rsidRPr="003A671E">
              <w:rPr>
                <w:sz w:val="20"/>
                <w:szCs w:val="20"/>
              </w:rPr>
              <w:t xml:space="preserve"> </w:t>
            </w:r>
            <w:r w:rsidR="00E745A6" w:rsidRPr="003A671E">
              <w:rPr>
                <w:color w:val="000099"/>
                <w:sz w:val="20"/>
                <w:szCs w:val="20"/>
              </w:rPr>
              <w:fldChar w:fldCharType="begin">
                <w:ffData>
                  <w:name w:val="Text9"/>
                  <w:enabled/>
                  <w:calcOnExit w:val="0"/>
                  <w:textInput/>
                </w:ffData>
              </w:fldChar>
            </w:r>
            <w:r w:rsidR="00E745A6" w:rsidRPr="003A671E">
              <w:rPr>
                <w:color w:val="000099"/>
                <w:sz w:val="20"/>
                <w:szCs w:val="20"/>
              </w:rPr>
              <w:instrText xml:space="preserve"> FORMTEXT </w:instrText>
            </w:r>
            <w:r w:rsidR="00E745A6" w:rsidRPr="003A671E">
              <w:rPr>
                <w:color w:val="000099"/>
                <w:sz w:val="20"/>
                <w:szCs w:val="20"/>
              </w:rPr>
            </w:r>
            <w:r w:rsidR="00E745A6"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E745A6" w:rsidRPr="003A671E">
              <w:rPr>
                <w:color w:val="000099"/>
                <w:sz w:val="20"/>
                <w:szCs w:val="20"/>
              </w:rPr>
              <w:fldChar w:fldCharType="end"/>
            </w:r>
            <w:r w:rsidR="00E745A6" w:rsidRPr="003A671E">
              <w:rPr>
                <w:sz w:val="20"/>
                <w:szCs w:val="20"/>
              </w:rPr>
              <w:t xml:space="preserve">  </w:t>
            </w:r>
          </w:p>
        </w:tc>
      </w:tr>
      <w:tr w:rsidR="009C668A" w:rsidRPr="003A671E" w14:paraId="3E561F34" w14:textId="77777777">
        <w:trPr>
          <w:trHeight w:hRule="exact" w:val="360"/>
        </w:trPr>
        <w:tc>
          <w:tcPr>
            <w:tcW w:w="10800" w:type="dxa"/>
            <w:tcBorders>
              <w:bottom w:val="single" w:sz="4" w:space="0" w:color="auto"/>
            </w:tcBorders>
            <w:vAlign w:val="center"/>
          </w:tcPr>
          <w:p w14:paraId="4C6AF56C" w14:textId="77777777" w:rsidR="009C668A" w:rsidRPr="003A671E" w:rsidRDefault="009C668A" w:rsidP="00C04087">
            <w:pPr>
              <w:rPr>
                <w:b/>
                <w:bCs/>
                <w:color w:val="000099"/>
                <w:sz w:val="32"/>
                <w:szCs w:val="32"/>
              </w:rPr>
            </w:pPr>
            <w:r w:rsidRPr="003A671E">
              <w:rPr>
                <w:b/>
                <w:bCs/>
                <w:color w:val="003399"/>
                <w:sz w:val="20"/>
                <w:szCs w:val="20"/>
              </w:rPr>
              <w:t>6. Project Name:</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AD43BE" w:rsidRPr="003A671E" w14:paraId="299021F6" w14:textId="77777777" w:rsidTr="00C37FF3">
        <w:trPr>
          <w:trHeight w:val="360"/>
        </w:trPr>
        <w:tc>
          <w:tcPr>
            <w:tcW w:w="10800" w:type="dxa"/>
            <w:vAlign w:val="center"/>
          </w:tcPr>
          <w:p w14:paraId="08F7E81C" w14:textId="77777777" w:rsidR="00AD43BE" w:rsidRPr="003A671E" w:rsidRDefault="00AD43BE" w:rsidP="00125B5F">
            <w:pPr>
              <w:rPr>
                <w:b/>
                <w:bCs/>
                <w:color w:val="003399"/>
                <w:sz w:val="20"/>
                <w:szCs w:val="20"/>
              </w:rPr>
            </w:pPr>
            <w:r w:rsidRPr="003A671E">
              <w:rPr>
                <w:b/>
                <w:bCs/>
                <w:color w:val="003399"/>
                <w:sz w:val="20"/>
                <w:szCs w:val="20"/>
              </w:rPr>
              <w:t xml:space="preserve">7. </w:t>
            </w:r>
            <w:r w:rsidR="00666087" w:rsidRPr="003A671E">
              <w:rPr>
                <w:b/>
                <w:bCs/>
                <w:color w:val="003399"/>
                <w:sz w:val="20"/>
                <w:szCs w:val="20"/>
              </w:rPr>
              <w:t>P</w:t>
            </w:r>
            <w:r w:rsidRPr="003A671E">
              <w:rPr>
                <w:b/>
                <w:bCs/>
                <w:color w:val="003399"/>
                <w:sz w:val="20"/>
                <w:szCs w:val="20"/>
              </w:rPr>
              <w:t xml:space="preserve">roject </w:t>
            </w:r>
            <w:r w:rsidR="00666087" w:rsidRPr="003A671E">
              <w:rPr>
                <w:b/>
                <w:bCs/>
                <w:color w:val="003399"/>
                <w:sz w:val="20"/>
                <w:szCs w:val="20"/>
              </w:rPr>
              <w:t>L</w:t>
            </w:r>
            <w:r w:rsidRPr="003A671E">
              <w:rPr>
                <w:b/>
                <w:bCs/>
                <w:color w:val="003399"/>
                <w:sz w:val="20"/>
                <w:szCs w:val="20"/>
              </w:rPr>
              <w:t>ocation</w:t>
            </w:r>
            <w:r w:rsidR="00D2056A" w:rsidRPr="003A671E">
              <w:rPr>
                <w:b/>
                <w:bCs/>
                <w:color w:val="003399"/>
                <w:sz w:val="20"/>
                <w:szCs w:val="20"/>
              </w:rPr>
              <w:t>:</w:t>
            </w:r>
            <w:r w:rsidR="00017337" w:rsidRPr="003A671E">
              <w:rPr>
                <w:b/>
                <w:bCs/>
                <w:color w:val="003399"/>
                <w:sz w:val="20"/>
                <w:szCs w:val="20"/>
              </w:rPr>
              <w:fldChar w:fldCharType="begin">
                <w:ffData>
                  <w:name w:val="Text52"/>
                  <w:enabled/>
                  <w:calcOnExit w:val="0"/>
                  <w:textInput/>
                </w:ffData>
              </w:fldChar>
            </w:r>
            <w:bookmarkStart w:id="0" w:name="Text52"/>
            <w:r w:rsidR="00017337" w:rsidRPr="003A671E">
              <w:rPr>
                <w:b/>
                <w:bCs/>
                <w:color w:val="003399"/>
                <w:sz w:val="20"/>
                <w:szCs w:val="20"/>
              </w:rPr>
              <w:instrText xml:space="preserve"> FORMTEXT </w:instrText>
            </w:r>
            <w:r w:rsidR="00017337" w:rsidRPr="003A671E">
              <w:rPr>
                <w:b/>
                <w:bCs/>
                <w:color w:val="003399"/>
                <w:sz w:val="20"/>
                <w:szCs w:val="20"/>
              </w:rPr>
            </w:r>
            <w:r w:rsidR="00017337" w:rsidRPr="003A671E">
              <w:rPr>
                <w:b/>
                <w:bCs/>
                <w:color w:val="003399"/>
                <w:sz w:val="20"/>
                <w:szCs w:val="20"/>
              </w:rPr>
              <w:fldChar w:fldCharType="separate"/>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5326DB" w:rsidRPr="003A671E">
              <w:rPr>
                <w:b/>
                <w:bCs/>
                <w:color w:val="003399"/>
                <w:sz w:val="20"/>
                <w:szCs w:val="20"/>
              </w:rPr>
              <w:t> </w:t>
            </w:r>
            <w:r w:rsidR="00017337" w:rsidRPr="003A671E">
              <w:rPr>
                <w:b/>
                <w:bCs/>
                <w:color w:val="003399"/>
                <w:sz w:val="20"/>
                <w:szCs w:val="20"/>
              </w:rPr>
              <w:fldChar w:fldCharType="end"/>
            </w:r>
            <w:bookmarkEnd w:id="0"/>
          </w:p>
        </w:tc>
      </w:tr>
      <w:tr w:rsidR="00666087" w:rsidRPr="003A671E" w14:paraId="03AD6B45" w14:textId="77777777" w:rsidTr="00C37FF3">
        <w:trPr>
          <w:trHeight w:hRule="exact" w:val="360"/>
        </w:trPr>
        <w:tc>
          <w:tcPr>
            <w:tcW w:w="10800" w:type="dxa"/>
            <w:vAlign w:val="center"/>
          </w:tcPr>
          <w:p w14:paraId="19739F27" w14:textId="77777777" w:rsidR="00666087" w:rsidRPr="003A671E" w:rsidRDefault="00E06FDB" w:rsidP="005326DB">
            <w:pPr>
              <w:rPr>
                <w:b/>
                <w:bCs/>
                <w:color w:val="0070C0"/>
                <w:sz w:val="20"/>
                <w:szCs w:val="20"/>
              </w:rPr>
            </w:pPr>
            <w:r w:rsidRPr="003A671E">
              <w:rPr>
                <w:b/>
                <w:bCs/>
                <w:color w:val="003399"/>
                <w:sz w:val="20"/>
                <w:szCs w:val="20"/>
              </w:rPr>
              <w:t>8</w:t>
            </w:r>
            <w:r w:rsidR="00666087" w:rsidRPr="003A671E">
              <w:rPr>
                <w:b/>
                <w:bCs/>
                <w:color w:val="003399"/>
                <w:sz w:val="20"/>
                <w:szCs w:val="20"/>
              </w:rPr>
              <w:t xml:space="preserve">. </w:t>
            </w:r>
            <w:r w:rsidR="0009578F" w:rsidRPr="003A671E">
              <w:rPr>
                <w:b/>
                <w:bCs/>
                <w:color w:val="003399"/>
                <w:sz w:val="20"/>
                <w:szCs w:val="20"/>
              </w:rPr>
              <w:t>Requesting Agency (</w:t>
            </w:r>
            <w:r w:rsidR="00666087" w:rsidRPr="003A671E">
              <w:rPr>
                <w:b/>
                <w:bCs/>
                <w:color w:val="003399"/>
                <w:sz w:val="20"/>
                <w:szCs w:val="20"/>
              </w:rPr>
              <w:t>Lead Applicant</w:t>
            </w:r>
            <w:r w:rsidR="0009578F" w:rsidRPr="003A671E">
              <w:rPr>
                <w:b/>
                <w:bCs/>
                <w:color w:val="003399"/>
                <w:sz w:val="20"/>
                <w:szCs w:val="20"/>
              </w:rPr>
              <w:t>)</w:t>
            </w:r>
            <w:r w:rsidR="00666087" w:rsidRPr="003A671E">
              <w:rPr>
                <w:b/>
                <w:bCs/>
                <w:color w:val="003399"/>
                <w:sz w:val="20"/>
                <w:szCs w:val="20"/>
              </w:rPr>
              <w:t>:</w:t>
            </w:r>
            <w:r w:rsidR="00666087" w:rsidRPr="003A671E">
              <w:rPr>
                <w:b/>
                <w:bCs/>
                <w:color w:val="0070C0"/>
                <w:sz w:val="20"/>
                <w:szCs w:val="20"/>
              </w:rPr>
              <w:t xml:space="preserve"> </w:t>
            </w:r>
            <w:r w:rsidR="00666087" w:rsidRPr="003A671E">
              <w:rPr>
                <w:color w:val="000099"/>
                <w:sz w:val="20"/>
                <w:szCs w:val="20"/>
              </w:rPr>
              <w:fldChar w:fldCharType="begin">
                <w:ffData>
                  <w:name w:val="Text6"/>
                  <w:enabled/>
                  <w:calcOnExit w:val="0"/>
                  <w:textInput/>
                </w:ffData>
              </w:fldChar>
            </w:r>
            <w:r w:rsidR="00666087" w:rsidRPr="003A671E">
              <w:rPr>
                <w:color w:val="000099"/>
                <w:sz w:val="20"/>
                <w:szCs w:val="20"/>
              </w:rPr>
              <w:instrText xml:space="preserve"> FORMTEXT </w:instrText>
            </w:r>
            <w:r w:rsidR="00666087" w:rsidRPr="003A671E">
              <w:rPr>
                <w:color w:val="000099"/>
                <w:sz w:val="20"/>
                <w:szCs w:val="20"/>
              </w:rPr>
            </w:r>
            <w:r w:rsidR="00666087"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666087" w:rsidRPr="003A671E">
              <w:rPr>
                <w:color w:val="000099"/>
                <w:sz w:val="20"/>
                <w:szCs w:val="20"/>
              </w:rPr>
              <w:fldChar w:fldCharType="end"/>
            </w:r>
          </w:p>
        </w:tc>
      </w:tr>
      <w:tr w:rsidR="00666087" w:rsidRPr="003A671E" w14:paraId="1F241FA9" w14:textId="77777777" w:rsidTr="00C37FF3">
        <w:trPr>
          <w:trHeight w:hRule="exact" w:val="360"/>
        </w:trPr>
        <w:tc>
          <w:tcPr>
            <w:tcW w:w="10800" w:type="dxa"/>
            <w:vAlign w:val="center"/>
          </w:tcPr>
          <w:p w14:paraId="2EF8F036" w14:textId="77777777" w:rsidR="00666087" w:rsidRPr="003A671E" w:rsidRDefault="00E06FDB" w:rsidP="009817B3">
            <w:pPr>
              <w:rPr>
                <w:b/>
                <w:bCs/>
                <w:color w:val="0070C0"/>
                <w:sz w:val="20"/>
                <w:szCs w:val="20"/>
              </w:rPr>
            </w:pPr>
            <w:r w:rsidRPr="004228BE">
              <w:rPr>
                <w:b/>
                <w:bCs/>
                <w:sz w:val="20"/>
                <w:szCs w:val="20"/>
              </w:rPr>
              <w:t>9</w:t>
            </w:r>
            <w:r w:rsidR="00666087" w:rsidRPr="004228BE">
              <w:rPr>
                <w:b/>
                <w:bCs/>
                <w:sz w:val="20"/>
                <w:szCs w:val="20"/>
              </w:rPr>
              <w:t>. Implementing Agency</w:t>
            </w:r>
            <w:r w:rsidR="004228BE" w:rsidRPr="004228BE">
              <w:rPr>
                <w:b/>
                <w:bCs/>
                <w:sz w:val="20"/>
                <w:szCs w:val="20"/>
              </w:rPr>
              <w:t xml:space="preserve"> (if different from above)</w:t>
            </w:r>
            <w:r w:rsidR="00666087" w:rsidRPr="004228BE">
              <w:rPr>
                <w:b/>
                <w:bCs/>
                <w:sz w:val="20"/>
                <w:szCs w:val="20"/>
              </w:rPr>
              <w:t xml:space="preserve">: </w:t>
            </w:r>
            <w:r w:rsidR="00666087" w:rsidRPr="003A671E">
              <w:rPr>
                <w:color w:val="000099"/>
                <w:sz w:val="20"/>
                <w:szCs w:val="20"/>
              </w:rPr>
              <w:fldChar w:fldCharType="begin">
                <w:ffData>
                  <w:name w:val="Text6"/>
                  <w:enabled/>
                  <w:calcOnExit w:val="0"/>
                  <w:textInput/>
                </w:ffData>
              </w:fldChar>
            </w:r>
            <w:r w:rsidR="00666087" w:rsidRPr="003A671E">
              <w:rPr>
                <w:color w:val="000099"/>
                <w:sz w:val="20"/>
                <w:szCs w:val="20"/>
              </w:rPr>
              <w:instrText xml:space="preserve"> FORMTEXT </w:instrText>
            </w:r>
            <w:r w:rsidR="00666087" w:rsidRPr="003A671E">
              <w:rPr>
                <w:color w:val="000099"/>
                <w:sz w:val="20"/>
                <w:szCs w:val="20"/>
              </w:rPr>
            </w:r>
            <w:r w:rsidR="00666087"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666087" w:rsidRPr="003A671E">
              <w:rPr>
                <w:color w:val="000099"/>
                <w:sz w:val="20"/>
                <w:szCs w:val="20"/>
              </w:rPr>
              <w:fldChar w:fldCharType="end"/>
            </w:r>
          </w:p>
        </w:tc>
      </w:tr>
      <w:tr w:rsidR="003260A4" w:rsidRPr="003A671E" w14:paraId="5E97455C" w14:textId="77777777" w:rsidTr="00C37FF3">
        <w:trPr>
          <w:trHeight w:hRule="exact" w:val="360"/>
        </w:trPr>
        <w:tc>
          <w:tcPr>
            <w:tcW w:w="10800" w:type="dxa"/>
            <w:vAlign w:val="center"/>
          </w:tcPr>
          <w:p w14:paraId="47DF5A48" w14:textId="77777777" w:rsidR="003260A4" w:rsidRPr="003A671E" w:rsidRDefault="003260A4" w:rsidP="009817B3">
            <w:pPr>
              <w:rPr>
                <w:b/>
                <w:bCs/>
                <w:color w:val="003399"/>
                <w:sz w:val="20"/>
                <w:szCs w:val="20"/>
              </w:rPr>
            </w:pPr>
            <w:r w:rsidRPr="003A671E">
              <w:rPr>
                <w:b/>
                <w:bCs/>
                <w:color w:val="003399"/>
                <w:sz w:val="20"/>
                <w:szCs w:val="20"/>
              </w:rPr>
              <w:t>1</w:t>
            </w:r>
            <w:r w:rsidR="005C0680" w:rsidRPr="003A671E">
              <w:rPr>
                <w:b/>
                <w:bCs/>
                <w:color w:val="003399"/>
                <w:sz w:val="20"/>
                <w:szCs w:val="20"/>
              </w:rPr>
              <w:t>0</w:t>
            </w:r>
            <w:r w:rsidRPr="003A671E">
              <w:rPr>
                <w:b/>
                <w:bCs/>
                <w:color w:val="003399"/>
                <w:sz w:val="20"/>
                <w:szCs w:val="20"/>
              </w:rPr>
              <w:t>. Grant Type:</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Planning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Capital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Other, specify: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461897" w:rsidRPr="003A671E" w14:paraId="5855815C" w14:textId="77777777" w:rsidTr="00C37FF3">
        <w:trPr>
          <w:trHeight w:hRule="exact" w:val="360"/>
        </w:trPr>
        <w:tc>
          <w:tcPr>
            <w:tcW w:w="10800" w:type="dxa"/>
            <w:vAlign w:val="center"/>
          </w:tcPr>
          <w:p w14:paraId="6C4CC604" w14:textId="77777777" w:rsidR="00461897" w:rsidRPr="003A671E" w:rsidRDefault="00461897" w:rsidP="009817B3">
            <w:pPr>
              <w:rPr>
                <w:b/>
                <w:bCs/>
                <w:color w:val="003399"/>
                <w:sz w:val="20"/>
                <w:szCs w:val="20"/>
              </w:rPr>
            </w:pPr>
            <w:r w:rsidRPr="003A671E">
              <w:rPr>
                <w:b/>
                <w:bCs/>
                <w:color w:val="003399"/>
                <w:sz w:val="20"/>
                <w:szCs w:val="20"/>
              </w:rPr>
              <w:t>11. Current Phase:</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Pr="003A671E">
              <w:rPr>
                <w:color w:val="000099"/>
                <w:sz w:val="20"/>
                <w:szCs w:val="20"/>
              </w:rPr>
              <w:fldChar w:fldCharType="end"/>
            </w:r>
          </w:p>
        </w:tc>
      </w:tr>
      <w:tr w:rsidR="00461897" w:rsidRPr="003A671E" w14:paraId="256338D6" w14:textId="77777777" w:rsidTr="00C37FF3">
        <w:trPr>
          <w:trHeight w:hRule="exact" w:val="360"/>
        </w:trPr>
        <w:tc>
          <w:tcPr>
            <w:tcW w:w="10800" w:type="dxa"/>
            <w:vAlign w:val="center"/>
          </w:tcPr>
          <w:p w14:paraId="635094A4" w14:textId="77777777" w:rsidR="00461897" w:rsidRPr="003A671E" w:rsidRDefault="00461897" w:rsidP="009817B3">
            <w:pPr>
              <w:rPr>
                <w:b/>
                <w:bCs/>
                <w:color w:val="003399"/>
                <w:sz w:val="20"/>
                <w:szCs w:val="20"/>
              </w:rPr>
            </w:pPr>
            <w:r w:rsidRPr="003A671E">
              <w:rPr>
                <w:b/>
                <w:bCs/>
                <w:color w:val="003399"/>
                <w:sz w:val="20"/>
                <w:szCs w:val="20"/>
              </w:rPr>
              <w:t>12. Phase(s) Requesting Grant</w:t>
            </w:r>
            <w:r w:rsidR="006E4740" w:rsidRPr="003A671E">
              <w:rPr>
                <w:b/>
                <w:bCs/>
                <w:color w:val="003399"/>
                <w:sz w:val="20"/>
                <w:szCs w:val="20"/>
              </w:rPr>
              <w:t xml:space="preserve"> Funds</w:t>
            </w:r>
            <w:r w:rsidRPr="003A671E">
              <w:rPr>
                <w:b/>
                <w:bCs/>
                <w:color w:val="003399"/>
                <w:sz w:val="20"/>
                <w:szCs w:val="20"/>
              </w:rPr>
              <w:t>:</w:t>
            </w:r>
            <w:r w:rsidRPr="003A671E">
              <w:rPr>
                <w:b/>
                <w:bCs/>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005326DB" w:rsidRPr="003A671E">
              <w:rPr>
                <w:color w:val="000099"/>
                <w:sz w:val="20"/>
                <w:szCs w:val="20"/>
              </w:rPr>
              <w:t> </w:t>
            </w:r>
            <w:r w:rsidRPr="003A671E">
              <w:rPr>
                <w:color w:val="000099"/>
                <w:sz w:val="20"/>
                <w:szCs w:val="20"/>
              </w:rPr>
              <w:fldChar w:fldCharType="end"/>
            </w:r>
          </w:p>
        </w:tc>
      </w:tr>
      <w:tr w:rsidR="00D2056A" w:rsidRPr="008F60C9" w14:paraId="13C128CE" w14:textId="77777777" w:rsidTr="0027112D">
        <w:trPr>
          <w:trHeight w:hRule="exact" w:val="2143"/>
        </w:trPr>
        <w:tc>
          <w:tcPr>
            <w:tcW w:w="10800" w:type="dxa"/>
          </w:tcPr>
          <w:p w14:paraId="6A883ABD" w14:textId="77777777" w:rsidR="00E55604" w:rsidRPr="003A671E" w:rsidRDefault="00E55604" w:rsidP="006B166E">
            <w:pPr>
              <w:rPr>
                <w:b/>
                <w:bCs/>
                <w:color w:val="003399"/>
                <w:sz w:val="20"/>
                <w:szCs w:val="20"/>
              </w:rPr>
            </w:pPr>
            <w:r w:rsidRPr="003A671E">
              <w:rPr>
                <w:b/>
                <w:bCs/>
                <w:color w:val="003399"/>
                <w:sz w:val="20"/>
                <w:szCs w:val="20"/>
              </w:rPr>
              <w:t>13. Project Description and Benefits:</w:t>
            </w:r>
          </w:p>
          <w:p w14:paraId="07424C11" w14:textId="77777777" w:rsidR="00A47F8B" w:rsidRPr="008F60C9" w:rsidRDefault="00A47F8B" w:rsidP="006B166E">
            <w:pPr>
              <w:pStyle w:val="NoSpacing"/>
              <w:rPr>
                <w:b/>
                <w:bCs/>
                <w:color w:val="003399"/>
                <w:szCs w:val="20"/>
              </w:rPr>
            </w:pPr>
          </w:p>
          <w:p w14:paraId="156CCEC4" w14:textId="77777777" w:rsidR="00A47F8B" w:rsidRPr="003A671E" w:rsidRDefault="00A47F8B" w:rsidP="006B166E">
            <w:pPr>
              <w:tabs>
                <w:tab w:val="left" w:pos="450"/>
              </w:tabs>
              <w:rPr>
                <w:b/>
                <w:bCs/>
                <w:color w:val="003399"/>
                <w:sz w:val="20"/>
                <w:szCs w:val="20"/>
              </w:rPr>
            </w:pPr>
          </w:p>
          <w:p w14:paraId="0A44FD96" w14:textId="77777777" w:rsidR="00D2056A" w:rsidRPr="003A671E" w:rsidRDefault="00D2056A" w:rsidP="006B166E">
            <w:pPr>
              <w:rPr>
                <w:b/>
                <w:bCs/>
                <w:color w:val="003399"/>
                <w:sz w:val="20"/>
                <w:szCs w:val="20"/>
              </w:rPr>
            </w:pPr>
          </w:p>
        </w:tc>
      </w:tr>
      <w:tr w:rsidR="00D35D38" w:rsidRPr="003A671E" w14:paraId="66E31F92" w14:textId="77777777" w:rsidTr="00393282">
        <w:trPr>
          <w:trHeight w:val="360"/>
        </w:trPr>
        <w:tc>
          <w:tcPr>
            <w:tcW w:w="10800" w:type="dxa"/>
            <w:vAlign w:val="center"/>
          </w:tcPr>
          <w:p w14:paraId="74471AFC" w14:textId="77777777" w:rsidR="00D35D38" w:rsidRPr="00393282" w:rsidRDefault="00D35D38" w:rsidP="00E55604">
            <w:r>
              <w:rPr>
                <w:b/>
                <w:bCs/>
                <w:color w:val="003399"/>
                <w:sz w:val="20"/>
                <w:szCs w:val="20"/>
              </w:rPr>
              <w:t>14</w:t>
            </w:r>
            <w:r w:rsidR="009677B1">
              <w:rPr>
                <w:b/>
                <w:bCs/>
                <w:color w:val="003399"/>
                <w:sz w:val="20"/>
                <w:szCs w:val="20"/>
              </w:rPr>
              <w:t>a</w:t>
            </w:r>
            <w:r>
              <w:rPr>
                <w:b/>
                <w:bCs/>
                <w:color w:val="003399"/>
                <w:sz w:val="20"/>
                <w:szCs w:val="20"/>
              </w:rPr>
              <w:t xml:space="preserve">. </w:t>
            </w:r>
            <w:r w:rsidR="00107379" w:rsidRPr="008F60C9">
              <w:rPr>
                <w:b/>
                <w:bCs/>
                <w:color w:val="003399"/>
                <w:sz w:val="20"/>
                <w:szCs w:val="20"/>
              </w:rPr>
              <w:t>Grant funds requested</w:t>
            </w:r>
            <w:r w:rsidR="009677B1">
              <w:t>:</w:t>
            </w:r>
            <w:r w:rsidR="00107379">
              <w:t xml:space="preserve"> </w:t>
            </w:r>
          </w:p>
        </w:tc>
      </w:tr>
      <w:tr w:rsidR="00393282" w:rsidRPr="003A671E" w14:paraId="35C0F0DC" w14:textId="77777777" w:rsidTr="00393282">
        <w:trPr>
          <w:trHeight w:val="360"/>
        </w:trPr>
        <w:tc>
          <w:tcPr>
            <w:tcW w:w="10800" w:type="dxa"/>
            <w:vAlign w:val="center"/>
          </w:tcPr>
          <w:p w14:paraId="323EFEC7" w14:textId="77777777" w:rsidR="00393282" w:rsidRPr="00393282" w:rsidRDefault="00393282" w:rsidP="00E55604">
            <w:r w:rsidRPr="00C73F0B">
              <w:rPr>
                <w:b/>
                <w:bCs/>
                <w:sz w:val="20"/>
                <w:szCs w:val="20"/>
              </w:rPr>
              <w:t>14b. Amount of other federal funding</w:t>
            </w:r>
            <w:r w:rsidRPr="00C73F0B">
              <w:t xml:space="preserve">: </w:t>
            </w:r>
          </w:p>
        </w:tc>
      </w:tr>
      <w:tr w:rsidR="00393282" w:rsidRPr="003A671E" w14:paraId="7BC6BB6D" w14:textId="77777777" w:rsidTr="00393282">
        <w:trPr>
          <w:trHeight w:val="360"/>
        </w:trPr>
        <w:tc>
          <w:tcPr>
            <w:tcW w:w="10800" w:type="dxa"/>
            <w:vAlign w:val="center"/>
          </w:tcPr>
          <w:p w14:paraId="45E4F639" w14:textId="77777777" w:rsidR="00393282" w:rsidRPr="00C73F0B" w:rsidRDefault="00393282" w:rsidP="00E55604">
            <w:pPr>
              <w:rPr>
                <w:b/>
                <w:bCs/>
                <w:sz w:val="20"/>
                <w:szCs w:val="20"/>
              </w:rPr>
            </w:pPr>
            <w:r w:rsidRPr="00C73F0B">
              <w:rPr>
                <w:b/>
                <w:bCs/>
                <w:sz w:val="20"/>
                <w:szCs w:val="20"/>
              </w:rPr>
              <w:t>14c. Amount of non-federal funding:</w:t>
            </w:r>
          </w:p>
        </w:tc>
      </w:tr>
    </w:tbl>
    <w:p w14:paraId="121132D2" w14:textId="77777777" w:rsidR="00867F3B" w:rsidRPr="003A671E" w:rsidRDefault="00867F3B" w:rsidP="00867F3B">
      <w:pPr>
        <w:spacing w:after="0" w:line="240" w:lineRule="auto"/>
        <w:ind w:hanging="720"/>
        <w:rPr>
          <w:b/>
          <w:bCs/>
          <w:sz w:val="20"/>
          <w:szCs w:val="20"/>
        </w:rPr>
      </w:pPr>
    </w:p>
    <w:p w14:paraId="38D75D42" w14:textId="77777777" w:rsidR="00867F3B" w:rsidRPr="003A671E" w:rsidRDefault="00867F3B" w:rsidP="002A16F0">
      <w:pPr>
        <w:spacing w:before="120" w:after="60" w:line="240" w:lineRule="auto"/>
        <w:ind w:hanging="720"/>
        <w:rPr>
          <w:b/>
          <w:bCs/>
          <w:sz w:val="26"/>
          <w:szCs w:val="26"/>
        </w:rPr>
      </w:pPr>
      <w:r w:rsidRPr="003A671E">
        <w:rPr>
          <w:b/>
          <w:bCs/>
          <w:sz w:val="26"/>
          <w:szCs w:val="26"/>
        </w:rPr>
        <w:t>II. Consistency with Statewide Goals &amp; Policies – Evaluation Criteria</w:t>
      </w:r>
    </w:p>
    <w:tbl>
      <w:tblPr>
        <w:tblStyle w:val="TableGrid"/>
        <w:tblW w:w="10800" w:type="dxa"/>
        <w:tblInd w:w="-725" w:type="dxa"/>
        <w:tblLayout w:type="fixed"/>
        <w:tblLook w:val="04A0" w:firstRow="1" w:lastRow="0" w:firstColumn="1" w:lastColumn="0" w:noHBand="0" w:noVBand="1"/>
      </w:tblPr>
      <w:tblGrid>
        <w:gridCol w:w="10800"/>
      </w:tblGrid>
      <w:tr w:rsidR="00867F3B" w:rsidRPr="003A671E" w14:paraId="0FB57FB8" w14:textId="77777777" w:rsidTr="007D013F">
        <w:trPr>
          <w:trHeight w:val="4571"/>
        </w:trPr>
        <w:tc>
          <w:tcPr>
            <w:tcW w:w="10800" w:type="dxa"/>
          </w:tcPr>
          <w:p w14:paraId="392184F1" w14:textId="77777777" w:rsidR="00042DD7" w:rsidRPr="003A671E" w:rsidRDefault="00867F3B" w:rsidP="006B166E">
            <w:pPr>
              <w:tabs>
                <w:tab w:val="left" w:pos="450"/>
              </w:tabs>
              <w:spacing w:after="120"/>
              <w:rPr>
                <w:sz w:val="20"/>
                <w:szCs w:val="20"/>
              </w:rPr>
            </w:pPr>
            <w:r w:rsidRPr="003A671E">
              <w:rPr>
                <w:b/>
                <w:bCs/>
                <w:color w:val="003399"/>
                <w:sz w:val="20"/>
                <w:szCs w:val="20"/>
              </w:rPr>
              <w:t>1</w:t>
            </w:r>
            <w:r w:rsidR="004F33F4">
              <w:rPr>
                <w:b/>
                <w:bCs/>
                <w:color w:val="003399"/>
                <w:sz w:val="20"/>
                <w:szCs w:val="20"/>
              </w:rPr>
              <w:t>5</w:t>
            </w:r>
            <w:r w:rsidRPr="003A671E">
              <w:rPr>
                <w:b/>
                <w:bCs/>
                <w:color w:val="003399"/>
                <w:sz w:val="20"/>
                <w:szCs w:val="20"/>
              </w:rPr>
              <w:t xml:space="preserve">a. </w:t>
            </w:r>
            <w:r w:rsidR="00A22B0A">
              <w:rPr>
                <w:b/>
                <w:bCs/>
                <w:color w:val="003399"/>
                <w:sz w:val="20"/>
                <w:szCs w:val="20"/>
              </w:rPr>
              <w:t>Is t</w:t>
            </w:r>
            <w:r w:rsidRPr="003A671E">
              <w:rPr>
                <w:b/>
                <w:bCs/>
                <w:color w:val="003399"/>
                <w:sz w:val="20"/>
                <w:szCs w:val="20"/>
              </w:rPr>
              <w:t xml:space="preserve">he project located within a Disadvantaged Community (DAC): </w:t>
            </w:r>
            <w:r w:rsidRPr="003A671E">
              <w:rPr>
                <w:b/>
                <w:bCs/>
                <w:color w:val="0070C0"/>
                <w:sz w:val="20"/>
                <w:szCs w:val="20"/>
              </w:rPr>
              <w:t xml:space="preserve"> </w:t>
            </w:r>
            <w:r w:rsidRPr="003A671E">
              <w:rPr>
                <w:sz w:val="20"/>
                <w:szCs w:val="20"/>
              </w:rPr>
              <w:fldChar w:fldCharType="begin">
                <w:ffData>
                  <w:name w:val=""/>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Yes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No </w:t>
            </w:r>
          </w:p>
          <w:p w14:paraId="55F5F4D4" w14:textId="77777777" w:rsidR="00867F3B" w:rsidRPr="003A671E" w:rsidRDefault="00867F3B" w:rsidP="006B166E">
            <w:pPr>
              <w:tabs>
                <w:tab w:val="left" w:pos="450"/>
              </w:tabs>
              <w:spacing w:after="120"/>
              <w:rPr>
                <w:sz w:val="20"/>
                <w:szCs w:val="20"/>
              </w:rPr>
            </w:pPr>
            <w:r w:rsidRPr="003A671E">
              <w:rPr>
                <w:b/>
                <w:bCs/>
                <w:color w:val="003399"/>
                <w:sz w:val="20"/>
                <w:szCs w:val="20"/>
              </w:rPr>
              <w:t>1</w:t>
            </w:r>
            <w:r w:rsidR="004F33F4">
              <w:rPr>
                <w:b/>
                <w:bCs/>
                <w:color w:val="003399"/>
                <w:sz w:val="20"/>
                <w:szCs w:val="20"/>
              </w:rPr>
              <w:t>5</w:t>
            </w:r>
            <w:r w:rsidRPr="003A671E">
              <w:rPr>
                <w:b/>
                <w:bCs/>
                <w:color w:val="003399"/>
                <w:sz w:val="20"/>
                <w:szCs w:val="20"/>
              </w:rPr>
              <w:t xml:space="preserve">b. </w:t>
            </w:r>
            <w:r w:rsidR="00345B33">
              <w:rPr>
                <w:b/>
                <w:bCs/>
                <w:color w:val="003399"/>
                <w:sz w:val="20"/>
                <w:szCs w:val="20"/>
              </w:rPr>
              <w:t>Will t</w:t>
            </w:r>
            <w:r w:rsidRPr="003A671E">
              <w:rPr>
                <w:b/>
                <w:bCs/>
                <w:color w:val="003399"/>
                <w:sz w:val="20"/>
                <w:szCs w:val="20"/>
              </w:rPr>
              <w:t xml:space="preserve">he project benefit a DAC: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Yes  </w:t>
            </w:r>
            <w:r w:rsidRPr="003A671E">
              <w:rPr>
                <w:b/>
                <w:bCs/>
                <w:color w:val="0070C0"/>
                <w:sz w:val="20"/>
                <w:szCs w:val="20"/>
              </w:rPr>
              <w:t xml:space="preserve"> </w:t>
            </w:r>
            <w:r w:rsidRPr="003A671E">
              <w:rPr>
                <w:sz w:val="20"/>
                <w:szCs w:val="20"/>
              </w:rPr>
              <w:fldChar w:fldCharType="begin">
                <w:ffData>
                  <w:name w:val="Check1"/>
                  <w:enabled/>
                  <w:calcOnExit w:val="0"/>
                  <w:checkBox>
                    <w:sizeAuto/>
                    <w:default w:val="0"/>
                    <w:checked w:val="0"/>
                  </w:checkBox>
                </w:ffData>
              </w:fldChar>
            </w:r>
            <w:r w:rsidRPr="003A671E">
              <w:rPr>
                <w:sz w:val="20"/>
                <w:szCs w:val="20"/>
              </w:rPr>
              <w:instrText xml:space="preserve"> FORMCHECKBOX </w:instrText>
            </w:r>
            <w:r w:rsidRPr="003A671E">
              <w:rPr>
                <w:sz w:val="20"/>
                <w:szCs w:val="20"/>
              </w:rPr>
            </w:r>
            <w:r w:rsidRPr="003A671E">
              <w:rPr>
                <w:sz w:val="20"/>
                <w:szCs w:val="20"/>
              </w:rPr>
              <w:fldChar w:fldCharType="separate"/>
            </w:r>
            <w:r w:rsidRPr="003A671E">
              <w:rPr>
                <w:sz w:val="20"/>
                <w:szCs w:val="20"/>
              </w:rPr>
              <w:fldChar w:fldCharType="end"/>
            </w:r>
            <w:r w:rsidRPr="003A671E">
              <w:rPr>
                <w:sz w:val="20"/>
                <w:szCs w:val="20"/>
              </w:rPr>
              <w:t xml:space="preserve"> No </w:t>
            </w:r>
          </w:p>
          <w:p w14:paraId="57BE5CB4" w14:textId="77777777" w:rsidR="00867F3B" w:rsidRPr="003A671E" w:rsidRDefault="008D1F29" w:rsidP="006B166E">
            <w:pPr>
              <w:pStyle w:val="Heading2"/>
            </w:pPr>
            <w:r w:rsidRPr="003A671E">
              <w:rPr>
                <w:rFonts w:eastAsiaTheme="minorHAnsi"/>
                <w:b/>
                <w:bCs/>
                <w:sz w:val="20"/>
                <w:szCs w:val="20"/>
                <w:shd w:val="clear" w:color="auto" w:fill="auto"/>
              </w:rPr>
              <w:t>1</w:t>
            </w:r>
            <w:r w:rsidR="004F33F4">
              <w:rPr>
                <w:rFonts w:eastAsiaTheme="minorHAnsi"/>
                <w:b/>
                <w:bCs/>
                <w:sz w:val="20"/>
                <w:szCs w:val="20"/>
                <w:shd w:val="clear" w:color="auto" w:fill="auto"/>
              </w:rPr>
              <w:t>5</w:t>
            </w:r>
            <w:r w:rsidR="00217258">
              <w:rPr>
                <w:rFonts w:eastAsiaTheme="minorHAnsi"/>
                <w:b/>
                <w:bCs/>
                <w:sz w:val="20"/>
                <w:szCs w:val="20"/>
                <w:shd w:val="clear" w:color="auto" w:fill="auto"/>
              </w:rPr>
              <w:t>c</w:t>
            </w:r>
            <w:r w:rsidRPr="003A671E">
              <w:rPr>
                <w:rFonts w:eastAsiaTheme="minorHAnsi"/>
                <w:b/>
                <w:bCs/>
                <w:sz w:val="20"/>
                <w:szCs w:val="20"/>
                <w:shd w:val="clear" w:color="auto" w:fill="auto"/>
              </w:rPr>
              <w:t>. If YES in 1</w:t>
            </w:r>
            <w:r w:rsidR="00217258">
              <w:rPr>
                <w:rFonts w:eastAsiaTheme="minorHAnsi"/>
                <w:b/>
                <w:bCs/>
                <w:sz w:val="20"/>
                <w:szCs w:val="20"/>
                <w:shd w:val="clear" w:color="auto" w:fill="auto"/>
              </w:rPr>
              <w:t>5</w:t>
            </w:r>
            <w:r w:rsidRPr="003A671E">
              <w:rPr>
                <w:rFonts w:eastAsiaTheme="minorHAnsi"/>
                <w:b/>
                <w:bCs/>
                <w:sz w:val="20"/>
                <w:szCs w:val="20"/>
                <w:shd w:val="clear" w:color="auto" w:fill="auto"/>
              </w:rPr>
              <w:t>a and/or 1</w:t>
            </w:r>
            <w:r w:rsidR="00217258">
              <w:rPr>
                <w:rFonts w:eastAsiaTheme="minorHAnsi"/>
                <w:b/>
                <w:bCs/>
                <w:sz w:val="20"/>
                <w:szCs w:val="20"/>
                <w:shd w:val="clear" w:color="auto" w:fill="auto"/>
              </w:rPr>
              <w:t>5</w:t>
            </w:r>
            <w:r w:rsidRPr="003A671E">
              <w:rPr>
                <w:rFonts w:eastAsiaTheme="minorHAnsi"/>
                <w:b/>
                <w:bCs/>
                <w:sz w:val="20"/>
                <w:szCs w:val="20"/>
                <w:shd w:val="clear" w:color="auto" w:fill="auto"/>
              </w:rPr>
              <w:t>b, select the source(s) of this determination.</w:t>
            </w:r>
            <w:r w:rsidRPr="003A671E">
              <w:t xml:space="preserve"> </w:t>
            </w:r>
            <w:r w:rsidR="00867F3B" w:rsidRPr="003A671E">
              <w:t xml:space="preserve">See instructions.   </w:t>
            </w:r>
          </w:p>
          <w:p w14:paraId="3CF7509D" w14:textId="77777777" w:rsidR="00867F3B" w:rsidRPr="003A671E" w:rsidRDefault="00C61362" w:rsidP="006B166E">
            <w:pPr>
              <w:pStyle w:val="NoSpacing"/>
              <w:ind w:right="-450"/>
              <w:rPr>
                <w:szCs w:val="20"/>
              </w:rPr>
            </w:pPr>
            <w:r w:rsidRPr="003A671E">
              <w:rPr>
                <w:b/>
                <w:bCs/>
                <w:szCs w:val="20"/>
              </w:rPr>
              <w:fldChar w:fldCharType="begin">
                <w:ffData>
                  <w:name w:val="Check1"/>
                  <w:enabled/>
                  <w:calcOnExit w:val="0"/>
                  <w:checkBox>
                    <w:sizeAuto/>
                    <w:default w:val="0"/>
                  </w:checkBox>
                </w:ffData>
              </w:fldChar>
            </w:r>
            <w:bookmarkStart w:id="1" w:name="Check1"/>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bookmarkEnd w:id="1"/>
            <w:r w:rsidR="00867F3B" w:rsidRPr="003A671E">
              <w:rPr>
                <w:b/>
                <w:bCs/>
                <w:szCs w:val="20"/>
              </w:rPr>
              <w:t xml:space="preserve"> </w:t>
            </w:r>
            <w:r w:rsidR="00867F3B" w:rsidRPr="003A671E">
              <w:rPr>
                <w:szCs w:val="20"/>
              </w:rPr>
              <w:t>Median Household Income</w:t>
            </w:r>
            <w:r w:rsidR="00867F3B" w:rsidRPr="003A671E">
              <w:rPr>
                <w:szCs w:val="20"/>
              </w:rPr>
              <w:tab/>
              <w:t xml:space="preserve">    </w:t>
            </w:r>
            <w:r w:rsidR="00867F3B" w:rsidRPr="003A671E">
              <w:rPr>
                <w:b/>
                <w:bCs/>
                <w:szCs w:val="20"/>
              </w:rPr>
              <w:fldChar w:fldCharType="begin">
                <w:ffData>
                  <w:name w:val="Check1"/>
                  <w:enabled/>
                  <w:calcOnExit w:val="0"/>
                  <w:checkBox>
                    <w:sizeAuto/>
                    <w:default w:val="0"/>
                    <w:checked w:val="0"/>
                  </w:checkBox>
                </w:ffData>
              </w:fldChar>
            </w:r>
            <w:r w:rsidR="00867F3B" w:rsidRPr="003A671E">
              <w:rPr>
                <w:b/>
                <w:bCs/>
                <w:szCs w:val="20"/>
              </w:rPr>
              <w:instrText xml:space="preserve"> FORMCHECKBOX </w:instrText>
            </w:r>
            <w:r w:rsidR="00867F3B" w:rsidRPr="003A671E">
              <w:rPr>
                <w:b/>
                <w:bCs/>
                <w:szCs w:val="20"/>
              </w:rPr>
            </w:r>
            <w:r w:rsidR="00867F3B" w:rsidRPr="003A671E">
              <w:rPr>
                <w:b/>
                <w:bCs/>
                <w:szCs w:val="20"/>
              </w:rPr>
              <w:fldChar w:fldCharType="separate"/>
            </w:r>
            <w:r w:rsidR="00867F3B" w:rsidRPr="003A671E">
              <w:rPr>
                <w:b/>
                <w:bCs/>
                <w:szCs w:val="20"/>
              </w:rPr>
              <w:fldChar w:fldCharType="end"/>
            </w:r>
            <w:r w:rsidR="00867F3B" w:rsidRPr="003A671E">
              <w:rPr>
                <w:b/>
                <w:bCs/>
                <w:szCs w:val="20"/>
              </w:rPr>
              <w:t xml:space="preserve"> </w:t>
            </w:r>
            <w:r w:rsidR="00867F3B" w:rsidRPr="003A671E">
              <w:rPr>
                <w:szCs w:val="20"/>
              </w:rPr>
              <w:t>SB 535 Disadvantaged Community (CalEnviroScreen)</w:t>
            </w:r>
          </w:p>
          <w:p w14:paraId="76DC6E19" w14:textId="77777777" w:rsidR="00867F3B" w:rsidRPr="003A671E" w:rsidRDefault="00867F3B" w:rsidP="006B166E">
            <w:pPr>
              <w:pStyle w:val="NoSpacing"/>
              <w:rPr>
                <w:szCs w:val="20"/>
              </w:rPr>
            </w:pP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National School Lunch Program</w:t>
            </w:r>
            <w:r w:rsidRPr="003A671E">
              <w:rPr>
                <w:szCs w:val="20"/>
              </w:rPr>
              <w:tab/>
              <w:t xml:space="preserve">    </w:t>
            </w: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 xml:space="preserve">Healthy Places Index </w:t>
            </w:r>
          </w:p>
          <w:p w14:paraId="0178B7D6" w14:textId="77777777" w:rsidR="00867F3B" w:rsidRPr="003A671E" w:rsidRDefault="00867F3B" w:rsidP="006B166E">
            <w:pPr>
              <w:pStyle w:val="NoSpacing"/>
              <w:rPr>
                <w:szCs w:val="20"/>
              </w:rPr>
            </w:pP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Federally Recognized Tribal Lands</w:t>
            </w:r>
            <w:r w:rsidRPr="003A671E">
              <w:rPr>
                <w:szCs w:val="20"/>
              </w:rPr>
              <w:tab/>
              <w:t xml:space="preserve">    </w:t>
            </w:r>
            <w:r w:rsidRPr="003A671E">
              <w:rPr>
                <w:b/>
                <w:bCs/>
                <w:szCs w:val="20"/>
              </w:rPr>
              <w:fldChar w:fldCharType="begin">
                <w:ffData>
                  <w:name w:val="Check1"/>
                  <w:enabled/>
                  <w:calcOnExit w:val="0"/>
                  <w:checkBox>
                    <w:sizeAuto/>
                    <w:default w:val="0"/>
                    <w:checked w:val="0"/>
                  </w:checkBox>
                </w:ffData>
              </w:fldChar>
            </w:r>
            <w:r w:rsidRPr="003A671E">
              <w:rPr>
                <w:b/>
                <w:bCs/>
                <w:szCs w:val="20"/>
              </w:rPr>
              <w:instrText xml:space="preserve"> FORMCHECKBOX </w:instrText>
            </w:r>
            <w:r w:rsidRPr="003A671E">
              <w:rPr>
                <w:b/>
                <w:bCs/>
                <w:szCs w:val="20"/>
              </w:rPr>
            </w:r>
            <w:r w:rsidRPr="003A671E">
              <w:rPr>
                <w:b/>
                <w:bCs/>
                <w:szCs w:val="20"/>
              </w:rPr>
              <w:fldChar w:fldCharType="separate"/>
            </w:r>
            <w:r w:rsidRPr="003A671E">
              <w:rPr>
                <w:b/>
                <w:bCs/>
                <w:szCs w:val="20"/>
              </w:rPr>
              <w:fldChar w:fldCharType="end"/>
            </w:r>
            <w:r w:rsidRPr="003A671E">
              <w:rPr>
                <w:b/>
                <w:bCs/>
                <w:szCs w:val="20"/>
              </w:rPr>
              <w:t xml:space="preserve"> </w:t>
            </w:r>
            <w:r w:rsidRPr="003A671E">
              <w:rPr>
                <w:szCs w:val="20"/>
              </w:rPr>
              <w:t>Other/Regional Definition</w:t>
            </w:r>
          </w:p>
          <w:p w14:paraId="0F313EDF" w14:textId="77777777" w:rsidR="00867F3B" w:rsidRPr="003A671E" w:rsidRDefault="00867F3B" w:rsidP="006B166E">
            <w:pPr>
              <w:pStyle w:val="NoSpacing"/>
              <w:rPr>
                <w:szCs w:val="20"/>
              </w:rPr>
            </w:pPr>
          </w:p>
          <w:p w14:paraId="1C875ADD" w14:textId="04BCEB63" w:rsidR="006A4A41" w:rsidRPr="009A4471" w:rsidRDefault="00867F3B" w:rsidP="009A4471">
            <w:pPr>
              <w:tabs>
                <w:tab w:val="left" w:pos="450"/>
              </w:tabs>
              <w:rPr>
                <w:b/>
                <w:bCs/>
                <w:color w:val="003399"/>
                <w:sz w:val="20"/>
                <w:szCs w:val="20"/>
              </w:rPr>
            </w:pPr>
            <w:r w:rsidRPr="003A671E">
              <w:rPr>
                <w:b/>
                <w:bCs/>
                <w:sz w:val="20"/>
                <w:szCs w:val="20"/>
              </w:rPr>
              <w:t>1</w:t>
            </w:r>
            <w:r w:rsidR="00217258">
              <w:rPr>
                <w:b/>
                <w:bCs/>
                <w:sz w:val="20"/>
                <w:szCs w:val="20"/>
              </w:rPr>
              <w:t>5</w:t>
            </w:r>
            <w:r w:rsidRPr="003A671E">
              <w:rPr>
                <w:b/>
                <w:bCs/>
                <w:sz w:val="20"/>
                <w:szCs w:val="20"/>
              </w:rPr>
              <w:t>d. If YES in 1</w:t>
            </w:r>
            <w:r w:rsidR="00217258">
              <w:rPr>
                <w:b/>
                <w:bCs/>
                <w:sz w:val="20"/>
                <w:szCs w:val="20"/>
              </w:rPr>
              <w:t>5</w:t>
            </w:r>
            <w:r w:rsidRPr="003A671E">
              <w:rPr>
                <w:b/>
                <w:bCs/>
                <w:sz w:val="20"/>
                <w:szCs w:val="20"/>
              </w:rPr>
              <w:t>a and/or 1</w:t>
            </w:r>
            <w:r w:rsidR="00217258">
              <w:rPr>
                <w:b/>
                <w:bCs/>
                <w:sz w:val="20"/>
                <w:szCs w:val="20"/>
              </w:rPr>
              <w:t>5</w:t>
            </w:r>
            <w:r w:rsidRPr="003A671E">
              <w:rPr>
                <w:b/>
                <w:bCs/>
                <w:sz w:val="20"/>
                <w:szCs w:val="20"/>
              </w:rPr>
              <w:t xml:space="preserve">b, describe how the project incorporates community needs to benefit </w:t>
            </w:r>
            <w:r w:rsidRPr="00824EFB">
              <w:rPr>
                <w:b/>
                <w:bCs/>
                <w:sz w:val="20"/>
                <w:szCs w:val="20"/>
              </w:rPr>
              <w:t>a DAC</w:t>
            </w:r>
            <w:r w:rsidR="0027331C" w:rsidRPr="00824EFB">
              <w:rPr>
                <w:b/>
                <w:bCs/>
                <w:sz w:val="20"/>
                <w:szCs w:val="20"/>
              </w:rPr>
              <w:t>.</w:t>
            </w:r>
            <w:r w:rsidR="00824EFB" w:rsidRPr="00824EFB">
              <w:rPr>
                <w:i/>
                <w:iCs/>
                <w:sz w:val="18"/>
                <w:szCs w:val="18"/>
                <w:u w:val="single"/>
              </w:rPr>
              <w:t xml:space="preserve"> </w:t>
            </w:r>
            <w:r w:rsidR="00824EFB" w:rsidRPr="003A671E">
              <w:rPr>
                <w:i/>
                <w:iCs/>
                <w:sz w:val="18"/>
                <w:szCs w:val="18"/>
                <w:u w:val="single"/>
              </w:rPr>
              <w:t>Note: limit response to 500 characters</w:t>
            </w:r>
          </w:p>
        </w:tc>
      </w:tr>
      <w:tr w:rsidR="00EB4A12" w:rsidRPr="003A671E" w14:paraId="118CADD2" w14:textId="77777777" w:rsidTr="007D013F">
        <w:trPr>
          <w:trHeight w:val="1781"/>
        </w:trPr>
        <w:tc>
          <w:tcPr>
            <w:tcW w:w="10800" w:type="dxa"/>
          </w:tcPr>
          <w:p w14:paraId="40F1687F" w14:textId="77777777" w:rsidR="00C87895" w:rsidRPr="003A671E" w:rsidRDefault="00DA638C" w:rsidP="007D013F">
            <w:pPr>
              <w:tabs>
                <w:tab w:val="left" w:pos="450"/>
              </w:tabs>
              <w:rPr>
                <w:b/>
                <w:bCs/>
                <w:sz w:val="20"/>
                <w:szCs w:val="20"/>
              </w:rPr>
            </w:pPr>
            <w:r w:rsidRPr="003A671E">
              <w:rPr>
                <w:b/>
                <w:bCs/>
                <w:sz w:val="20"/>
                <w:szCs w:val="20"/>
              </w:rPr>
              <w:lastRenderedPageBreak/>
              <w:t>1</w:t>
            </w:r>
            <w:r w:rsidR="00217258">
              <w:rPr>
                <w:b/>
                <w:bCs/>
                <w:sz w:val="20"/>
                <w:szCs w:val="20"/>
              </w:rPr>
              <w:t>6</w:t>
            </w:r>
            <w:r w:rsidRPr="003A671E">
              <w:rPr>
                <w:b/>
                <w:bCs/>
                <w:sz w:val="20"/>
                <w:szCs w:val="20"/>
              </w:rPr>
              <w:t xml:space="preserve">. </w:t>
            </w:r>
            <w:r w:rsidR="00C87895" w:rsidRPr="003A671E">
              <w:rPr>
                <w:b/>
                <w:bCs/>
                <w:sz w:val="20"/>
                <w:szCs w:val="20"/>
              </w:rPr>
              <w:t>What are the economic benefits of th</w:t>
            </w:r>
            <w:r w:rsidR="0084701A" w:rsidRPr="003A671E">
              <w:rPr>
                <w:b/>
                <w:bCs/>
                <w:sz w:val="20"/>
                <w:szCs w:val="20"/>
              </w:rPr>
              <w:t>e</w:t>
            </w:r>
            <w:r w:rsidR="00C87895" w:rsidRPr="003A671E">
              <w:rPr>
                <w:b/>
                <w:bCs/>
                <w:sz w:val="20"/>
                <w:szCs w:val="20"/>
              </w:rPr>
              <w:t xml:space="preserve"> project?</w:t>
            </w:r>
            <w:r w:rsidR="006817C5">
              <w:rPr>
                <w:b/>
                <w:bCs/>
                <w:sz w:val="20"/>
                <w:szCs w:val="20"/>
              </w:rPr>
              <w:t xml:space="preserve"> </w:t>
            </w:r>
            <w:r w:rsidR="006817C5" w:rsidRPr="003A671E">
              <w:rPr>
                <w:i/>
                <w:iCs/>
                <w:sz w:val="18"/>
                <w:szCs w:val="18"/>
                <w:u w:val="single"/>
              </w:rPr>
              <w:t>Note: limit response to 500 characters</w:t>
            </w:r>
          </w:p>
          <w:p w14:paraId="012207AA" w14:textId="77777777" w:rsidR="0027112D" w:rsidRPr="003A671E" w:rsidRDefault="0027112D" w:rsidP="007D013F">
            <w:pPr>
              <w:tabs>
                <w:tab w:val="left" w:pos="450"/>
              </w:tabs>
              <w:rPr>
                <w:b/>
                <w:bCs/>
                <w:color w:val="003399"/>
                <w:sz w:val="20"/>
                <w:szCs w:val="20"/>
              </w:rPr>
            </w:pPr>
          </w:p>
        </w:tc>
      </w:tr>
      <w:tr w:rsidR="00CC2273" w:rsidRPr="003A671E" w14:paraId="1C4F22D0" w14:textId="77777777" w:rsidTr="00B02418">
        <w:trPr>
          <w:trHeight w:val="864"/>
        </w:trPr>
        <w:tc>
          <w:tcPr>
            <w:tcW w:w="10800" w:type="dxa"/>
            <w:vAlign w:val="center"/>
          </w:tcPr>
          <w:p w14:paraId="5CF51972" w14:textId="77777777" w:rsidR="00CC2273" w:rsidRPr="003A671E" w:rsidRDefault="00E805B1" w:rsidP="00CC2273">
            <w:pPr>
              <w:tabs>
                <w:tab w:val="left" w:pos="450"/>
              </w:tabs>
              <w:rPr>
                <w:b/>
                <w:sz w:val="20"/>
                <w:szCs w:val="20"/>
              </w:rPr>
            </w:pPr>
            <w:r w:rsidRPr="003A671E">
              <w:rPr>
                <w:b/>
                <w:bCs/>
                <w:sz w:val="20"/>
                <w:szCs w:val="20"/>
              </w:rPr>
              <w:t>1</w:t>
            </w:r>
            <w:r w:rsidR="00217258">
              <w:rPr>
                <w:b/>
                <w:bCs/>
                <w:sz w:val="20"/>
                <w:szCs w:val="20"/>
              </w:rPr>
              <w:t>7</w:t>
            </w:r>
            <w:r w:rsidR="001D0256" w:rsidRPr="003A671E">
              <w:rPr>
                <w:b/>
                <w:bCs/>
                <w:sz w:val="20"/>
                <w:szCs w:val="20"/>
              </w:rPr>
              <w:t>.</w:t>
            </w:r>
            <w:r w:rsidRPr="003A671E">
              <w:rPr>
                <w:b/>
                <w:bCs/>
                <w:sz w:val="20"/>
                <w:szCs w:val="20"/>
              </w:rPr>
              <w:t xml:space="preserve"> </w:t>
            </w:r>
            <w:r w:rsidR="00FF01B9" w:rsidRPr="003A671E">
              <w:rPr>
                <w:b/>
                <w:bCs/>
                <w:sz w:val="20"/>
                <w:szCs w:val="20"/>
              </w:rPr>
              <w:t>Is th</w:t>
            </w:r>
            <w:r w:rsidR="0084701A" w:rsidRPr="003A671E">
              <w:rPr>
                <w:b/>
                <w:bCs/>
                <w:sz w:val="20"/>
                <w:szCs w:val="20"/>
              </w:rPr>
              <w:t>e</w:t>
            </w:r>
            <w:r w:rsidR="00FF01B9" w:rsidRPr="003A671E">
              <w:rPr>
                <w:b/>
                <w:bCs/>
                <w:sz w:val="20"/>
                <w:szCs w:val="20"/>
              </w:rPr>
              <w:t xml:space="preserve"> project a collaboration with other port authorities, commissions, State or local governments, Tribal agencies, public agencies, or private entities?</w:t>
            </w:r>
            <w:r w:rsidR="004228BE">
              <w:rPr>
                <w:b/>
                <w:bCs/>
                <w:sz w:val="20"/>
                <w:szCs w:val="20"/>
              </w:rPr>
              <w:t xml:space="preserve"> If so, who?</w:t>
            </w:r>
          </w:p>
          <w:p w14:paraId="41DE0CAF" w14:textId="77777777" w:rsidR="00A47F8B" w:rsidRPr="003A671E" w:rsidRDefault="00A47F8B" w:rsidP="00A47F8B">
            <w:pPr>
              <w:pStyle w:val="NoSpacing"/>
              <w:rPr>
                <w:bCs/>
                <w:szCs w:val="20"/>
              </w:rPr>
            </w:pPr>
          </w:p>
          <w:p w14:paraId="7E9964B2" w14:textId="77777777" w:rsidR="00A47F8B" w:rsidRPr="003A671E" w:rsidRDefault="00A47F8B" w:rsidP="00A47F8B">
            <w:pPr>
              <w:tabs>
                <w:tab w:val="left" w:pos="450"/>
              </w:tabs>
              <w:rPr>
                <w:b/>
                <w:bCs/>
                <w:sz w:val="20"/>
                <w:szCs w:val="20"/>
              </w:rPr>
            </w:pPr>
          </w:p>
          <w:p w14:paraId="5DB8F9AC" w14:textId="77777777" w:rsidR="00C819BE" w:rsidRPr="003A671E" w:rsidRDefault="00C819BE" w:rsidP="00CC2273">
            <w:pPr>
              <w:tabs>
                <w:tab w:val="left" w:pos="450"/>
              </w:tabs>
              <w:rPr>
                <w:b/>
                <w:sz w:val="20"/>
                <w:szCs w:val="20"/>
              </w:rPr>
            </w:pPr>
          </w:p>
        </w:tc>
      </w:tr>
      <w:tr w:rsidR="00CC2273" w:rsidRPr="003A671E" w14:paraId="16658305" w14:textId="77777777" w:rsidTr="0027112D">
        <w:trPr>
          <w:trHeight w:val="3878"/>
        </w:trPr>
        <w:tc>
          <w:tcPr>
            <w:tcW w:w="10800" w:type="dxa"/>
          </w:tcPr>
          <w:p w14:paraId="22F74B8C" w14:textId="77777777" w:rsidR="00CC2273" w:rsidRPr="003A671E" w:rsidRDefault="00E805B1" w:rsidP="006B166E">
            <w:pPr>
              <w:tabs>
                <w:tab w:val="left" w:pos="450"/>
              </w:tabs>
              <w:rPr>
                <w:b/>
                <w:bCs/>
                <w:sz w:val="20"/>
                <w:szCs w:val="20"/>
              </w:rPr>
            </w:pPr>
            <w:r w:rsidRPr="003A671E">
              <w:rPr>
                <w:b/>
                <w:bCs/>
                <w:sz w:val="20"/>
                <w:szCs w:val="20"/>
              </w:rPr>
              <w:t>1</w:t>
            </w:r>
            <w:r w:rsidR="00217258">
              <w:rPr>
                <w:b/>
                <w:bCs/>
                <w:sz w:val="20"/>
                <w:szCs w:val="20"/>
              </w:rPr>
              <w:t>8</w:t>
            </w:r>
            <w:r w:rsidR="00CC2273" w:rsidRPr="003A671E">
              <w:rPr>
                <w:b/>
                <w:bCs/>
                <w:sz w:val="20"/>
                <w:szCs w:val="20"/>
              </w:rPr>
              <w:t>a. ADDITIONAL CAPTI ALIGNMENT: Does the project promote any of the following benefits?</w:t>
            </w:r>
          </w:p>
          <w:p w14:paraId="041A065D" w14:textId="77777777" w:rsidR="00CC2273" w:rsidRPr="003A671E" w:rsidRDefault="00CC2273" w:rsidP="006B166E">
            <w:pPr>
              <w:pStyle w:val="NoSpacing"/>
              <w:rPr>
                <w:i/>
                <w:iCs/>
                <w:szCs w:val="20"/>
              </w:rPr>
            </w:pPr>
            <w:r w:rsidRPr="003A671E">
              <w:rPr>
                <w:szCs w:val="20"/>
              </w:rPr>
              <w:t xml:space="preserve">Check all that applies. </w:t>
            </w:r>
            <w:r w:rsidRPr="003A671E">
              <w:rPr>
                <w:i/>
                <w:iCs/>
                <w:szCs w:val="20"/>
              </w:rPr>
              <w:t xml:space="preserve">See instructions. </w:t>
            </w:r>
          </w:p>
          <w:p w14:paraId="7572E2B7" w14:textId="77777777" w:rsidR="00CC2273" w:rsidRPr="003A671E" w:rsidRDefault="00CC2273" w:rsidP="006B166E">
            <w:pPr>
              <w:pStyle w:val="NoSpacing"/>
              <w:rPr>
                <w:b/>
                <w:bCs/>
                <w:szCs w:val="20"/>
              </w:rPr>
            </w:pPr>
          </w:p>
          <w:p w14:paraId="53708AE1" w14:textId="77777777" w:rsidR="00CC2273" w:rsidRPr="003A671E" w:rsidRDefault="00CC2273" w:rsidP="006B166E">
            <w:pPr>
              <w:pStyle w:val="NoSpacing"/>
              <w:rPr>
                <w:szCs w:val="20"/>
              </w:rPr>
            </w:pP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Improve Safety      </w:t>
            </w:r>
            <w:r w:rsidRPr="003A671E">
              <w:rPr>
                <w:szCs w:val="20"/>
              </w:rPr>
              <w:tab/>
              <w:t xml:space="preserve">                                       </w:t>
            </w: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Minimize Impacts on Natural Resources and Ecosystems</w:t>
            </w:r>
          </w:p>
          <w:p w14:paraId="1F8CB215" w14:textId="77777777" w:rsidR="00CC2273" w:rsidRPr="003A671E" w:rsidRDefault="00CC2273" w:rsidP="006B166E">
            <w:pPr>
              <w:pStyle w:val="NoSpacing"/>
              <w:rPr>
                <w:szCs w:val="20"/>
              </w:rPr>
            </w:pPr>
            <w:r w:rsidRPr="003A671E">
              <w:rPr>
                <w:szCs w:val="20"/>
              </w:rPr>
              <w:fldChar w:fldCharType="begin">
                <w:ffData>
                  <w:name w:val="Check1"/>
                  <w:enabled/>
                  <w:calcOnExit w:val="0"/>
                  <w:checkBox>
                    <w:sizeAuto/>
                    <w:default w:val="0"/>
                    <w:checked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Expand Zero Emission Vehicles                    </w:t>
            </w:r>
            <w:r w:rsidRPr="003A671E">
              <w:rPr>
                <w:szCs w:val="20"/>
              </w:rPr>
              <w:fldChar w:fldCharType="begin">
                <w:ffData>
                  <w:name w:val="Check1"/>
                  <w:enabled/>
                  <w:calcOnExit w:val="0"/>
                  <w:checkBox>
                    <w:sizeAuto/>
                    <w:default w:val="0"/>
                  </w:checkBox>
                </w:ffData>
              </w:fldChar>
            </w:r>
            <w:r w:rsidRPr="003A671E">
              <w:rPr>
                <w:szCs w:val="20"/>
              </w:rPr>
              <w:instrText xml:space="preserve"> FORMCHECKBOX </w:instrText>
            </w:r>
            <w:r w:rsidRPr="003A671E">
              <w:rPr>
                <w:szCs w:val="20"/>
              </w:rPr>
            </w:r>
            <w:r w:rsidRPr="003A671E">
              <w:rPr>
                <w:szCs w:val="20"/>
              </w:rPr>
              <w:fldChar w:fldCharType="separate"/>
            </w:r>
            <w:r w:rsidRPr="003A671E">
              <w:rPr>
                <w:szCs w:val="20"/>
              </w:rPr>
              <w:fldChar w:fldCharType="end"/>
            </w:r>
            <w:r w:rsidRPr="003A671E">
              <w:rPr>
                <w:szCs w:val="20"/>
              </w:rPr>
              <w:t xml:space="preserve"> Address Climate Change                            </w:t>
            </w:r>
          </w:p>
          <w:p w14:paraId="73988905" w14:textId="77777777" w:rsidR="00D2056A" w:rsidRPr="003A671E" w:rsidRDefault="00D2056A" w:rsidP="006B166E">
            <w:pPr>
              <w:pStyle w:val="NoSpacing"/>
              <w:rPr>
                <w:b/>
                <w:bCs/>
                <w:szCs w:val="20"/>
              </w:rPr>
            </w:pPr>
          </w:p>
          <w:p w14:paraId="3DCD8A44" w14:textId="77777777" w:rsidR="00CC2273" w:rsidRPr="003A671E" w:rsidRDefault="00CC2273" w:rsidP="006B166E">
            <w:pPr>
              <w:pStyle w:val="NoSpacing"/>
              <w:rPr>
                <w:b/>
                <w:bCs/>
                <w:szCs w:val="20"/>
              </w:rPr>
            </w:pPr>
            <w:r w:rsidRPr="003A671E">
              <w:rPr>
                <w:b/>
                <w:bCs/>
                <w:szCs w:val="20"/>
              </w:rPr>
              <w:t>1</w:t>
            </w:r>
            <w:r w:rsidR="00217258">
              <w:rPr>
                <w:b/>
                <w:bCs/>
                <w:szCs w:val="20"/>
              </w:rPr>
              <w:t>8</w:t>
            </w:r>
            <w:r w:rsidRPr="003A671E">
              <w:rPr>
                <w:b/>
                <w:bCs/>
                <w:szCs w:val="20"/>
              </w:rPr>
              <w:t>b. Describe how the project promotes each goal checked in 1</w:t>
            </w:r>
            <w:r w:rsidR="00217258">
              <w:rPr>
                <w:b/>
                <w:bCs/>
                <w:szCs w:val="20"/>
              </w:rPr>
              <w:t>8</w:t>
            </w:r>
            <w:r w:rsidRPr="003A671E">
              <w:rPr>
                <w:b/>
                <w:bCs/>
                <w:szCs w:val="20"/>
              </w:rPr>
              <w:t>a</w:t>
            </w:r>
            <w:r w:rsidR="004B5A9C">
              <w:rPr>
                <w:b/>
                <w:bCs/>
                <w:szCs w:val="20"/>
              </w:rPr>
              <w:t xml:space="preserve">. </w:t>
            </w:r>
            <w:r w:rsidR="004B5A9C" w:rsidRPr="003A671E">
              <w:rPr>
                <w:i/>
                <w:iCs/>
                <w:sz w:val="18"/>
                <w:szCs w:val="18"/>
                <w:u w:val="single"/>
              </w:rPr>
              <w:t>Note: limit response to 500 characters</w:t>
            </w:r>
            <w:r w:rsidRPr="003A671E">
              <w:rPr>
                <w:b/>
                <w:bCs/>
                <w:szCs w:val="20"/>
              </w:rPr>
              <w:t xml:space="preserve"> </w:t>
            </w:r>
          </w:p>
          <w:p w14:paraId="113E1983" w14:textId="77777777" w:rsidR="0027112D" w:rsidRPr="003A671E" w:rsidRDefault="0027112D" w:rsidP="006B166E">
            <w:pPr>
              <w:tabs>
                <w:tab w:val="left" w:pos="450"/>
              </w:tabs>
              <w:rPr>
                <w:b/>
                <w:bCs/>
                <w:color w:val="003399"/>
                <w:sz w:val="20"/>
                <w:szCs w:val="20"/>
              </w:rPr>
            </w:pPr>
          </w:p>
        </w:tc>
      </w:tr>
      <w:tr w:rsidR="00A47F8B" w:rsidRPr="003A671E" w14:paraId="6453877D" w14:textId="77777777" w:rsidTr="00B02418">
        <w:trPr>
          <w:trHeight w:val="260"/>
        </w:trPr>
        <w:tc>
          <w:tcPr>
            <w:tcW w:w="10800" w:type="dxa"/>
            <w:tcBorders>
              <w:bottom w:val="single" w:sz="4" w:space="0" w:color="auto"/>
            </w:tcBorders>
            <w:vAlign w:val="center"/>
          </w:tcPr>
          <w:p w14:paraId="4F6014C8" w14:textId="77777777" w:rsidR="00A47F8B" w:rsidRDefault="0027112D" w:rsidP="00A47F8B">
            <w:pPr>
              <w:tabs>
                <w:tab w:val="left" w:pos="450"/>
              </w:tabs>
              <w:spacing w:after="120"/>
              <w:rPr>
                <w:sz w:val="20"/>
                <w:szCs w:val="20"/>
              </w:rPr>
            </w:pPr>
            <w:r>
              <w:rPr>
                <w:b/>
                <w:bCs/>
                <w:color w:val="003399"/>
                <w:sz w:val="20"/>
                <w:szCs w:val="20"/>
              </w:rPr>
              <w:t>19</w:t>
            </w:r>
            <w:r w:rsidR="00A47F8B" w:rsidRPr="003A671E">
              <w:rPr>
                <w:b/>
                <w:bCs/>
                <w:color w:val="003399"/>
                <w:sz w:val="20"/>
                <w:szCs w:val="20"/>
              </w:rPr>
              <w:t xml:space="preserve">a. Has </w:t>
            </w:r>
            <w:r w:rsidR="0084701A" w:rsidRPr="003A671E">
              <w:rPr>
                <w:b/>
                <w:bCs/>
                <w:color w:val="003399"/>
                <w:sz w:val="20"/>
                <w:szCs w:val="20"/>
              </w:rPr>
              <w:t>the</w:t>
            </w:r>
            <w:r w:rsidR="00A47F8B" w:rsidRPr="003A671E">
              <w:rPr>
                <w:b/>
                <w:bCs/>
                <w:color w:val="003399"/>
                <w:sz w:val="20"/>
                <w:szCs w:val="20"/>
              </w:rPr>
              <w:t xml:space="preserve"> project garnered community support?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Yes </w:t>
            </w:r>
            <w:r w:rsidR="00A47F8B" w:rsidRPr="003A671E">
              <w:rPr>
                <w:b/>
                <w:bCs/>
                <w:color w:val="0070C0"/>
                <w:sz w:val="20"/>
                <w:szCs w:val="20"/>
              </w:rPr>
              <w:t xml:space="preserve">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No</w:t>
            </w:r>
          </w:p>
          <w:p w14:paraId="340A1ED0" w14:textId="77777777" w:rsidR="00BD06A2" w:rsidRDefault="00BD06A2" w:rsidP="00BD06A2">
            <w:pPr>
              <w:tabs>
                <w:tab w:val="left" w:pos="450"/>
              </w:tabs>
              <w:spacing w:after="120"/>
              <w:rPr>
                <w:sz w:val="20"/>
                <w:szCs w:val="20"/>
              </w:rPr>
            </w:pPr>
            <w:r>
              <w:rPr>
                <w:b/>
                <w:bCs/>
                <w:sz w:val="20"/>
                <w:szCs w:val="20"/>
              </w:rPr>
              <w:t xml:space="preserve">19b. </w:t>
            </w:r>
            <w:r w:rsidRPr="004B5A9C">
              <w:rPr>
                <w:b/>
                <w:bCs/>
                <w:sz w:val="20"/>
                <w:szCs w:val="20"/>
              </w:rPr>
              <w:t xml:space="preserve">If YES, </w:t>
            </w:r>
            <w:r>
              <w:rPr>
                <w:b/>
                <w:bCs/>
                <w:sz w:val="20"/>
                <w:szCs w:val="20"/>
              </w:rPr>
              <w:t xml:space="preserve">in 19a, </w:t>
            </w:r>
            <w:r w:rsidRPr="004B5A9C">
              <w:rPr>
                <w:b/>
                <w:bCs/>
                <w:sz w:val="20"/>
                <w:szCs w:val="20"/>
              </w:rPr>
              <w:t xml:space="preserve">please </w:t>
            </w:r>
            <w:r w:rsidR="00AC6070" w:rsidRPr="00AC6070">
              <w:rPr>
                <w:b/>
                <w:bCs/>
                <w:sz w:val="20"/>
                <w:szCs w:val="20"/>
              </w:rPr>
              <w:t>describe who supports this Project.</w:t>
            </w:r>
          </w:p>
          <w:p w14:paraId="034CE975" w14:textId="77777777" w:rsidR="00BD06A2" w:rsidRPr="003A671E" w:rsidRDefault="00BD06A2" w:rsidP="00A47F8B">
            <w:pPr>
              <w:tabs>
                <w:tab w:val="left" w:pos="450"/>
              </w:tabs>
              <w:spacing w:after="120"/>
              <w:rPr>
                <w:b/>
                <w:bCs/>
                <w:color w:val="003399"/>
                <w:sz w:val="20"/>
                <w:szCs w:val="20"/>
              </w:rPr>
            </w:pPr>
          </w:p>
          <w:p w14:paraId="38A4E374" w14:textId="77777777" w:rsidR="00A47F8B" w:rsidRDefault="0027112D" w:rsidP="00B80FA0">
            <w:pPr>
              <w:tabs>
                <w:tab w:val="left" w:pos="450"/>
              </w:tabs>
              <w:spacing w:after="120"/>
              <w:rPr>
                <w:sz w:val="20"/>
                <w:szCs w:val="20"/>
              </w:rPr>
            </w:pPr>
            <w:r>
              <w:rPr>
                <w:b/>
                <w:bCs/>
                <w:color w:val="003399"/>
                <w:sz w:val="20"/>
                <w:szCs w:val="20"/>
              </w:rPr>
              <w:t>19</w:t>
            </w:r>
            <w:r w:rsidR="00BD06A2">
              <w:rPr>
                <w:b/>
                <w:bCs/>
                <w:color w:val="003399"/>
                <w:sz w:val="20"/>
                <w:szCs w:val="20"/>
              </w:rPr>
              <w:t>c</w:t>
            </w:r>
            <w:r w:rsidR="00A47F8B" w:rsidRPr="003A671E">
              <w:rPr>
                <w:b/>
                <w:bCs/>
                <w:color w:val="003399"/>
                <w:sz w:val="20"/>
                <w:szCs w:val="20"/>
              </w:rPr>
              <w:t xml:space="preserve">. Has </w:t>
            </w:r>
            <w:r w:rsidR="003B07BE" w:rsidRPr="003A671E">
              <w:rPr>
                <w:b/>
                <w:bCs/>
                <w:color w:val="003399"/>
                <w:sz w:val="20"/>
                <w:szCs w:val="20"/>
              </w:rPr>
              <w:t>th</w:t>
            </w:r>
            <w:r w:rsidR="0084701A" w:rsidRPr="003A671E">
              <w:rPr>
                <w:b/>
                <w:bCs/>
                <w:color w:val="003399"/>
                <w:sz w:val="20"/>
                <w:szCs w:val="20"/>
              </w:rPr>
              <w:t>e</w:t>
            </w:r>
            <w:r w:rsidR="00A47F8B" w:rsidRPr="003A671E">
              <w:rPr>
                <w:b/>
                <w:bCs/>
                <w:color w:val="003399"/>
                <w:sz w:val="20"/>
                <w:szCs w:val="20"/>
              </w:rPr>
              <w:t xml:space="preserve"> project garnered any opposition?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Yes </w:t>
            </w:r>
            <w:r w:rsidR="00A47F8B" w:rsidRPr="003A671E">
              <w:rPr>
                <w:b/>
                <w:bCs/>
                <w:color w:val="0070C0"/>
                <w:sz w:val="20"/>
                <w:szCs w:val="20"/>
              </w:rPr>
              <w:t xml:space="preserve"> </w:t>
            </w:r>
            <w:r w:rsidR="00A47F8B" w:rsidRPr="003A671E">
              <w:rPr>
                <w:sz w:val="20"/>
                <w:szCs w:val="20"/>
              </w:rPr>
              <w:fldChar w:fldCharType="begin">
                <w:ffData>
                  <w:name w:val="Check1"/>
                  <w:enabled/>
                  <w:calcOnExit w:val="0"/>
                  <w:checkBox>
                    <w:sizeAuto/>
                    <w:default w:val="0"/>
                    <w:checked w:val="0"/>
                  </w:checkBox>
                </w:ffData>
              </w:fldChar>
            </w:r>
            <w:r w:rsidR="00A47F8B" w:rsidRPr="003A671E">
              <w:rPr>
                <w:sz w:val="20"/>
                <w:szCs w:val="20"/>
              </w:rPr>
              <w:instrText xml:space="preserve"> FORMCHECKBOX </w:instrText>
            </w:r>
            <w:r w:rsidR="00A47F8B" w:rsidRPr="003A671E">
              <w:rPr>
                <w:sz w:val="20"/>
                <w:szCs w:val="20"/>
              </w:rPr>
            </w:r>
            <w:r w:rsidR="00A47F8B" w:rsidRPr="003A671E">
              <w:rPr>
                <w:sz w:val="20"/>
                <w:szCs w:val="20"/>
              </w:rPr>
              <w:fldChar w:fldCharType="separate"/>
            </w:r>
            <w:r w:rsidR="00A47F8B" w:rsidRPr="003A671E">
              <w:rPr>
                <w:sz w:val="20"/>
                <w:szCs w:val="20"/>
              </w:rPr>
              <w:fldChar w:fldCharType="end"/>
            </w:r>
            <w:r w:rsidR="00A47F8B" w:rsidRPr="003A671E">
              <w:rPr>
                <w:sz w:val="20"/>
                <w:szCs w:val="20"/>
              </w:rPr>
              <w:t xml:space="preserve"> No</w:t>
            </w:r>
          </w:p>
          <w:p w14:paraId="28B6AA97" w14:textId="77777777" w:rsidR="00B7583F" w:rsidRDefault="0027112D" w:rsidP="00B80FA0">
            <w:pPr>
              <w:tabs>
                <w:tab w:val="left" w:pos="450"/>
              </w:tabs>
              <w:spacing w:after="120"/>
              <w:rPr>
                <w:sz w:val="20"/>
                <w:szCs w:val="20"/>
              </w:rPr>
            </w:pPr>
            <w:r>
              <w:rPr>
                <w:b/>
                <w:bCs/>
                <w:sz w:val="20"/>
                <w:szCs w:val="20"/>
              </w:rPr>
              <w:t>19</w:t>
            </w:r>
            <w:r w:rsidR="00BD06A2">
              <w:rPr>
                <w:b/>
                <w:bCs/>
                <w:sz w:val="20"/>
                <w:szCs w:val="20"/>
              </w:rPr>
              <w:t>d</w:t>
            </w:r>
            <w:r w:rsidR="00EE64F7">
              <w:rPr>
                <w:b/>
                <w:bCs/>
                <w:sz w:val="20"/>
                <w:szCs w:val="20"/>
              </w:rPr>
              <w:t xml:space="preserve">. </w:t>
            </w:r>
            <w:r w:rsidR="00202FE2" w:rsidRPr="004B5A9C">
              <w:rPr>
                <w:b/>
                <w:bCs/>
                <w:sz w:val="20"/>
                <w:szCs w:val="20"/>
              </w:rPr>
              <w:t xml:space="preserve">If </w:t>
            </w:r>
            <w:r w:rsidR="00E27004" w:rsidRPr="004B5A9C">
              <w:rPr>
                <w:b/>
                <w:bCs/>
                <w:sz w:val="20"/>
                <w:szCs w:val="20"/>
              </w:rPr>
              <w:t>YES</w:t>
            </w:r>
            <w:r w:rsidR="00202FE2" w:rsidRPr="004B5A9C">
              <w:rPr>
                <w:b/>
                <w:bCs/>
                <w:sz w:val="20"/>
                <w:szCs w:val="20"/>
              </w:rPr>
              <w:t xml:space="preserve">, </w:t>
            </w:r>
            <w:r w:rsidR="00427E72">
              <w:rPr>
                <w:b/>
                <w:bCs/>
                <w:sz w:val="20"/>
                <w:szCs w:val="20"/>
              </w:rPr>
              <w:t xml:space="preserve">in </w:t>
            </w:r>
            <w:r w:rsidR="00BD06A2">
              <w:rPr>
                <w:b/>
                <w:bCs/>
                <w:sz w:val="20"/>
                <w:szCs w:val="20"/>
              </w:rPr>
              <w:t>19c</w:t>
            </w:r>
            <w:r w:rsidR="00427E72">
              <w:rPr>
                <w:b/>
                <w:bCs/>
                <w:sz w:val="20"/>
                <w:szCs w:val="20"/>
              </w:rPr>
              <w:t xml:space="preserve">, </w:t>
            </w:r>
            <w:r w:rsidR="00E27004" w:rsidRPr="004B5A9C">
              <w:rPr>
                <w:b/>
                <w:bCs/>
                <w:sz w:val="20"/>
                <w:szCs w:val="20"/>
              </w:rPr>
              <w:t>please describe the nature of any known opposition</w:t>
            </w:r>
            <w:r w:rsidR="004B5A9C">
              <w:rPr>
                <w:b/>
                <w:bCs/>
                <w:sz w:val="20"/>
                <w:szCs w:val="20"/>
              </w:rPr>
              <w:t>.</w:t>
            </w:r>
            <w:r w:rsidR="00E27004" w:rsidRPr="004B5A9C">
              <w:rPr>
                <w:sz w:val="20"/>
                <w:szCs w:val="20"/>
              </w:rPr>
              <w:t xml:space="preserve"> </w:t>
            </w:r>
          </w:p>
          <w:p w14:paraId="02BB3E59" w14:textId="77777777" w:rsidR="00427E72" w:rsidRPr="003A671E" w:rsidRDefault="00427E72" w:rsidP="00B80FA0">
            <w:pPr>
              <w:tabs>
                <w:tab w:val="left" w:pos="450"/>
              </w:tabs>
              <w:spacing w:after="120"/>
              <w:rPr>
                <w:b/>
                <w:bCs/>
                <w:color w:val="003399"/>
                <w:sz w:val="20"/>
                <w:szCs w:val="20"/>
              </w:rPr>
            </w:pPr>
          </w:p>
        </w:tc>
      </w:tr>
    </w:tbl>
    <w:p w14:paraId="7381B83A" w14:textId="77777777" w:rsidR="00A47F8B" w:rsidRPr="003A671E" w:rsidRDefault="00A47F8B" w:rsidP="008A6456">
      <w:pPr>
        <w:spacing w:after="0"/>
      </w:pPr>
    </w:p>
    <w:tbl>
      <w:tblPr>
        <w:tblStyle w:val="TableGrid"/>
        <w:tblW w:w="10800" w:type="dxa"/>
        <w:tblInd w:w="-720" w:type="dxa"/>
        <w:tblLayout w:type="fixed"/>
        <w:tblLook w:val="04A0" w:firstRow="1" w:lastRow="0" w:firstColumn="1" w:lastColumn="0" w:noHBand="0" w:noVBand="1"/>
      </w:tblPr>
      <w:tblGrid>
        <w:gridCol w:w="10800"/>
      </w:tblGrid>
      <w:tr w:rsidR="00625C66" w:rsidRPr="003A671E" w14:paraId="65217482" w14:textId="77777777" w:rsidTr="006B166E">
        <w:trPr>
          <w:trHeight w:val="638"/>
        </w:trPr>
        <w:tc>
          <w:tcPr>
            <w:tcW w:w="10800" w:type="dxa"/>
            <w:tcBorders>
              <w:top w:val="nil"/>
              <w:left w:val="nil"/>
              <w:right w:val="nil"/>
            </w:tcBorders>
          </w:tcPr>
          <w:p w14:paraId="5285768A" w14:textId="77777777" w:rsidR="00625C66" w:rsidRPr="003A671E" w:rsidRDefault="00625C66" w:rsidP="00625C66">
            <w:pPr>
              <w:spacing w:before="120" w:after="60"/>
              <w:ind w:hanging="101"/>
              <w:rPr>
                <w:sz w:val="26"/>
                <w:szCs w:val="26"/>
              </w:rPr>
            </w:pPr>
            <w:r w:rsidRPr="003A671E">
              <w:rPr>
                <w:b/>
                <w:bCs/>
                <w:sz w:val="26"/>
                <w:szCs w:val="26"/>
              </w:rPr>
              <w:t xml:space="preserve">III. Contact Information </w:t>
            </w:r>
          </w:p>
        </w:tc>
      </w:tr>
      <w:tr w:rsidR="00625C66" w:rsidRPr="003A671E" w14:paraId="6879B12A" w14:textId="77777777" w:rsidTr="006B166E">
        <w:trPr>
          <w:trHeight w:val="422"/>
        </w:trPr>
        <w:tc>
          <w:tcPr>
            <w:tcW w:w="10800" w:type="dxa"/>
            <w:vAlign w:val="center"/>
          </w:tcPr>
          <w:p w14:paraId="4F7F7A0A" w14:textId="77777777" w:rsidR="00625C66" w:rsidRPr="003A671E" w:rsidRDefault="00625C66" w:rsidP="00625C66">
            <w:pPr>
              <w:rPr>
                <w:sz w:val="20"/>
                <w:szCs w:val="20"/>
              </w:rPr>
            </w:pPr>
            <w:r w:rsidRPr="003A671E">
              <w:rPr>
                <w:b/>
                <w:bCs/>
                <w:color w:val="003399"/>
                <w:sz w:val="20"/>
                <w:szCs w:val="20"/>
              </w:rPr>
              <w:t xml:space="preserve">Name (First Last): </w:t>
            </w:r>
            <w:r w:rsidRPr="003A671E">
              <w:rPr>
                <w:sz w:val="20"/>
                <w:szCs w:val="20"/>
              </w:rPr>
              <w:t xml:space="preserv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625C66" w:rsidRPr="003A671E" w14:paraId="3A22F392" w14:textId="77777777" w:rsidTr="006B166E">
        <w:trPr>
          <w:trHeight w:val="422"/>
        </w:trPr>
        <w:tc>
          <w:tcPr>
            <w:tcW w:w="10800" w:type="dxa"/>
            <w:vAlign w:val="center"/>
          </w:tcPr>
          <w:p w14:paraId="1F8E88CD" w14:textId="77777777" w:rsidR="00625C66" w:rsidRPr="003A671E" w:rsidRDefault="00625C66" w:rsidP="00625C66">
            <w:pPr>
              <w:rPr>
                <w:b/>
                <w:bCs/>
                <w:sz w:val="20"/>
                <w:szCs w:val="20"/>
              </w:rPr>
            </w:pPr>
            <w:r w:rsidRPr="003A671E">
              <w:rPr>
                <w:b/>
                <w:bCs/>
                <w:color w:val="003399"/>
                <w:sz w:val="20"/>
                <w:szCs w:val="20"/>
              </w:rPr>
              <w:t xml:space="preserve">Title: </w:t>
            </w:r>
            <w:r w:rsidRPr="003A671E">
              <w:rPr>
                <w:color w:val="000099"/>
                <w:sz w:val="20"/>
                <w:szCs w:val="20"/>
              </w:rPr>
              <w:fldChar w:fldCharType="begin">
                <w:ffData>
                  <w:name w:val="Text6"/>
                  <w:enabled/>
                  <w:calcOnExit w:val="0"/>
                  <w:textInput/>
                </w:ffData>
              </w:fldChar>
            </w:r>
            <w:r w:rsidRPr="003A671E">
              <w:rPr>
                <w:color w:val="000099"/>
                <w:sz w:val="20"/>
                <w:szCs w:val="20"/>
              </w:rPr>
              <w:instrText xml:space="preserve"> FORMTEXT </w:instrText>
            </w:r>
            <w:r w:rsidRPr="003A671E">
              <w:rPr>
                <w:color w:val="000099"/>
                <w:sz w:val="20"/>
                <w:szCs w:val="20"/>
              </w:rPr>
            </w:r>
            <w:r w:rsidRPr="003A671E">
              <w:rPr>
                <w:color w:val="000099"/>
                <w:sz w:val="20"/>
                <w:szCs w:val="20"/>
              </w:rPr>
              <w:fldChar w:fldCharType="separate"/>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t> </w:t>
            </w:r>
            <w:r w:rsidRPr="003A671E">
              <w:rPr>
                <w:color w:val="000099"/>
                <w:sz w:val="20"/>
                <w:szCs w:val="20"/>
              </w:rPr>
              <w:fldChar w:fldCharType="end"/>
            </w:r>
          </w:p>
        </w:tc>
      </w:tr>
      <w:tr w:rsidR="00625C66" w:rsidRPr="003A671E" w14:paraId="5B06EB86" w14:textId="77777777" w:rsidTr="006B166E">
        <w:trPr>
          <w:trHeight w:val="422"/>
        </w:trPr>
        <w:tc>
          <w:tcPr>
            <w:tcW w:w="10800" w:type="dxa"/>
            <w:vAlign w:val="center"/>
          </w:tcPr>
          <w:p w14:paraId="69E6EC5F" w14:textId="77777777" w:rsidR="00625C66" w:rsidRPr="003A671E" w:rsidRDefault="0026537B" w:rsidP="00625C66">
            <w:pPr>
              <w:rPr>
                <w:b/>
                <w:bCs/>
                <w:sz w:val="20"/>
                <w:szCs w:val="20"/>
              </w:rPr>
            </w:pPr>
            <w:r w:rsidRPr="003A671E">
              <w:rPr>
                <w:b/>
                <w:bCs/>
                <w:color w:val="003399"/>
                <w:sz w:val="20"/>
                <w:szCs w:val="20"/>
              </w:rPr>
              <w:t xml:space="preserve">Email Address: </w:t>
            </w:r>
          </w:p>
        </w:tc>
      </w:tr>
      <w:tr w:rsidR="00625C66" w:rsidRPr="003A671E" w14:paraId="470D22CD" w14:textId="77777777" w:rsidTr="006B166E">
        <w:trPr>
          <w:trHeight w:val="422"/>
        </w:trPr>
        <w:tc>
          <w:tcPr>
            <w:tcW w:w="10800" w:type="dxa"/>
            <w:vAlign w:val="center"/>
          </w:tcPr>
          <w:p w14:paraId="33866CEA" w14:textId="77777777" w:rsidR="00625C66" w:rsidRPr="003A671E" w:rsidRDefault="0026537B" w:rsidP="00625C66">
            <w:pPr>
              <w:rPr>
                <w:b/>
                <w:bCs/>
                <w:color w:val="003399"/>
                <w:sz w:val="20"/>
                <w:szCs w:val="20"/>
              </w:rPr>
            </w:pPr>
            <w:r w:rsidRPr="003A671E">
              <w:rPr>
                <w:b/>
                <w:bCs/>
                <w:color w:val="003399"/>
                <w:sz w:val="20"/>
                <w:szCs w:val="20"/>
              </w:rPr>
              <w:t xml:space="preserve">Phone: </w:t>
            </w:r>
            <w:r w:rsidR="00625C66" w:rsidRPr="003A671E">
              <w:rPr>
                <w:color w:val="000099"/>
                <w:sz w:val="20"/>
                <w:szCs w:val="20"/>
              </w:rPr>
              <w:fldChar w:fldCharType="begin">
                <w:ffData>
                  <w:name w:val="Text6"/>
                  <w:enabled/>
                  <w:calcOnExit w:val="0"/>
                  <w:textInput/>
                </w:ffData>
              </w:fldChar>
            </w:r>
            <w:r w:rsidR="00625C66" w:rsidRPr="003A671E">
              <w:rPr>
                <w:color w:val="000099"/>
                <w:sz w:val="20"/>
                <w:szCs w:val="20"/>
              </w:rPr>
              <w:instrText xml:space="preserve"> FORMTEXT </w:instrText>
            </w:r>
            <w:r w:rsidR="00625C66" w:rsidRPr="003A671E">
              <w:rPr>
                <w:color w:val="000099"/>
                <w:sz w:val="20"/>
                <w:szCs w:val="20"/>
              </w:rPr>
            </w:r>
            <w:r w:rsidR="00625C66" w:rsidRPr="003A671E">
              <w:rPr>
                <w:color w:val="000099"/>
                <w:sz w:val="20"/>
                <w:szCs w:val="20"/>
              </w:rPr>
              <w:fldChar w:fldCharType="separate"/>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t> </w:t>
            </w:r>
            <w:r w:rsidR="00625C66" w:rsidRPr="003A671E">
              <w:rPr>
                <w:color w:val="000099"/>
                <w:sz w:val="20"/>
                <w:szCs w:val="20"/>
              </w:rPr>
              <w:fldChar w:fldCharType="end"/>
            </w:r>
          </w:p>
        </w:tc>
      </w:tr>
    </w:tbl>
    <w:p w14:paraId="5DFCEB7C" w14:textId="77777777" w:rsidR="00665242" w:rsidRPr="003A671E" w:rsidRDefault="00665242" w:rsidP="00337130">
      <w:pPr>
        <w:spacing w:after="0" w:line="240" w:lineRule="auto"/>
        <w:ind w:hanging="720"/>
        <w:rPr>
          <w:b/>
          <w:bCs/>
          <w:sz w:val="26"/>
          <w:szCs w:val="26"/>
        </w:rPr>
      </w:pPr>
    </w:p>
    <w:p w14:paraId="4AE2EC28" w14:textId="77777777" w:rsidR="00B008EA" w:rsidRPr="003A671E" w:rsidRDefault="003B32E5" w:rsidP="001D0256">
      <w:pPr>
        <w:spacing w:before="120" w:after="60" w:line="240" w:lineRule="auto"/>
        <w:ind w:hanging="720"/>
        <w:rPr>
          <w:b/>
          <w:bCs/>
          <w:sz w:val="26"/>
          <w:szCs w:val="26"/>
        </w:rPr>
      </w:pPr>
      <w:r w:rsidRPr="003A671E">
        <w:rPr>
          <w:b/>
          <w:bCs/>
          <w:sz w:val="26"/>
          <w:szCs w:val="26"/>
        </w:rPr>
        <w:t xml:space="preserve">IV. Attachments </w:t>
      </w:r>
    </w:p>
    <w:p w14:paraId="7E8A9AE3" w14:textId="77777777" w:rsidR="001B6519" w:rsidRDefault="0026537B" w:rsidP="0070445A">
      <w:pPr>
        <w:pStyle w:val="ListParagraph"/>
        <w:numPr>
          <w:ilvl w:val="0"/>
          <w:numId w:val="7"/>
        </w:numPr>
        <w:spacing w:after="0" w:line="240" w:lineRule="auto"/>
        <w:rPr>
          <w:sz w:val="20"/>
          <w:szCs w:val="20"/>
        </w:rPr>
      </w:pPr>
      <w:r>
        <w:rPr>
          <w:b/>
          <w:bCs/>
          <w:sz w:val="20"/>
          <w:szCs w:val="20"/>
        </w:rPr>
        <w:t>Required</w:t>
      </w:r>
      <w:r w:rsidR="00954791" w:rsidRPr="003A671E">
        <w:rPr>
          <w:b/>
          <w:bCs/>
          <w:sz w:val="20"/>
          <w:szCs w:val="20"/>
        </w:rPr>
        <w:t>:</w:t>
      </w:r>
      <w:r w:rsidR="00954791" w:rsidRPr="003A671E">
        <w:rPr>
          <w:sz w:val="20"/>
          <w:szCs w:val="20"/>
        </w:rPr>
        <w:t xml:space="preserve"> </w:t>
      </w:r>
      <w:r w:rsidR="006010BF" w:rsidRPr="003A671E">
        <w:rPr>
          <w:sz w:val="20"/>
          <w:szCs w:val="20"/>
        </w:rPr>
        <w:t>Intake Form (this document)</w:t>
      </w:r>
      <w:r w:rsidR="00954791" w:rsidRPr="003A671E">
        <w:rPr>
          <w:sz w:val="20"/>
          <w:szCs w:val="20"/>
        </w:rPr>
        <w:t xml:space="preserve"> </w:t>
      </w:r>
    </w:p>
    <w:p w14:paraId="2664E6EF" w14:textId="3B8651F2" w:rsidR="0026537B" w:rsidRDefault="0026537B" w:rsidP="0070445A">
      <w:pPr>
        <w:pStyle w:val="ListParagraph"/>
        <w:numPr>
          <w:ilvl w:val="0"/>
          <w:numId w:val="7"/>
        </w:numPr>
        <w:spacing w:after="0" w:line="240" w:lineRule="auto"/>
        <w:rPr>
          <w:sz w:val="20"/>
          <w:szCs w:val="20"/>
        </w:rPr>
      </w:pPr>
      <w:r>
        <w:rPr>
          <w:b/>
          <w:bCs/>
          <w:sz w:val="20"/>
          <w:szCs w:val="20"/>
        </w:rPr>
        <w:t xml:space="preserve">Required: </w:t>
      </w:r>
      <w:r w:rsidR="0070445A" w:rsidRPr="0070445A">
        <w:rPr>
          <w:sz w:val="20"/>
          <w:szCs w:val="20"/>
        </w:rPr>
        <w:t xml:space="preserve">Draft Letter of Support using Caltrans letter templates found </w:t>
      </w:r>
      <w:hyperlink r:id="rId12" w:tgtFrame="_blank" w:history="1">
        <w:r w:rsidR="0070445A" w:rsidRPr="0070445A">
          <w:rPr>
            <w:rStyle w:val="Hyperlink"/>
            <w:sz w:val="20"/>
            <w:szCs w:val="20"/>
          </w:rPr>
          <w:t>here</w:t>
        </w:r>
        <w:r w:rsidR="004A4A8C">
          <w:rPr>
            <w:rStyle w:val="Hyperlink"/>
            <w:sz w:val="20"/>
            <w:szCs w:val="20"/>
          </w:rPr>
          <w:t xml:space="preserve"> </w:t>
        </w:r>
      </w:hyperlink>
    </w:p>
    <w:p w14:paraId="07FC2B08" w14:textId="77777777" w:rsidR="0070445A" w:rsidRPr="003A671E" w:rsidRDefault="0070445A" w:rsidP="0070445A">
      <w:pPr>
        <w:pStyle w:val="ListParagraph"/>
        <w:numPr>
          <w:ilvl w:val="0"/>
          <w:numId w:val="7"/>
        </w:numPr>
        <w:spacing w:after="0" w:line="240" w:lineRule="auto"/>
        <w:rPr>
          <w:rStyle w:val="Hyperlink"/>
          <w:color w:val="auto"/>
          <w:sz w:val="20"/>
          <w:szCs w:val="20"/>
          <w:u w:val="none"/>
        </w:rPr>
      </w:pPr>
      <w:r w:rsidRPr="0070445A">
        <w:rPr>
          <w:b/>
          <w:bCs/>
          <w:sz w:val="20"/>
          <w:szCs w:val="20"/>
        </w:rPr>
        <w:t xml:space="preserve">Optional: </w:t>
      </w:r>
      <w:r w:rsidRPr="0070445A">
        <w:rPr>
          <w:sz w:val="20"/>
          <w:szCs w:val="20"/>
        </w:rPr>
        <w:t>Project factsheet that includes a vicinity map</w:t>
      </w:r>
      <w:r>
        <w:rPr>
          <w:rStyle w:val="Hyperlink"/>
          <w:color w:val="auto"/>
          <w:sz w:val="20"/>
          <w:szCs w:val="20"/>
          <w:u w:val="none"/>
        </w:rPr>
        <w:t xml:space="preserve"> </w:t>
      </w:r>
    </w:p>
    <w:p w14:paraId="700B7AF7" w14:textId="77777777" w:rsidR="00C2090F" w:rsidRPr="003A671E" w:rsidRDefault="00C2090F" w:rsidP="008B1F04">
      <w:pPr>
        <w:spacing w:after="0" w:line="240" w:lineRule="auto"/>
        <w:ind w:left="-720"/>
        <w:rPr>
          <w:sz w:val="20"/>
          <w:szCs w:val="20"/>
        </w:rPr>
      </w:pPr>
    </w:p>
    <w:p w14:paraId="03794441" w14:textId="19B6514B" w:rsidR="00790673" w:rsidRPr="0027112D" w:rsidRDefault="00C2090F" w:rsidP="00F304DD">
      <w:pPr>
        <w:spacing w:after="0" w:line="240" w:lineRule="auto"/>
        <w:ind w:left="-720" w:right="-180"/>
        <w:rPr>
          <w:sz w:val="20"/>
          <w:szCs w:val="20"/>
        </w:rPr>
      </w:pPr>
      <w:bookmarkStart w:id="2" w:name="_Hlk161143048"/>
      <w:r w:rsidRPr="0027112D">
        <w:rPr>
          <w:sz w:val="20"/>
          <w:szCs w:val="20"/>
        </w:rPr>
        <w:t>If you have questions, p</w:t>
      </w:r>
      <w:r w:rsidR="00790673" w:rsidRPr="0027112D">
        <w:rPr>
          <w:sz w:val="20"/>
          <w:szCs w:val="20"/>
        </w:rPr>
        <w:t xml:space="preserve">lease </w:t>
      </w:r>
      <w:r w:rsidR="0027112D" w:rsidRPr="0027112D">
        <w:rPr>
          <w:sz w:val="20"/>
          <w:szCs w:val="20"/>
        </w:rPr>
        <w:t>contact</w:t>
      </w:r>
      <w:r w:rsidR="00790673" w:rsidRPr="0027112D">
        <w:rPr>
          <w:sz w:val="20"/>
          <w:szCs w:val="20"/>
        </w:rPr>
        <w:t xml:space="preserve">: </w:t>
      </w:r>
      <w:bookmarkEnd w:id="2"/>
      <w:r w:rsidR="00C01EB8">
        <w:rPr>
          <w:sz w:val="20"/>
          <w:szCs w:val="20"/>
        </w:rPr>
        <w:fldChar w:fldCharType="begin"/>
      </w:r>
      <w:r w:rsidR="00C01EB8">
        <w:rPr>
          <w:sz w:val="20"/>
          <w:szCs w:val="20"/>
        </w:rPr>
        <w:instrText>HYPERLINK "mailto:technical.freight@dot.ca.gov"</w:instrText>
      </w:r>
      <w:r w:rsidR="00C01EB8">
        <w:rPr>
          <w:sz w:val="20"/>
          <w:szCs w:val="20"/>
        </w:rPr>
      </w:r>
      <w:r w:rsidR="00C01EB8">
        <w:rPr>
          <w:sz w:val="20"/>
          <w:szCs w:val="20"/>
        </w:rPr>
        <w:fldChar w:fldCharType="separate"/>
      </w:r>
      <w:r w:rsidR="00C01EB8" w:rsidRPr="00C26A9E">
        <w:rPr>
          <w:rStyle w:val="Hyperlink"/>
          <w:sz w:val="20"/>
          <w:szCs w:val="20"/>
        </w:rPr>
        <w:t>technical.freight@dot.ca.gov</w:t>
      </w:r>
      <w:r w:rsidR="00C01EB8">
        <w:rPr>
          <w:sz w:val="20"/>
          <w:szCs w:val="20"/>
        </w:rPr>
        <w:fldChar w:fldCharType="end"/>
      </w:r>
      <w:r w:rsidR="006D5181">
        <w:rPr>
          <w:sz w:val="20"/>
          <w:szCs w:val="20"/>
        </w:rPr>
        <w:t>.</w:t>
      </w:r>
      <w:r w:rsidR="00C01EB8">
        <w:rPr>
          <w:sz w:val="20"/>
          <w:szCs w:val="20"/>
        </w:rPr>
        <w:t xml:space="preserve"> </w:t>
      </w:r>
      <w:hyperlink w:history="1"/>
    </w:p>
    <w:p w14:paraId="5E3C2217" w14:textId="77777777" w:rsidR="00C04087" w:rsidRPr="003A671E" w:rsidRDefault="0034586C" w:rsidP="004C4BD9">
      <w:pPr>
        <w:pStyle w:val="NoSpacing"/>
        <w:ind w:left="360"/>
        <w:jc w:val="center"/>
        <w:rPr>
          <w:b/>
          <w:bCs/>
          <w:sz w:val="28"/>
          <w:szCs w:val="28"/>
        </w:rPr>
      </w:pPr>
      <w:r w:rsidRPr="003A671E">
        <w:rPr>
          <w:b/>
          <w:bCs/>
          <w:color w:val="1F4E79" w:themeColor="accent5" w:themeShade="80"/>
          <w:sz w:val="28"/>
          <w:szCs w:val="28"/>
        </w:rPr>
        <w:br w:type="page"/>
      </w:r>
      <w:r w:rsidR="00C04087" w:rsidRPr="003A671E">
        <w:rPr>
          <w:b/>
          <w:bCs/>
          <w:sz w:val="28"/>
          <w:szCs w:val="28"/>
        </w:rPr>
        <w:lastRenderedPageBreak/>
        <w:t>Intake Form Instructions</w:t>
      </w:r>
    </w:p>
    <w:p w14:paraId="43F4BA33" w14:textId="77777777" w:rsidR="00C04087" w:rsidRPr="003A671E" w:rsidRDefault="00C04087" w:rsidP="00C04087">
      <w:pPr>
        <w:pStyle w:val="NoSpacing"/>
        <w:ind w:left="-90"/>
        <w:rPr>
          <w:sz w:val="10"/>
          <w:szCs w:val="10"/>
        </w:rPr>
      </w:pPr>
    </w:p>
    <w:tbl>
      <w:tblPr>
        <w:tblStyle w:val="TableGrid"/>
        <w:tblW w:w="10620" w:type="dxa"/>
        <w:tblInd w:w="-635" w:type="dxa"/>
        <w:tblLook w:val="04A0" w:firstRow="1" w:lastRow="0" w:firstColumn="1" w:lastColumn="0" w:noHBand="0" w:noVBand="1"/>
        <w:tblCaption w:val="Intake Form Instructions"/>
        <w:tblDescription w:val="The table has a number column and an instructions column to help you complete the intake form. "/>
      </w:tblPr>
      <w:tblGrid>
        <w:gridCol w:w="862"/>
        <w:gridCol w:w="9758"/>
      </w:tblGrid>
      <w:tr w:rsidR="00400458" w:rsidRPr="003A671E" w14:paraId="0F9930B8" w14:textId="77777777" w:rsidTr="004B261C">
        <w:trPr>
          <w:trHeight w:val="224"/>
          <w:tblHeader/>
        </w:trPr>
        <w:tc>
          <w:tcPr>
            <w:tcW w:w="862" w:type="dxa"/>
            <w:shd w:val="clear" w:color="auto" w:fill="1F3864" w:themeFill="accent1" w:themeFillShade="80"/>
            <w:vAlign w:val="center"/>
          </w:tcPr>
          <w:p w14:paraId="1E981B4F" w14:textId="77777777" w:rsidR="00A55480" w:rsidRPr="003A671E" w:rsidRDefault="00A55480" w:rsidP="0061659A">
            <w:pPr>
              <w:pStyle w:val="NoSpacing"/>
              <w:jc w:val="center"/>
              <w:rPr>
                <w:b/>
                <w:bCs/>
                <w:color w:val="FFFFFF" w:themeColor="background1"/>
                <w:szCs w:val="20"/>
              </w:rPr>
            </w:pPr>
            <w:bookmarkStart w:id="3" w:name="_Hlk95122791"/>
            <w:r w:rsidRPr="003A671E">
              <w:rPr>
                <w:b/>
                <w:bCs/>
                <w:color w:val="FFFFFF" w:themeColor="background1"/>
                <w:szCs w:val="20"/>
              </w:rPr>
              <w:t>No.</w:t>
            </w:r>
          </w:p>
        </w:tc>
        <w:tc>
          <w:tcPr>
            <w:tcW w:w="9758" w:type="dxa"/>
            <w:shd w:val="clear" w:color="auto" w:fill="1F3864" w:themeFill="accent1" w:themeFillShade="80"/>
            <w:vAlign w:val="center"/>
          </w:tcPr>
          <w:p w14:paraId="4C5C64F0" w14:textId="77777777" w:rsidR="00A55480" w:rsidRPr="003A671E" w:rsidRDefault="00A55480" w:rsidP="0061659A">
            <w:pPr>
              <w:pStyle w:val="NoSpacing"/>
              <w:rPr>
                <w:b/>
                <w:bCs/>
                <w:color w:val="FFFFFF" w:themeColor="background1"/>
                <w:szCs w:val="20"/>
              </w:rPr>
            </w:pPr>
            <w:r w:rsidRPr="003A671E">
              <w:rPr>
                <w:b/>
                <w:bCs/>
                <w:color w:val="FFFFFF" w:themeColor="background1"/>
                <w:szCs w:val="20"/>
              </w:rPr>
              <w:t>Instructions</w:t>
            </w:r>
          </w:p>
        </w:tc>
      </w:tr>
      <w:tr w:rsidR="002B202D" w:rsidRPr="003A671E" w14:paraId="1B8A5151" w14:textId="77777777" w:rsidTr="004B261C">
        <w:trPr>
          <w:trHeight w:val="143"/>
        </w:trPr>
        <w:tc>
          <w:tcPr>
            <w:tcW w:w="10620" w:type="dxa"/>
            <w:gridSpan w:val="2"/>
            <w:tcBorders>
              <w:top w:val="single" w:sz="4" w:space="0" w:color="auto"/>
            </w:tcBorders>
            <w:shd w:val="clear" w:color="auto" w:fill="0070C0"/>
            <w:vAlign w:val="center"/>
          </w:tcPr>
          <w:p w14:paraId="02EEBB0B" w14:textId="77777777" w:rsidR="002B202D" w:rsidRPr="001A65F4" w:rsidRDefault="002B202D" w:rsidP="00C677C1">
            <w:pPr>
              <w:pStyle w:val="NoSpacing"/>
              <w:jc w:val="center"/>
              <w:rPr>
                <w:b/>
                <w:color w:val="FFFFFF" w:themeColor="background1"/>
                <w:szCs w:val="20"/>
              </w:rPr>
            </w:pPr>
            <w:r w:rsidRPr="001A65F4">
              <w:rPr>
                <w:b/>
                <w:color w:val="FFFFFF" w:themeColor="background1"/>
                <w:szCs w:val="20"/>
              </w:rPr>
              <w:t>SECTION I</w:t>
            </w:r>
          </w:p>
        </w:tc>
      </w:tr>
      <w:tr w:rsidR="00A55480" w:rsidRPr="003A671E" w14:paraId="58D99E30" w14:textId="77777777" w:rsidTr="0027112D">
        <w:tc>
          <w:tcPr>
            <w:tcW w:w="862" w:type="dxa"/>
          </w:tcPr>
          <w:p w14:paraId="245E4C5F" w14:textId="77777777" w:rsidR="00A55480" w:rsidRPr="003A671E" w:rsidRDefault="00A55480" w:rsidP="0061659A">
            <w:pPr>
              <w:pStyle w:val="NoSpacing"/>
              <w:jc w:val="center"/>
              <w:rPr>
                <w:b/>
                <w:bCs/>
                <w:szCs w:val="20"/>
              </w:rPr>
            </w:pPr>
            <w:r w:rsidRPr="003A671E">
              <w:rPr>
                <w:b/>
                <w:bCs/>
                <w:szCs w:val="20"/>
              </w:rPr>
              <w:t>1</w:t>
            </w:r>
          </w:p>
        </w:tc>
        <w:tc>
          <w:tcPr>
            <w:tcW w:w="9758" w:type="dxa"/>
          </w:tcPr>
          <w:p w14:paraId="50A4AEFA" w14:textId="77777777" w:rsidR="00A55480" w:rsidRPr="003A671E" w:rsidRDefault="00A55480" w:rsidP="0061659A">
            <w:pPr>
              <w:pStyle w:val="NoSpacing"/>
              <w:rPr>
                <w:szCs w:val="20"/>
              </w:rPr>
            </w:pPr>
            <w:hyperlink r:id="rId13" w:history="1">
              <w:r w:rsidRPr="003A671E">
                <w:rPr>
                  <w:rStyle w:val="Hyperlink"/>
                  <w:b/>
                  <w:bCs/>
                  <w:szCs w:val="20"/>
                </w:rPr>
                <w:t>DISTRICT</w:t>
              </w:r>
            </w:hyperlink>
            <w:r w:rsidRPr="003A671E">
              <w:rPr>
                <w:b/>
                <w:bCs/>
                <w:szCs w:val="20"/>
              </w:rPr>
              <w:t>:</w:t>
            </w:r>
            <w:r w:rsidRPr="003A671E">
              <w:rPr>
                <w:szCs w:val="20"/>
              </w:rPr>
              <w:t xml:space="preserve"> Enter the Caltrans district number as a 2-digit format.</w:t>
            </w:r>
          </w:p>
        </w:tc>
      </w:tr>
      <w:tr w:rsidR="00A55480" w:rsidRPr="003A671E" w14:paraId="78864491" w14:textId="77777777" w:rsidTr="0027112D">
        <w:tc>
          <w:tcPr>
            <w:tcW w:w="862" w:type="dxa"/>
          </w:tcPr>
          <w:p w14:paraId="2F966A76" w14:textId="77777777" w:rsidR="00A55480" w:rsidRPr="003A671E" w:rsidRDefault="00A55480" w:rsidP="0061659A">
            <w:pPr>
              <w:pStyle w:val="NoSpacing"/>
              <w:jc w:val="center"/>
              <w:rPr>
                <w:b/>
                <w:bCs/>
                <w:szCs w:val="20"/>
              </w:rPr>
            </w:pPr>
            <w:r w:rsidRPr="003A671E">
              <w:rPr>
                <w:b/>
                <w:bCs/>
                <w:szCs w:val="20"/>
              </w:rPr>
              <w:t>2</w:t>
            </w:r>
          </w:p>
        </w:tc>
        <w:tc>
          <w:tcPr>
            <w:tcW w:w="9758" w:type="dxa"/>
          </w:tcPr>
          <w:p w14:paraId="387EEE3C" w14:textId="77777777" w:rsidR="00A55480" w:rsidRPr="003A671E" w:rsidRDefault="008B6C03" w:rsidP="008B6C03">
            <w:pPr>
              <w:pStyle w:val="NoSpacing"/>
              <w:rPr>
                <w:szCs w:val="20"/>
              </w:rPr>
            </w:pPr>
            <w:r w:rsidRPr="008B6C03">
              <w:rPr>
                <w:b/>
                <w:bCs/>
                <w:szCs w:val="20"/>
              </w:rPr>
              <w:t>Project ID (EFIS)/EA</w:t>
            </w:r>
            <w:r>
              <w:rPr>
                <w:b/>
                <w:bCs/>
                <w:szCs w:val="20"/>
              </w:rPr>
              <w:t xml:space="preserve">: </w:t>
            </w:r>
            <w:r w:rsidRPr="003A671E">
              <w:rPr>
                <w:szCs w:val="20"/>
              </w:rPr>
              <w:t xml:space="preserve">If applicable, enter </w:t>
            </w:r>
            <w:r w:rsidRPr="008B6C03">
              <w:rPr>
                <w:szCs w:val="20"/>
              </w:rPr>
              <w:t>the 10-digit project ID (a.k.a. EFIS ID)</w:t>
            </w:r>
            <w:r>
              <w:rPr>
                <w:szCs w:val="20"/>
              </w:rPr>
              <w:t xml:space="preserve"> or </w:t>
            </w:r>
            <w:r w:rsidRPr="003A671E">
              <w:rPr>
                <w:szCs w:val="20"/>
              </w:rPr>
              <w:t>the EA as a 5-digit format</w:t>
            </w:r>
            <w:r>
              <w:rPr>
                <w:szCs w:val="20"/>
              </w:rPr>
              <w:t xml:space="preserve"> beginning with the District number.</w:t>
            </w:r>
          </w:p>
        </w:tc>
      </w:tr>
      <w:tr w:rsidR="00A55480" w:rsidRPr="003A671E" w14:paraId="2FBE0F1F" w14:textId="77777777" w:rsidTr="0027112D">
        <w:tc>
          <w:tcPr>
            <w:tcW w:w="862" w:type="dxa"/>
          </w:tcPr>
          <w:p w14:paraId="52016789" w14:textId="77777777" w:rsidR="00A55480" w:rsidRPr="003A671E" w:rsidRDefault="00A55480" w:rsidP="0061659A">
            <w:pPr>
              <w:pStyle w:val="NoSpacing"/>
              <w:jc w:val="center"/>
              <w:rPr>
                <w:b/>
                <w:bCs/>
                <w:szCs w:val="20"/>
              </w:rPr>
            </w:pPr>
            <w:r w:rsidRPr="003A671E">
              <w:rPr>
                <w:b/>
                <w:bCs/>
                <w:szCs w:val="20"/>
              </w:rPr>
              <w:t>3</w:t>
            </w:r>
          </w:p>
        </w:tc>
        <w:tc>
          <w:tcPr>
            <w:tcW w:w="9758" w:type="dxa"/>
          </w:tcPr>
          <w:p w14:paraId="1AEDCC29" w14:textId="77777777" w:rsidR="00A55480" w:rsidRPr="003A671E" w:rsidRDefault="00A55480" w:rsidP="0061659A">
            <w:pPr>
              <w:pStyle w:val="NoSpacing"/>
              <w:rPr>
                <w:szCs w:val="20"/>
              </w:rPr>
            </w:pPr>
            <w:r w:rsidRPr="003A671E">
              <w:rPr>
                <w:b/>
                <w:bCs/>
                <w:szCs w:val="20"/>
              </w:rPr>
              <w:t>COUNTY:</w:t>
            </w:r>
            <w:r w:rsidRPr="003A671E">
              <w:rPr>
                <w:szCs w:val="20"/>
              </w:rPr>
              <w:t xml:space="preserve"> Enter the abbreviated form of the county (LA, SAC, etc.). If Project is in multiple counties, enter all counties separated by forward slash (i.e. SJ/STA). </w:t>
            </w:r>
          </w:p>
        </w:tc>
      </w:tr>
      <w:tr w:rsidR="00A55480" w:rsidRPr="003A671E" w14:paraId="238611D8" w14:textId="77777777" w:rsidTr="0027112D">
        <w:tc>
          <w:tcPr>
            <w:tcW w:w="862" w:type="dxa"/>
          </w:tcPr>
          <w:p w14:paraId="2956E404" w14:textId="77777777" w:rsidR="00A55480" w:rsidRPr="003A671E" w:rsidRDefault="00A55480" w:rsidP="0061659A">
            <w:pPr>
              <w:pStyle w:val="NoSpacing"/>
              <w:jc w:val="center"/>
              <w:rPr>
                <w:b/>
                <w:bCs/>
                <w:szCs w:val="20"/>
              </w:rPr>
            </w:pPr>
            <w:r w:rsidRPr="003A671E">
              <w:rPr>
                <w:b/>
                <w:bCs/>
                <w:szCs w:val="20"/>
              </w:rPr>
              <w:t>4</w:t>
            </w:r>
          </w:p>
        </w:tc>
        <w:tc>
          <w:tcPr>
            <w:tcW w:w="9758" w:type="dxa"/>
          </w:tcPr>
          <w:p w14:paraId="0576396F" w14:textId="77777777" w:rsidR="00A55480" w:rsidRPr="003A671E" w:rsidRDefault="00A55480" w:rsidP="0061659A">
            <w:pPr>
              <w:pStyle w:val="NoSpacing"/>
              <w:rPr>
                <w:szCs w:val="20"/>
              </w:rPr>
            </w:pPr>
            <w:r w:rsidRPr="003A671E">
              <w:rPr>
                <w:b/>
                <w:bCs/>
                <w:szCs w:val="20"/>
              </w:rPr>
              <w:t>ROUTE:</w:t>
            </w:r>
            <w:r w:rsidRPr="003A671E">
              <w:rPr>
                <w:szCs w:val="20"/>
              </w:rPr>
              <w:t xml:space="preserve"> </w:t>
            </w:r>
            <w:r w:rsidR="00373D05" w:rsidRPr="003A671E">
              <w:rPr>
                <w:szCs w:val="20"/>
              </w:rPr>
              <w:t xml:space="preserve">If applicable, enter </w:t>
            </w:r>
            <w:r w:rsidRPr="003A671E">
              <w:rPr>
                <w:szCs w:val="20"/>
              </w:rPr>
              <w:t xml:space="preserve">the route number. Separate multiple routes by commas (ex: “5,99”). </w:t>
            </w:r>
          </w:p>
        </w:tc>
      </w:tr>
      <w:tr w:rsidR="00A55480" w:rsidRPr="003A671E" w14:paraId="79380CA9" w14:textId="77777777" w:rsidTr="0027112D">
        <w:tc>
          <w:tcPr>
            <w:tcW w:w="862" w:type="dxa"/>
          </w:tcPr>
          <w:p w14:paraId="69675FFC" w14:textId="77777777" w:rsidR="00A55480" w:rsidRPr="003A671E" w:rsidRDefault="00A55480" w:rsidP="0061659A">
            <w:pPr>
              <w:pStyle w:val="NoSpacing"/>
              <w:jc w:val="center"/>
              <w:rPr>
                <w:b/>
                <w:bCs/>
                <w:szCs w:val="20"/>
              </w:rPr>
            </w:pPr>
            <w:r w:rsidRPr="003A671E">
              <w:rPr>
                <w:b/>
                <w:bCs/>
                <w:szCs w:val="20"/>
              </w:rPr>
              <w:t>5</w:t>
            </w:r>
          </w:p>
        </w:tc>
        <w:tc>
          <w:tcPr>
            <w:tcW w:w="9758" w:type="dxa"/>
          </w:tcPr>
          <w:p w14:paraId="3DDA428E" w14:textId="77777777" w:rsidR="00A55480" w:rsidRPr="003A671E" w:rsidRDefault="00A55480" w:rsidP="0061659A">
            <w:pPr>
              <w:pStyle w:val="NoSpacing"/>
              <w:rPr>
                <w:szCs w:val="20"/>
              </w:rPr>
            </w:pPr>
            <w:r w:rsidRPr="003A671E">
              <w:rPr>
                <w:b/>
                <w:bCs/>
                <w:caps/>
                <w:szCs w:val="20"/>
              </w:rPr>
              <w:t>BEGIN/END PM:</w:t>
            </w:r>
            <w:r w:rsidRPr="003A671E">
              <w:rPr>
                <w:szCs w:val="20"/>
              </w:rPr>
              <w:t xml:space="preserve"> </w:t>
            </w:r>
            <w:r w:rsidR="008A6456" w:rsidRPr="003A671E">
              <w:rPr>
                <w:szCs w:val="20"/>
              </w:rPr>
              <w:t>If applicable, e</w:t>
            </w:r>
            <w:r w:rsidRPr="003A671E">
              <w:rPr>
                <w:szCs w:val="20"/>
              </w:rPr>
              <w:t>nter the begin/end post mile limits. Include prefix or suffix, if applicable. If Project is on multiple routes, enter “MULTI” for PM.</w:t>
            </w:r>
          </w:p>
        </w:tc>
      </w:tr>
      <w:tr w:rsidR="00A55480" w:rsidRPr="003A671E" w14:paraId="36D314BB" w14:textId="77777777" w:rsidTr="0027112D">
        <w:tc>
          <w:tcPr>
            <w:tcW w:w="862" w:type="dxa"/>
          </w:tcPr>
          <w:p w14:paraId="764AAFBE" w14:textId="77777777" w:rsidR="00A55480" w:rsidRPr="003A671E" w:rsidRDefault="00A55480" w:rsidP="0061659A">
            <w:pPr>
              <w:pStyle w:val="NoSpacing"/>
              <w:jc w:val="center"/>
              <w:rPr>
                <w:b/>
                <w:bCs/>
                <w:szCs w:val="20"/>
              </w:rPr>
            </w:pPr>
            <w:r w:rsidRPr="003A671E">
              <w:rPr>
                <w:b/>
                <w:bCs/>
                <w:szCs w:val="20"/>
              </w:rPr>
              <w:t>6</w:t>
            </w:r>
          </w:p>
        </w:tc>
        <w:tc>
          <w:tcPr>
            <w:tcW w:w="9758" w:type="dxa"/>
          </w:tcPr>
          <w:p w14:paraId="2A451212" w14:textId="77777777" w:rsidR="00A55480" w:rsidRPr="003A671E" w:rsidRDefault="00A55480" w:rsidP="0061659A">
            <w:pPr>
              <w:pStyle w:val="NoSpacing"/>
              <w:rPr>
                <w:szCs w:val="20"/>
              </w:rPr>
            </w:pPr>
            <w:r w:rsidRPr="003A671E">
              <w:rPr>
                <w:b/>
                <w:bCs/>
                <w:szCs w:val="20"/>
              </w:rPr>
              <w:t>PROJECT NAME:</w:t>
            </w:r>
            <w:r w:rsidRPr="003A671E">
              <w:rPr>
                <w:szCs w:val="20"/>
              </w:rPr>
              <w:t xml:space="preserve"> Enter the project name.</w:t>
            </w:r>
          </w:p>
        </w:tc>
      </w:tr>
      <w:tr w:rsidR="00A55480" w:rsidRPr="003A671E" w14:paraId="072C8F0A" w14:textId="77777777" w:rsidTr="0027112D">
        <w:tc>
          <w:tcPr>
            <w:tcW w:w="862" w:type="dxa"/>
          </w:tcPr>
          <w:p w14:paraId="5ACF1BC1" w14:textId="77777777" w:rsidR="00A55480" w:rsidRPr="003A671E" w:rsidRDefault="00A55480" w:rsidP="0061659A">
            <w:pPr>
              <w:pStyle w:val="NoSpacing"/>
              <w:jc w:val="center"/>
              <w:rPr>
                <w:b/>
                <w:bCs/>
                <w:szCs w:val="20"/>
              </w:rPr>
            </w:pPr>
            <w:r w:rsidRPr="003A671E">
              <w:rPr>
                <w:b/>
                <w:bCs/>
                <w:szCs w:val="20"/>
              </w:rPr>
              <w:t>7</w:t>
            </w:r>
          </w:p>
        </w:tc>
        <w:tc>
          <w:tcPr>
            <w:tcW w:w="9758" w:type="dxa"/>
          </w:tcPr>
          <w:p w14:paraId="5668A270" w14:textId="77777777" w:rsidR="00A55480" w:rsidRPr="003A671E" w:rsidRDefault="00A55480" w:rsidP="0061659A">
            <w:pPr>
              <w:pStyle w:val="NoSpacing"/>
              <w:rPr>
                <w:szCs w:val="20"/>
              </w:rPr>
            </w:pPr>
            <w:r w:rsidRPr="003A671E">
              <w:rPr>
                <w:rFonts w:cs="CIDFont+F2"/>
                <w:b/>
                <w:bCs/>
                <w:szCs w:val="20"/>
              </w:rPr>
              <w:t>PROJECT LOCATION:</w:t>
            </w:r>
            <w:r w:rsidRPr="003A671E">
              <w:rPr>
                <w:rFonts w:cs="CIDFont+F2"/>
                <w:szCs w:val="20"/>
              </w:rPr>
              <w:t xml:space="preserve"> </w:t>
            </w:r>
            <w:r w:rsidRPr="003A671E">
              <w:rPr>
                <w:szCs w:val="20"/>
              </w:rPr>
              <w:t xml:space="preserve">Provide a brief description of the project location(s), including multiple counties/routes, and description of the proposed Project. Include relevant information, as applicable (bike class and lengths, adding/converting lanes, priced managed lanes, etc.).  </w:t>
            </w:r>
          </w:p>
        </w:tc>
      </w:tr>
      <w:tr w:rsidR="00A55480" w:rsidRPr="003A671E" w14:paraId="613B8452" w14:textId="77777777" w:rsidTr="0027112D">
        <w:tc>
          <w:tcPr>
            <w:tcW w:w="862" w:type="dxa"/>
          </w:tcPr>
          <w:p w14:paraId="537818C5" w14:textId="77777777" w:rsidR="00A55480" w:rsidRPr="003A671E" w:rsidRDefault="00A55480" w:rsidP="0061659A">
            <w:pPr>
              <w:pStyle w:val="NoSpacing"/>
              <w:jc w:val="center"/>
              <w:rPr>
                <w:b/>
                <w:bCs/>
                <w:szCs w:val="20"/>
              </w:rPr>
            </w:pPr>
            <w:r w:rsidRPr="003A671E">
              <w:rPr>
                <w:b/>
                <w:bCs/>
                <w:szCs w:val="20"/>
              </w:rPr>
              <w:t>8</w:t>
            </w:r>
          </w:p>
        </w:tc>
        <w:tc>
          <w:tcPr>
            <w:tcW w:w="9758" w:type="dxa"/>
          </w:tcPr>
          <w:p w14:paraId="415B28DD" w14:textId="77777777" w:rsidR="00A55480" w:rsidRPr="003A671E" w:rsidRDefault="00F21116" w:rsidP="0061659A">
            <w:pPr>
              <w:pStyle w:val="NoSpacing"/>
              <w:rPr>
                <w:szCs w:val="20"/>
              </w:rPr>
            </w:pPr>
            <w:r>
              <w:rPr>
                <w:b/>
                <w:bCs/>
                <w:caps/>
                <w:szCs w:val="20"/>
              </w:rPr>
              <w:t>ReQUESTING AGENCY</w:t>
            </w:r>
            <w:r w:rsidR="006D582A">
              <w:rPr>
                <w:b/>
                <w:bCs/>
                <w:caps/>
                <w:szCs w:val="20"/>
              </w:rPr>
              <w:t xml:space="preserve"> (</w:t>
            </w:r>
            <w:r w:rsidR="00A55480" w:rsidRPr="003A671E">
              <w:rPr>
                <w:b/>
                <w:bCs/>
                <w:caps/>
                <w:szCs w:val="20"/>
              </w:rPr>
              <w:t>LEAD APPLICANT</w:t>
            </w:r>
            <w:r w:rsidR="006D582A">
              <w:rPr>
                <w:b/>
                <w:bCs/>
                <w:caps/>
                <w:szCs w:val="20"/>
              </w:rPr>
              <w:t>)</w:t>
            </w:r>
            <w:r w:rsidR="00A55480" w:rsidRPr="003A671E">
              <w:rPr>
                <w:b/>
                <w:bCs/>
                <w:szCs w:val="20"/>
              </w:rPr>
              <w:t xml:space="preserve">: </w:t>
            </w:r>
            <w:r w:rsidR="00A55480" w:rsidRPr="003A671E">
              <w:rPr>
                <w:szCs w:val="20"/>
              </w:rPr>
              <w:t>Enter the agency name that is submitting the grant application as a lead applicant.</w:t>
            </w:r>
          </w:p>
        </w:tc>
      </w:tr>
      <w:tr w:rsidR="00A55480" w:rsidRPr="003A671E" w14:paraId="0B814795" w14:textId="77777777" w:rsidTr="0027112D">
        <w:tc>
          <w:tcPr>
            <w:tcW w:w="862" w:type="dxa"/>
          </w:tcPr>
          <w:p w14:paraId="4350160E" w14:textId="77777777" w:rsidR="00A55480" w:rsidRPr="003A671E" w:rsidRDefault="00A55480" w:rsidP="0061659A">
            <w:pPr>
              <w:pStyle w:val="NoSpacing"/>
              <w:jc w:val="center"/>
              <w:rPr>
                <w:b/>
                <w:bCs/>
                <w:szCs w:val="20"/>
              </w:rPr>
            </w:pPr>
            <w:r w:rsidRPr="003A671E">
              <w:rPr>
                <w:b/>
                <w:bCs/>
                <w:szCs w:val="20"/>
              </w:rPr>
              <w:t>9</w:t>
            </w:r>
          </w:p>
        </w:tc>
        <w:tc>
          <w:tcPr>
            <w:tcW w:w="9758" w:type="dxa"/>
          </w:tcPr>
          <w:p w14:paraId="726AEFE0" w14:textId="77777777" w:rsidR="00A55480" w:rsidRPr="003A671E" w:rsidRDefault="00A55480" w:rsidP="0061659A">
            <w:pPr>
              <w:pStyle w:val="NoSpacing"/>
              <w:rPr>
                <w:szCs w:val="20"/>
              </w:rPr>
            </w:pPr>
            <w:r w:rsidRPr="003A671E">
              <w:rPr>
                <w:b/>
                <w:bCs/>
                <w:caps/>
                <w:szCs w:val="20"/>
              </w:rPr>
              <w:t>Implementing Agency:</w:t>
            </w:r>
            <w:r w:rsidRPr="003A671E">
              <w:rPr>
                <w:b/>
                <w:bCs/>
                <w:szCs w:val="20"/>
              </w:rPr>
              <w:t xml:space="preserve"> </w:t>
            </w:r>
            <w:r w:rsidRPr="003A671E">
              <w:rPr>
                <w:szCs w:val="20"/>
              </w:rPr>
              <w:t>Enter the agency name that will implement the Project if the grant is awarded</w:t>
            </w:r>
            <w:r w:rsidR="004228BE">
              <w:rPr>
                <w:szCs w:val="20"/>
              </w:rPr>
              <w:t xml:space="preserve"> if it is different than the lead applicant. </w:t>
            </w:r>
          </w:p>
        </w:tc>
      </w:tr>
      <w:tr w:rsidR="00A55480" w:rsidRPr="003A671E" w14:paraId="4BCF2377" w14:textId="77777777" w:rsidTr="0027112D">
        <w:trPr>
          <w:trHeight w:val="521"/>
        </w:trPr>
        <w:tc>
          <w:tcPr>
            <w:tcW w:w="862" w:type="dxa"/>
          </w:tcPr>
          <w:p w14:paraId="79A3E57C" w14:textId="77777777" w:rsidR="00A55480" w:rsidRPr="003A671E" w:rsidRDefault="00A55480" w:rsidP="0061659A">
            <w:pPr>
              <w:pStyle w:val="NoSpacing"/>
              <w:jc w:val="center"/>
              <w:rPr>
                <w:b/>
                <w:bCs/>
                <w:szCs w:val="20"/>
              </w:rPr>
            </w:pPr>
            <w:r w:rsidRPr="003A671E">
              <w:rPr>
                <w:b/>
                <w:bCs/>
                <w:szCs w:val="20"/>
              </w:rPr>
              <w:t>10</w:t>
            </w:r>
          </w:p>
          <w:p w14:paraId="1FA7B565" w14:textId="77777777" w:rsidR="00A55480" w:rsidRPr="003A671E" w:rsidRDefault="00A55480" w:rsidP="0061659A">
            <w:pPr>
              <w:pStyle w:val="NoSpacing"/>
              <w:jc w:val="center"/>
              <w:rPr>
                <w:b/>
                <w:bCs/>
                <w:szCs w:val="20"/>
              </w:rPr>
            </w:pPr>
          </w:p>
        </w:tc>
        <w:tc>
          <w:tcPr>
            <w:tcW w:w="9758" w:type="dxa"/>
          </w:tcPr>
          <w:p w14:paraId="7FE6942B" w14:textId="77777777" w:rsidR="00A55480" w:rsidRPr="003A671E" w:rsidRDefault="00A55480" w:rsidP="0061659A">
            <w:pPr>
              <w:pStyle w:val="NoSpacing"/>
              <w:rPr>
                <w:b/>
                <w:bCs/>
                <w:caps/>
                <w:szCs w:val="20"/>
              </w:rPr>
            </w:pPr>
            <w:r w:rsidRPr="003A671E">
              <w:rPr>
                <w:b/>
                <w:bCs/>
                <w:caps/>
                <w:szCs w:val="20"/>
              </w:rPr>
              <w:t>grant type:</w:t>
            </w:r>
            <w:r w:rsidRPr="003A671E">
              <w:rPr>
                <w:b/>
                <w:bCs/>
                <w:szCs w:val="20"/>
              </w:rPr>
              <w:t xml:space="preserve"> </w:t>
            </w:r>
            <w:r w:rsidRPr="003A671E">
              <w:rPr>
                <w:szCs w:val="20"/>
              </w:rPr>
              <w:t>Select if the grant application is for a Planning or Capital component of the grant. If the grant application is for a different component, select “Other” and specify the component.</w:t>
            </w:r>
          </w:p>
        </w:tc>
      </w:tr>
      <w:tr w:rsidR="00A55480" w:rsidRPr="003A671E" w14:paraId="28B332D4" w14:textId="77777777" w:rsidTr="0027112D">
        <w:tc>
          <w:tcPr>
            <w:tcW w:w="862" w:type="dxa"/>
          </w:tcPr>
          <w:p w14:paraId="64907128" w14:textId="77777777" w:rsidR="00A55480" w:rsidRPr="003A671E" w:rsidRDefault="00A55480" w:rsidP="0061659A">
            <w:pPr>
              <w:pStyle w:val="NoSpacing"/>
              <w:jc w:val="center"/>
              <w:rPr>
                <w:b/>
                <w:bCs/>
                <w:szCs w:val="20"/>
              </w:rPr>
            </w:pPr>
            <w:r w:rsidRPr="003A671E">
              <w:rPr>
                <w:b/>
                <w:bCs/>
                <w:szCs w:val="20"/>
              </w:rPr>
              <w:t>11</w:t>
            </w:r>
          </w:p>
        </w:tc>
        <w:tc>
          <w:tcPr>
            <w:tcW w:w="9758" w:type="dxa"/>
          </w:tcPr>
          <w:p w14:paraId="1451FF13" w14:textId="77777777" w:rsidR="00A55480" w:rsidRPr="003A671E" w:rsidRDefault="00A55480" w:rsidP="0061659A">
            <w:pPr>
              <w:pStyle w:val="NoSpacing"/>
              <w:rPr>
                <w:szCs w:val="20"/>
              </w:rPr>
            </w:pPr>
            <w:r w:rsidRPr="003A671E">
              <w:rPr>
                <w:b/>
                <w:bCs/>
                <w:caps/>
                <w:szCs w:val="20"/>
              </w:rPr>
              <w:t>Current Phase</w:t>
            </w:r>
            <w:r w:rsidRPr="003A671E">
              <w:rPr>
                <w:rFonts w:cs="CIDFont+F2"/>
                <w:b/>
                <w:bCs/>
                <w:szCs w:val="20"/>
              </w:rPr>
              <w:t xml:space="preserve">: </w:t>
            </w:r>
            <w:r w:rsidRPr="003A671E">
              <w:rPr>
                <w:rFonts w:cs="CIDFont+F2"/>
                <w:szCs w:val="20"/>
              </w:rPr>
              <w:t>Enter the Project’s current phase.</w:t>
            </w:r>
          </w:p>
        </w:tc>
      </w:tr>
      <w:tr w:rsidR="00A55480" w:rsidRPr="003A671E" w14:paraId="4F5A59E5" w14:textId="77777777" w:rsidTr="0027112D">
        <w:tc>
          <w:tcPr>
            <w:tcW w:w="862" w:type="dxa"/>
          </w:tcPr>
          <w:p w14:paraId="7DB1A7F5" w14:textId="77777777" w:rsidR="00A55480" w:rsidRPr="003A671E" w:rsidRDefault="00A55480" w:rsidP="0061659A">
            <w:pPr>
              <w:pStyle w:val="NoSpacing"/>
              <w:jc w:val="center"/>
              <w:rPr>
                <w:b/>
                <w:bCs/>
                <w:szCs w:val="20"/>
              </w:rPr>
            </w:pPr>
            <w:r w:rsidRPr="003A671E">
              <w:rPr>
                <w:b/>
                <w:bCs/>
                <w:szCs w:val="20"/>
              </w:rPr>
              <w:t>12</w:t>
            </w:r>
          </w:p>
        </w:tc>
        <w:tc>
          <w:tcPr>
            <w:tcW w:w="9758" w:type="dxa"/>
          </w:tcPr>
          <w:p w14:paraId="23856402" w14:textId="77777777" w:rsidR="00A55480" w:rsidRPr="003A671E" w:rsidRDefault="00A55480" w:rsidP="0061659A">
            <w:pPr>
              <w:pStyle w:val="NoSpacing"/>
              <w:rPr>
                <w:rFonts w:cs="CIDFont+F2"/>
                <w:szCs w:val="20"/>
              </w:rPr>
            </w:pPr>
            <w:r w:rsidRPr="003A671E">
              <w:rPr>
                <w:rFonts w:cs="CIDFont+F2"/>
                <w:b/>
                <w:bCs/>
                <w:szCs w:val="20"/>
              </w:rPr>
              <w:t xml:space="preserve">PHASE(S) REQUESTING GRANT: </w:t>
            </w:r>
            <w:r w:rsidRPr="003A671E">
              <w:rPr>
                <w:rFonts w:cs="CIDFont+F2"/>
                <w:szCs w:val="20"/>
              </w:rPr>
              <w:t xml:space="preserve">Enter the project phase(s) the applicant is requesting grant funding. </w:t>
            </w:r>
          </w:p>
        </w:tc>
      </w:tr>
      <w:tr w:rsidR="008A6456" w:rsidRPr="003A671E" w14:paraId="463D5007" w14:textId="77777777" w:rsidTr="00C02887">
        <w:trPr>
          <w:trHeight w:val="539"/>
        </w:trPr>
        <w:tc>
          <w:tcPr>
            <w:tcW w:w="862" w:type="dxa"/>
          </w:tcPr>
          <w:p w14:paraId="583796BC" w14:textId="77777777" w:rsidR="008A6456" w:rsidRPr="003A671E" w:rsidRDefault="008A6456" w:rsidP="0061659A">
            <w:pPr>
              <w:pStyle w:val="NoSpacing"/>
              <w:jc w:val="center"/>
              <w:rPr>
                <w:b/>
                <w:bCs/>
                <w:szCs w:val="20"/>
              </w:rPr>
            </w:pPr>
            <w:r w:rsidRPr="003A671E">
              <w:rPr>
                <w:b/>
                <w:bCs/>
                <w:szCs w:val="20"/>
              </w:rPr>
              <w:t>13</w:t>
            </w:r>
          </w:p>
        </w:tc>
        <w:tc>
          <w:tcPr>
            <w:tcW w:w="9758" w:type="dxa"/>
          </w:tcPr>
          <w:p w14:paraId="679E7D64" w14:textId="77777777" w:rsidR="008A6456" w:rsidRPr="003A671E" w:rsidRDefault="00EA26FF" w:rsidP="0061659A">
            <w:pPr>
              <w:pStyle w:val="NoSpacing"/>
              <w:rPr>
                <w:rFonts w:cs="CIDFont+F2"/>
                <w:szCs w:val="20"/>
              </w:rPr>
            </w:pPr>
            <w:r w:rsidRPr="003A671E">
              <w:rPr>
                <w:rFonts w:cs="CIDFont+F2"/>
                <w:b/>
                <w:bCs/>
                <w:szCs w:val="20"/>
              </w:rPr>
              <w:t xml:space="preserve">PROJECT DESCRIPTION AND BENEFITS: </w:t>
            </w:r>
            <w:r w:rsidRPr="003A671E">
              <w:rPr>
                <w:rFonts w:cs="CIDFont+F2"/>
                <w:szCs w:val="20"/>
              </w:rPr>
              <w:t>Provide a concise description of the project scope and the benefits of funding this project (one paragraph). Include specifics, as applicable, and spell out first instances of acronyms.</w:t>
            </w:r>
          </w:p>
        </w:tc>
      </w:tr>
      <w:tr w:rsidR="009C2CDE" w:rsidRPr="003A671E" w14:paraId="4ABB28DE" w14:textId="77777777" w:rsidTr="00C02887">
        <w:trPr>
          <w:trHeight w:val="1133"/>
        </w:trPr>
        <w:tc>
          <w:tcPr>
            <w:tcW w:w="862" w:type="dxa"/>
          </w:tcPr>
          <w:p w14:paraId="3933E932" w14:textId="77777777" w:rsidR="009C2CDE" w:rsidRDefault="009C2CDE" w:rsidP="0061659A">
            <w:pPr>
              <w:pStyle w:val="NoSpacing"/>
              <w:jc w:val="center"/>
              <w:rPr>
                <w:b/>
                <w:bCs/>
                <w:szCs w:val="20"/>
              </w:rPr>
            </w:pPr>
            <w:r>
              <w:rPr>
                <w:b/>
                <w:bCs/>
                <w:szCs w:val="20"/>
              </w:rPr>
              <w:t>14a</w:t>
            </w:r>
          </w:p>
          <w:p w14:paraId="1785F60A" w14:textId="77777777" w:rsidR="009C2CDE" w:rsidRDefault="009C2CDE" w:rsidP="0061659A">
            <w:pPr>
              <w:pStyle w:val="NoSpacing"/>
              <w:jc w:val="center"/>
              <w:rPr>
                <w:b/>
                <w:bCs/>
                <w:szCs w:val="20"/>
              </w:rPr>
            </w:pPr>
            <w:r>
              <w:rPr>
                <w:b/>
                <w:bCs/>
                <w:szCs w:val="20"/>
              </w:rPr>
              <w:t>14b</w:t>
            </w:r>
          </w:p>
          <w:p w14:paraId="093C8D11" w14:textId="77777777" w:rsidR="00952211" w:rsidRDefault="00952211" w:rsidP="0061659A">
            <w:pPr>
              <w:pStyle w:val="NoSpacing"/>
              <w:jc w:val="center"/>
              <w:rPr>
                <w:b/>
                <w:bCs/>
                <w:szCs w:val="20"/>
              </w:rPr>
            </w:pPr>
          </w:p>
          <w:p w14:paraId="72FC77D3" w14:textId="77777777" w:rsidR="009C2CDE" w:rsidRPr="003A671E" w:rsidRDefault="009C2CDE" w:rsidP="0061659A">
            <w:pPr>
              <w:pStyle w:val="NoSpacing"/>
              <w:jc w:val="center"/>
              <w:rPr>
                <w:b/>
                <w:bCs/>
                <w:szCs w:val="20"/>
              </w:rPr>
            </w:pPr>
            <w:r>
              <w:rPr>
                <w:b/>
                <w:bCs/>
                <w:szCs w:val="20"/>
              </w:rPr>
              <w:t>14c</w:t>
            </w:r>
          </w:p>
        </w:tc>
        <w:tc>
          <w:tcPr>
            <w:tcW w:w="9758" w:type="dxa"/>
          </w:tcPr>
          <w:p w14:paraId="5A8DD1C3" w14:textId="77777777" w:rsidR="00385B09" w:rsidRPr="00385B09" w:rsidRDefault="00385B09" w:rsidP="00385B09">
            <w:pPr>
              <w:pStyle w:val="NoSpacing"/>
              <w:contextualSpacing/>
              <w:rPr>
                <w:rFonts w:cs="CIDFont+F2"/>
                <w:b/>
                <w:bCs/>
                <w:szCs w:val="20"/>
              </w:rPr>
            </w:pPr>
            <w:r w:rsidRPr="00385B09">
              <w:rPr>
                <w:rFonts w:cs="CIDFont+F2"/>
                <w:b/>
                <w:bCs/>
                <w:szCs w:val="20"/>
              </w:rPr>
              <w:t>Grant funds requested:</w:t>
            </w:r>
            <w:r>
              <w:rPr>
                <w:rFonts w:cs="CIDFont+F2"/>
                <w:b/>
                <w:bCs/>
                <w:szCs w:val="20"/>
              </w:rPr>
              <w:t xml:space="preserve"> </w:t>
            </w:r>
            <w:r w:rsidRPr="003A671E">
              <w:rPr>
                <w:rFonts w:cs="CIDFont+F2"/>
                <w:szCs w:val="20"/>
              </w:rPr>
              <w:t xml:space="preserve">Enter the </w:t>
            </w:r>
            <w:r>
              <w:rPr>
                <w:rFonts w:cs="CIDFont+F2"/>
                <w:szCs w:val="20"/>
              </w:rPr>
              <w:t xml:space="preserve">amount of </w:t>
            </w:r>
            <w:r w:rsidRPr="003A671E">
              <w:rPr>
                <w:rFonts w:cs="CIDFont+F2"/>
                <w:szCs w:val="20"/>
              </w:rPr>
              <w:t>grant funding</w:t>
            </w:r>
            <w:r>
              <w:rPr>
                <w:rFonts w:cs="CIDFont+F2"/>
                <w:szCs w:val="20"/>
              </w:rPr>
              <w:t xml:space="preserve"> the applicant is requesting</w:t>
            </w:r>
            <w:r w:rsidRPr="003A671E">
              <w:rPr>
                <w:rFonts w:cs="CIDFont+F2"/>
                <w:szCs w:val="20"/>
              </w:rPr>
              <w:t>.</w:t>
            </w:r>
          </w:p>
          <w:p w14:paraId="0DB50647" w14:textId="77777777" w:rsidR="00385B09" w:rsidRPr="00385B09" w:rsidRDefault="00385B09" w:rsidP="00385B09">
            <w:pPr>
              <w:pStyle w:val="NoSpacing"/>
              <w:contextualSpacing/>
              <w:rPr>
                <w:rFonts w:cs="CIDFont+F2"/>
                <w:b/>
                <w:bCs/>
                <w:szCs w:val="20"/>
              </w:rPr>
            </w:pPr>
            <w:r w:rsidRPr="00385B09">
              <w:rPr>
                <w:rFonts w:cs="CIDFont+F2"/>
                <w:b/>
                <w:bCs/>
                <w:szCs w:val="20"/>
              </w:rPr>
              <w:t>Amount of other federal funding:</w:t>
            </w:r>
            <w:r>
              <w:rPr>
                <w:rFonts w:cs="CIDFont+F2"/>
                <w:b/>
                <w:bCs/>
                <w:szCs w:val="20"/>
              </w:rPr>
              <w:t xml:space="preserve"> </w:t>
            </w:r>
            <w:r w:rsidRPr="003A671E">
              <w:rPr>
                <w:rFonts w:cs="CIDFont+F2"/>
                <w:szCs w:val="20"/>
              </w:rPr>
              <w:t xml:space="preserve">Enter the </w:t>
            </w:r>
            <w:r>
              <w:rPr>
                <w:rFonts w:cs="CIDFont+F2"/>
                <w:szCs w:val="20"/>
              </w:rPr>
              <w:t>amount of other federal</w:t>
            </w:r>
            <w:r w:rsidRPr="003A671E">
              <w:rPr>
                <w:rFonts w:cs="CIDFont+F2"/>
                <w:szCs w:val="20"/>
              </w:rPr>
              <w:t xml:space="preserve"> funding</w:t>
            </w:r>
            <w:r>
              <w:rPr>
                <w:rFonts w:cs="CIDFont+F2"/>
                <w:szCs w:val="20"/>
              </w:rPr>
              <w:t xml:space="preserve"> the applicant is allocating to </w:t>
            </w:r>
            <w:r w:rsidR="00952211">
              <w:rPr>
                <w:rFonts w:cs="CIDFont+F2"/>
                <w:szCs w:val="20"/>
              </w:rPr>
              <w:t>the</w:t>
            </w:r>
            <w:r>
              <w:rPr>
                <w:rFonts w:cs="CIDFont+F2"/>
                <w:szCs w:val="20"/>
              </w:rPr>
              <w:t xml:space="preserve"> project</w:t>
            </w:r>
            <w:r w:rsidR="00952211">
              <w:rPr>
                <w:rFonts w:cs="CIDFont+F2"/>
                <w:szCs w:val="20"/>
              </w:rPr>
              <w:t>.</w:t>
            </w:r>
          </w:p>
          <w:p w14:paraId="74BE7C80" w14:textId="77777777" w:rsidR="009C2CDE" w:rsidRPr="003A671E" w:rsidRDefault="00385B09" w:rsidP="00385B09">
            <w:pPr>
              <w:pStyle w:val="NoSpacing"/>
              <w:contextualSpacing/>
              <w:rPr>
                <w:rFonts w:cs="CIDFont+F2"/>
                <w:b/>
                <w:bCs/>
                <w:szCs w:val="20"/>
              </w:rPr>
            </w:pPr>
            <w:r w:rsidRPr="00385B09">
              <w:rPr>
                <w:rFonts w:cs="CIDFont+F2"/>
                <w:b/>
                <w:bCs/>
                <w:szCs w:val="20"/>
              </w:rPr>
              <w:t>Amount of non-federal funding:</w:t>
            </w:r>
            <w:r w:rsidR="00952211" w:rsidRPr="003A671E">
              <w:rPr>
                <w:rFonts w:cs="CIDFont+F2"/>
                <w:szCs w:val="20"/>
              </w:rPr>
              <w:t xml:space="preserve"> Enter the </w:t>
            </w:r>
            <w:r w:rsidR="00952211">
              <w:rPr>
                <w:rFonts w:cs="CIDFont+F2"/>
                <w:szCs w:val="20"/>
              </w:rPr>
              <w:t>amount of other non-federal</w:t>
            </w:r>
            <w:r w:rsidR="00952211" w:rsidRPr="003A671E">
              <w:rPr>
                <w:rFonts w:cs="CIDFont+F2"/>
                <w:szCs w:val="20"/>
              </w:rPr>
              <w:t xml:space="preserve"> funding</w:t>
            </w:r>
            <w:r w:rsidR="00952211">
              <w:rPr>
                <w:rFonts w:cs="CIDFont+F2"/>
                <w:szCs w:val="20"/>
              </w:rPr>
              <w:t xml:space="preserve"> the applicant is allocating to the project.</w:t>
            </w:r>
          </w:p>
        </w:tc>
      </w:tr>
      <w:tr w:rsidR="00BC17F5" w:rsidRPr="003A671E" w14:paraId="0804F619" w14:textId="77777777" w:rsidTr="0027112D">
        <w:tc>
          <w:tcPr>
            <w:tcW w:w="10620" w:type="dxa"/>
            <w:gridSpan w:val="2"/>
            <w:tcBorders>
              <w:top w:val="single" w:sz="4" w:space="0" w:color="FFFFFF" w:themeColor="background1"/>
            </w:tcBorders>
            <w:shd w:val="clear" w:color="auto" w:fill="0070C0"/>
            <w:vAlign w:val="center"/>
          </w:tcPr>
          <w:p w14:paraId="091BBBEC" w14:textId="77777777" w:rsidR="00BC17F5" w:rsidRPr="008C5E4B" w:rsidRDefault="00BC17F5">
            <w:pPr>
              <w:pStyle w:val="NoSpacing"/>
              <w:jc w:val="center"/>
              <w:rPr>
                <w:b/>
                <w:bCs/>
                <w:caps/>
                <w:color w:val="FFFFFF" w:themeColor="background1"/>
                <w:szCs w:val="20"/>
              </w:rPr>
            </w:pPr>
            <w:r w:rsidRPr="008C5E4B">
              <w:rPr>
                <w:b/>
                <w:bCs/>
                <w:caps/>
                <w:color w:val="FFFFFF" w:themeColor="background1"/>
                <w:szCs w:val="20"/>
              </w:rPr>
              <w:t>SECTION II</w:t>
            </w:r>
          </w:p>
        </w:tc>
      </w:tr>
      <w:tr w:rsidR="002F220E" w:rsidRPr="003A671E" w14:paraId="5DB42148" w14:textId="77777777" w:rsidTr="00E64247">
        <w:tc>
          <w:tcPr>
            <w:tcW w:w="862" w:type="dxa"/>
            <w:tcBorders>
              <w:bottom w:val="single" w:sz="4" w:space="0" w:color="FFFFFF" w:themeColor="background1"/>
            </w:tcBorders>
          </w:tcPr>
          <w:p w14:paraId="4161DAC0" w14:textId="77777777" w:rsidR="00A55480" w:rsidRPr="003A671E"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a</w:t>
            </w:r>
          </w:p>
        </w:tc>
        <w:tc>
          <w:tcPr>
            <w:tcW w:w="9758" w:type="dxa"/>
            <w:tcBorders>
              <w:bottom w:val="single" w:sz="4" w:space="0" w:color="FFFFFF" w:themeColor="background1"/>
            </w:tcBorders>
          </w:tcPr>
          <w:p w14:paraId="6211BE08" w14:textId="77777777" w:rsidR="00A55480" w:rsidRPr="003A671E" w:rsidRDefault="00937CE0" w:rsidP="0061659A">
            <w:pPr>
              <w:pStyle w:val="NoSpacing"/>
              <w:rPr>
                <w:b/>
                <w:bCs/>
                <w:caps/>
                <w:szCs w:val="20"/>
              </w:rPr>
            </w:pPr>
            <w:r>
              <w:rPr>
                <w:b/>
                <w:bCs/>
                <w:caps/>
                <w:szCs w:val="20"/>
              </w:rPr>
              <w:t>Is The</w:t>
            </w:r>
            <w:r w:rsidR="00A55480" w:rsidRPr="003A671E">
              <w:rPr>
                <w:b/>
                <w:bCs/>
                <w:caps/>
                <w:szCs w:val="20"/>
              </w:rPr>
              <w:t xml:space="preserve"> PROJECT IS LOCATED WITHIN A Disadvantaged CommunitY (dac):</w:t>
            </w:r>
            <w:r w:rsidR="00A55480" w:rsidRPr="003A671E">
              <w:rPr>
                <w:rFonts w:cs="CIDFont+F2"/>
                <w:b/>
                <w:bCs/>
                <w:szCs w:val="20"/>
              </w:rPr>
              <w:t xml:space="preserve"> </w:t>
            </w:r>
            <w:r w:rsidR="00A55480" w:rsidRPr="003A671E">
              <w:rPr>
                <w:rFonts w:cs="CIDFont+F2"/>
                <w:szCs w:val="20"/>
              </w:rPr>
              <w:t>Select Yes or No if the Project is located in a DAC as defined in 1</w:t>
            </w:r>
            <w:r w:rsidR="009C2CDE">
              <w:rPr>
                <w:rFonts w:cs="CIDFont+F2"/>
                <w:szCs w:val="20"/>
              </w:rPr>
              <w:t>5</w:t>
            </w:r>
            <w:r w:rsidR="00A55480" w:rsidRPr="003A671E">
              <w:rPr>
                <w:rFonts w:cs="CIDFont+F2"/>
                <w:szCs w:val="20"/>
              </w:rPr>
              <w:t>c instructions below.</w:t>
            </w:r>
            <w:r w:rsidR="00A55480" w:rsidRPr="003A671E">
              <w:rPr>
                <w:b/>
                <w:bCs/>
                <w:caps/>
                <w:szCs w:val="20"/>
              </w:rPr>
              <w:t xml:space="preserve"> </w:t>
            </w:r>
          </w:p>
        </w:tc>
      </w:tr>
      <w:tr w:rsidR="00F814E0" w:rsidRPr="003A671E" w14:paraId="409898AB" w14:textId="77777777" w:rsidTr="00E64247">
        <w:tc>
          <w:tcPr>
            <w:tcW w:w="862" w:type="dxa"/>
            <w:tcBorders>
              <w:top w:val="single" w:sz="4" w:space="0" w:color="FFFFFF" w:themeColor="background1"/>
              <w:bottom w:val="single" w:sz="4" w:space="0" w:color="FFFFFF" w:themeColor="background1"/>
            </w:tcBorders>
          </w:tcPr>
          <w:p w14:paraId="626DA1F8" w14:textId="77777777" w:rsidR="00A55480" w:rsidRPr="003A671E"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b</w:t>
            </w:r>
          </w:p>
        </w:tc>
        <w:tc>
          <w:tcPr>
            <w:tcW w:w="9758" w:type="dxa"/>
            <w:tcBorders>
              <w:top w:val="single" w:sz="4" w:space="0" w:color="FFFFFF" w:themeColor="background1"/>
              <w:bottom w:val="single" w:sz="4" w:space="0" w:color="FFFFFF" w:themeColor="background1"/>
            </w:tcBorders>
          </w:tcPr>
          <w:p w14:paraId="22EB86A1" w14:textId="77777777" w:rsidR="00A55480" w:rsidRPr="003A671E" w:rsidRDefault="00937CE0" w:rsidP="0061659A">
            <w:pPr>
              <w:pStyle w:val="NoSpacing"/>
              <w:rPr>
                <w:b/>
                <w:bCs/>
                <w:caps/>
                <w:szCs w:val="20"/>
              </w:rPr>
            </w:pPr>
            <w:r>
              <w:rPr>
                <w:b/>
                <w:bCs/>
                <w:caps/>
                <w:szCs w:val="20"/>
              </w:rPr>
              <w:t>Will The</w:t>
            </w:r>
            <w:r w:rsidR="00A55480" w:rsidRPr="003A671E">
              <w:rPr>
                <w:b/>
                <w:bCs/>
                <w:caps/>
                <w:szCs w:val="20"/>
              </w:rPr>
              <w:t xml:space="preserve"> PROJECT will benefit a dac:</w:t>
            </w:r>
            <w:r w:rsidR="00A55480" w:rsidRPr="003A671E">
              <w:rPr>
                <w:rFonts w:cs="CIDFont+F2"/>
                <w:b/>
                <w:bCs/>
                <w:szCs w:val="20"/>
              </w:rPr>
              <w:t xml:space="preserve"> </w:t>
            </w:r>
            <w:r w:rsidR="00A55480" w:rsidRPr="003A671E">
              <w:rPr>
                <w:rFonts w:cs="CIDFont+F2"/>
                <w:szCs w:val="20"/>
              </w:rPr>
              <w:t>Select Yes or No if the Project will benefit in a DAC. If yes, explain how in question 1</w:t>
            </w:r>
            <w:r w:rsidR="009C2CDE">
              <w:rPr>
                <w:rFonts w:cs="CIDFont+F2"/>
                <w:szCs w:val="20"/>
              </w:rPr>
              <w:t>5</w:t>
            </w:r>
            <w:r w:rsidR="00A55480" w:rsidRPr="003A671E">
              <w:rPr>
                <w:rFonts w:cs="CIDFont+F2"/>
                <w:szCs w:val="20"/>
              </w:rPr>
              <w:t>d</w:t>
            </w:r>
          </w:p>
        </w:tc>
      </w:tr>
      <w:tr w:rsidR="002F220E" w:rsidRPr="003A671E" w14:paraId="4852D5E6" w14:textId="77777777" w:rsidTr="00E64247">
        <w:trPr>
          <w:trHeight w:val="3842"/>
        </w:trPr>
        <w:tc>
          <w:tcPr>
            <w:tcW w:w="862" w:type="dxa"/>
            <w:tcBorders>
              <w:top w:val="single" w:sz="4" w:space="0" w:color="FFFFFF" w:themeColor="background1"/>
              <w:left w:val="single" w:sz="4" w:space="0" w:color="auto"/>
              <w:bottom w:val="single" w:sz="4" w:space="0" w:color="auto"/>
              <w:right w:val="single" w:sz="4" w:space="0" w:color="auto"/>
            </w:tcBorders>
          </w:tcPr>
          <w:p w14:paraId="230F845B" w14:textId="77777777" w:rsidR="00A55480" w:rsidRDefault="00A55480" w:rsidP="0061659A">
            <w:pPr>
              <w:pStyle w:val="NoSpacing"/>
              <w:jc w:val="center"/>
              <w:rPr>
                <w:b/>
                <w:bCs/>
                <w:szCs w:val="20"/>
              </w:rPr>
            </w:pPr>
            <w:r w:rsidRPr="003A671E">
              <w:rPr>
                <w:b/>
                <w:bCs/>
                <w:szCs w:val="20"/>
              </w:rPr>
              <w:t>1</w:t>
            </w:r>
            <w:r w:rsidR="009C2CDE">
              <w:rPr>
                <w:b/>
                <w:bCs/>
                <w:szCs w:val="20"/>
              </w:rPr>
              <w:t>5</w:t>
            </w:r>
            <w:r w:rsidRPr="003A671E">
              <w:rPr>
                <w:b/>
                <w:bCs/>
                <w:szCs w:val="20"/>
              </w:rPr>
              <w:t>c</w:t>
            </w:r>
          </w:p>
          <w:p w14:paraId="4507B90A" w14:textId="77777777" w:rsidR="00A43CA8" w:rsidRDefault="00A43CA8" w:rsidP="0061659A">
            <w:pPr>
              <w:pStyle w:val="NoSpacing"/>
              <w:jc w:val="center"/>
              <w:rPr>
                <w:b/>
                <w:bCs/>
                <w:szCs w:val="20"/>
              </w:rPr>
            </w:pPr>
          </w:p>
          <w:p w14:paraId="7EDA21FF" w14:textId="77777777" w:rsidR="00A43CA8" w:rsidRDefault="00A43CA8" w:rsidP="0061659A">
            <w:pPr>
              <w:pStyle w:val="NoSpacing"/>
              <w:jc w:val="center"/>
              <w:rPr>
                <w:b/>
                <w:bCs/>
                <w:szCs w:val="20"/>
              </w:rPr>
            </w:pPr>
          </w:p>
          <w:p w14:paraId="576A07ED" w14:textId="77777777" w:rsidR="00A43CA8" w:rsidRDefault="00A43CA8" w:rsidP="0061659A">
            <w:pPr>
              <w:pStyle w:val="NoSpacing"/>
              <w:jc w:val="center"/>
              <w:rPr>
                <w:b/>
                <w:bCs/>
                <w:szCs w:val="20"/>
              </w:rPr>
            </w:pPr>
          </w:p>
          <w:p w14:paraId="4D3A2281" w14:textId="77777777" w:rsidR="00A43CA8" w:rsidRDefault="00A43CA8" w:rsidP="0061659A">
            <w:pPr>
              <w:pStyle w:val="NoSpacing"/>
              <w:jc w:val="center"/>
              <w:rPr>
                <w:b/>
                <w:bCs/>
                <w:szCs w:val="20"/>
              </w:rPr>
            </w:pPr>
          </w:p>
          <w:p w14:paraId="28CA0ECC" w14:textId="77777777" w:rsidR="00A43CA8" w:rsidRDefault="00A43CA8" w:rsidP="0061659A">
            <w:pPr>
              <w:pStyle w:val="NoSpacing"/>
              <w:jc w:val="center"/>
              <w:rPr>
                <w:b/>
                <w:bCs/>
                <w:szCs w:val="20"/>
              </w:rPr>
            </w:pPr>
          </w:p>
          <w:p w14:paraId="0DA0DDCF" w14:textId="77777777" w:rsidR="00A43CA8" w:rsidRDefault="00A43CA8" w:rsidP="0061659A">
            <w:pPr>
              <w:pStyle w:val="NoSpacing"/>
              <w:jc w:val="center"/>
              <w:rPr>
                <w:b/>
                <w:bCs/>
                <w:szCs w:val="20"/>
              </w:rPr>
            </w:pPr>
          </w:p>
          <w:p w14:paraId="5447538F" w14:textId="77777777" w:rsidR="00A43CA8" w:rsidRDefault="00A43CA8" w:rsidP="0061659A">
            <w:pPr>
              <w:pStyle w:val="NoSpacing"/>
              <w:jc w:val="center"/>
              <w:rPr>
                <w:b/>
                <w:bCs/>
                <w:szCs w:val="20"/>
              </w:rPr>
            </w:pPr>
          </w:p>
          <w:p w14:paraId="4D451A81" w14:textId="77777777" w:rsidR="00A43CA8" w:rsidRDefault="00A43CA8" w:rsidP="0061659A">
            <w:pPr>
              <w:pStyle w:val="NoSpacing"/>
              <w:jc w:val="center"/>
              <w:rPr>
                <w:b/>
                <w:bCs/>
                <w:szCs w:val="20"/>
              </w:rPr>
            </w:pPr>
          </w:p>
          <w:p w14:paraId="530BA075" w14:textId="77777777" w:rsidR="00A43CA8" w:rsidRDefault="00A43CA8" w:rsidP="0061659A">
            <w:pPr>
              <w:pStyle w:val="NoSpacing"/>
              <w:jc w:val="center"/>
              <w:rPr>
                <w:b/>
                <w:bCs/>
                <w:szCs w:val="20"/>
              </w:rPr>
            </w:pPr>
          </w:p>
          <w:p w14:paraId="21F8AFBF" w14:textId="77777777" w:rsidR="00A43CA8" w:rsidRDefault="00A43CA8" w:rsidP="0061659A">
            <w:pPr>
              <w:pStyle w:val="NoSpacing"/>
              <w:jc w:val="center"/>
              <w:rPr>
                <w:b/>
                <w:bCs/>
                <w:szCs w:val="20"/>
              </w:rPr>
            </w:pPr>
          </w:p>
          <w:p w14:paraId="726C679C" w14:textId="77777777" w:rsidR="00A43CA8" w:rsidRDefault="00A43CA8" w:rsidP="0061659A">
            <w:pPr>
              <w:pStyle w:val="NoSpacing"/>
              <w:jc w:val="center"/>
              <w:rPr>
                <w:b/>
                <w:bCs/>
                <w:szCs w:val="20"/>
              </w:rPr>
            </w:pPr>
          </w:p>
          <w:p w14:paraId="1177940B" w14:textId="77777777" w:rsidR="00A43CA8" w:rsidRDefault="00A43CA8" w:rsidP="0061659A">
            <w:pPr>
              <w:pStyle w:val="NoSpacing"/>
              <w:jc w:val="center"/>
              <w:rPr>
                <w:b/>
                <w:bCs/>
                <w:szCs w:val="20"/>
              </w:rPr>
            </w:pPr>
          </w:p>
          <w:p w14:paraId="7F58B298" w14:textId="77777777" w:rsidR="00A43CA8" w:rsidRDefault="00A43CA8" w:rsidP="0061659A">
            <w:pPr>
              <w:pStyle w:val="NoSpacing"/>
              <w:jc w:val="center"/>
              <w:rPr>
                <w:b/>
                <w:bCs/>
                <w:szCs w:val="20"/>
              </w:rPr>
            </w:pPr>
          </w:p>
          <w:p w14:paraId="0D242904" w14:textId="77777777" w:rsidR="00A43CA8" w:rsidRDefault="00A43CA8" w:rsidP="0061659A">
            <w:pPr>
              <w:pStyle w:val="NoSpacing"/>
              <w:jc w:val="center"/>
              <w:rPr>
                <w:b/>
                <w:bCs/>
                <w:szCs w:val="20"/>
              </w:rPr>
            </w:pPr>
          </w:p>
          <w:p w14:paraId="03E4DE67" w14:textId="77777777" w:rsidR="00A43CA8" w:rsidRDefault="00A43CA8" w:rsidP="0061659A">
            <w:pPr>
              <w:pStyle w:val="NoSpacing"/>
              <w:jc w:val="center"/>
              <w:rPr>
                <w:b/>
                <w:bCs/>
                <w:szCs w:val="20"/>
              </w:rPr>
            </w:pPr>
          </w:p>
          <w:p w14:paraId="4A762614" w14:textId="77777777" w:rsidR="00A43CA8" w:rsidRDefault="00A43CA8" w:rsidP="0061659A">
            <w:pPr>
              <w:pStyle w:val="NoSpacing"/>
              <w:jc w:val="center"/>
              <w:rPr>
                <w:b/>
                <w:bCs/>
                <w:szCs w:val="20"/>
              </w:rPr>
            </w:pPr>
          </w:p>
          <w:p w14:paraId="13725142" w14:textId="77777777" w:rsidR="005A38DB" w:rsidRDefault="005A38DB" w:rsidP="0061659A">
            <w:pPr>
              <w:pStyle w:val="NoSpacing"/>
              <w:jc w:val="center"/>
              <w:rPr>
                <w:b/>
                <w:bCs/>
                <w:szCs w:val="20"/>
              </w:rPr>
            </w:pPr>
          </w:p>
          <w:p w14:paraId="699BA1A9" w14:textId="77777777" w:rsidR="005A38DB" w:rsidRDefault="005A38DB" w:rsidP="0061659A">
            <w:pPr>
              <w:pStyle w:val="NoSpacing"/>
              <w:jc w:val="center"/>
              <w:rPr>
                <w:b/>
                <w:bCs/>
                <w:szCs w:val="20"/>
              </w:rPr>
            </w:pPr>
          </w:p>
          <w:p w14:paraId="14685DAF" w14:textId="77777777" w:rsidR="005A38DB" w:rsidRDefault="005A38DB" w:rsidP="0061659A">
            <w:pPr>
              <w:pStyle w:val="NoSpacing"/>
              <w:jc w:val="center"/>
              <w:rPr>
                <w:b/>
                <w:bCs/>
                <w:szCs w:val="20"/>
              </w:rPr>
            </w:pPr>
          </w:p>
          <w:p w14:paraId="0DCE53B2" w14:textId="2160D46A" w:rsidR="00A43CA8" w:rsidRDefault="00A43CA8" w:rsidP="0061659A">
            <w:pPr>
              <w:pStyle w:val="NoSpacing"/>
              <w:jc w:val="center"/>
              <w:rPr>
                <w:b/>
                <w:bCs/>
                <w:szCs w:val="20"/>
              </w:rPr>
            </w:pPr>
            <w:r w:rsidRPr="003A671E">
              <w:rPr>
                <w:b/>
                <w:bCs/>
                <w:szCs w:val="20"/>
              </w:rPr>
              <w:lastRenderedPageBreak/>
              <w:t>1</w:t>
            </w:r>
            <w:r>
              <w:rPr>
                <w:b/>
                <w:bCs/>
                <w:szCs w:val="20"/>
              </w:rPr>
              <w:t>5</w:t>
            </w:r>
            <w:r w:rsidRPr="003A671E">
              <w:rPr>
                <w:b/>
                <w:bCs/>
                <w:szCs w:val="20"/>
              </w:rPr>
              <w:t>c</w:t>
            </w:r>
          </w:p>
          <w:p w14:paraId="3EA2A2BF" w14:textId="77777777" w:rsidR="00F050E5" w:rsidRDefault="00F050E5" w:rsidP="0061659A">
            <w:pPr>
              <w:pStyle w:val="NoSpacing"/>
              <w:jc w:val="center"/>
              <w:rPr>
                <w:b/>
                <w:bCs/>
                <w:szCs w:val="20"/>
              </w:rPr>
            </w:pPr>
            <w:r>
              <w:rPr>
                <w:b/>
                <w:bCs/>
                <w:szCs w:val="20"/>
              </w:rPr>
              <w:t>(cont</w:t>
            </w:r>
            <w:r w:rsidR="00861FA0">
              <w:rPr>
                <w:b/>
                <w:bCs/>
                <w:szCs w:val="20"/>
              </w:rPr>
              <w:t>.)</w:t>
            </w:r>
          </w:p>
          <w:p w14:paraId="3EBDE5DD" w14:textId="77777777" w:rsidR="00E64247" w:rsidRDefault="00E64247" w:rsidP="0061659A">
            <w:pPr>
              <w:pStyle w:val="NoSpacing"/>
              <w:jc w:val="center"/>
              <w:rPr>
                <w:b/>
                <w:bCs/>
                <w:szCs w:val="20"/>
              </w:rPr>
            </w:pPr>
          </w:p>
          <w:p w14:paraId="48AA3C32" w14:textId="77777777" w:rsidR="00BC6A85" w:rsidRDefault="00BC6A85" w:rsidP="0061659A">
            <w:pPr>
              <w:pStyle w:val="NoSpacing"/>
              <w:jc w:val="center"/>
              <w:rPr>
                <w:b/>
                <w:bCs/>
                <w:szCs w:val="20"/>
              </w:rPr>
            </w:pPr>
          </w:p>
          <w:p w14:paraId="1C65A034" w14:textId="77777777" w:rsidR="00E64247" w:rsidRDefault="00E64247" w:rsidP="0061659A">
            <w:pPr>
              <w:pStyle w:val="NoSpacing"/>
              <w:jc w:val="center"/>
              <w:rPr>
                <w:b/>
                <w:bCs/>
                <w:szCs w:val="20"/>
              </w:rPr>
            </w:pPr>
          </w:p>
          <w:p w14:paraId="3380DBE7" w14:textId="77777777" w:rsidR="00E64247" w:rsidRDefault="00E64247" w:rsidP="0061659A">
            <w:pPr>
              <w:pStyle w:val="NoSpacing"/>
              <w:jc w:val="center"/>
              <w:rPr>
                <w:b/>
                <w:bCs/>
                <w:szCs w:val="20"/>
              </w:rPr>
            </w:pPr>
          </w:p>
          <w:p w14:paraId="7B2FC8B4" w14:textId="77777777" w:rsidR="00E64247" w:rsidRDefault="00E64247" w:rsidP="0061659A">
            <w:pPr>
              <w:pStyle w:val="NoSpacing"/>
              <w:jc w:val="center"/>
              <w:rPr>
                <w:b/>
                <w:bCs/>
                <w:szCs w:val="20"/>
              </w:rPr>
            </w:pPr>
          </w:p>
          <w:p w14:paraId="1E97584C" w14:textId="77777777" w:rsidR="00E64247" w:rsidRDefault="00E64247" w:rsidP="0061659A">
            <w:pPr>
              <w:pStyle w:val="NoSpacing"/>
              <w:jc w:val="center"/>
              <w:rPr>
                <w:b/>
                <w:bCs/>
                <w:szCs w:val="20"/>
              </w:rPr>
            </w:pPr>
          </w:p>
          <w:p w14:paraId="6FA1C9AE" w14:textId="77777777" w:rsidR="00E64247" w:rsidRDefault="00E64247" w:rsidP="0061659A">
            <w:pPr>
              <w:pStyle w:val="NoSpacing"/>
              <w:jc w:val="center"/>
              <w:rPr>
                <w:b/>
                <w:bCs/>
                <w:szCs w:val="20"/>
              </w:rPr>
            </w:pPr>
          </w:p>
          <w:p w14:paraId="4EE0A20E" w14:textId="77777777" w:rsidR="00E64247" w:rsidRDefault="00E64247" w:rsidP="0061659A">
            <w:pPr>
              <w:pStyle w:val="NoSpacing"/>
              <w:jc w:val="center"/>
              <w:rPr>
                <w:b/>
                <w:bCs/>
                <w:szCs w:val="20"/>
              </w:rPr>
            </w:pPr>
          </w:p>
          <w:p w14:paraId="6B15A464" w14:textId="77777777" w:rsidR="00E64247" w:rsidRDefault="00E64247" w:rsidP="0061659A">
            <w:pPr>
              <w:pStyle w:val="NoSpacing"/>
              <w:jc w:val="center"/>
              <w:rPr>
                <w:b/>
                <w:bCs/>
                <w:szCs w:val="20"/>
              </w:rPr>
            </w:pPr>
          </w:p>
          <w:p w14:paraId="05AE8431" w14:textId="77777777" w:rsidR="00E64247" w:rsidRDefault="00E64247" w:rsidP="0061659A">
            <w:pPr>
              <w:pStyle w:val="NoSpacing"/>
              <w:jc w:val="center"/>
              <w:rPr>
                <w:b/>
                <w:bCs/>
                <w:szCs w:val="20"/>
              </w:rPr>
            </w:pPr>
          </w:p>
          <w:p w14:paraId="34A63687" w14:textId="77777777" w:rsidR="00E64247" w:rsidRDefault="00E64247" w:rsidP="0061659A">
            <w:pPr>
              <w:pStyle w:val="NoSpacing"/>
              <w:jc w:val="center"/>
              <w:rPr>
                <w:b/>
                <w:bCs/>
                <w:szCs w:val="20"/>
              </w:rPr>
            </w:pPr>
          </w:p>
          <w:p w14:paraId="3925AB38" w14:textId="1218E880" w:rsidR="00E64247" w:rsidRPr="003A671E" w:rsidRDefault="00E64247" w:rsidP="0061659A">
            <w:pPr>
              <w:pStyle w:val="NoSpacing"/>
              <w:jc w:val="center"/>
              <w:rPr>
                <w:b/>
                <w:bCs/>
                <w:szCs w:val="20"/>
              </w:rPr>
            </w:pPr>
            <w:r w:rsidRPr="003A671E">
              <w:rPr>
                <w:b/>
                <w:bCs/>
                <w:szCs w:val="20"/>
              </w:rPr>
              <w:t>1</w:t>
            </w:r>
            <w:r>
              <w:rPr>
                <w:b/>
                <w:bCs/>
                <w:szCs w:val="20"/>
              </w:rPr>
              <w:t>5</w:t>
            </w:r>
            <w:r w:rsidRPr="003A671E">
              <w:rPr>
                <w:b/>
                <w:bCs/>
                <w:szCs w:val="20"/>
              </w:rPr>
              <w:t>d</w:t>
            </w:r>
          </w:p>
        </w:tc>
        <w:tc>
          <w:tcPr>
            <w:tcW w:w="9758" w:type="dxa"/>
            <w:tcBorders>
              <w:top w:val="single" w:sz="4" w:space="0" w:color="FFFFFF" w:themeColor="background1"/>
              <w:left w:val="single" w:sz="4" w:space="0" w:color="auto"/>
              <w:bottom w:val="single" w:sz="4" w:space="0" w:color="auto"/>
              <w:right w:val="single" w:sz="4" w:space="0" w:color="auto"/>
            </w:tcBorders>
          </w:tcPr>
          <w:p w14:paraId="752647AD" w14:textId="77777777" w:rsidR="00A55480" w:rsidRPr="003A671E" w:rsidRDefault="00A55480" w:rsidP="0061659A">
            <w:pPr>
              <w:autoSpaceDE w:val="0"/>
              <w:autoSpaceDN w:val="0"/>
              <w:adjustRightInd w:val="0"/>
              <w:rPr>
                <w:rFonts w:cs="CenturyGothic"/>
                <w:caps/>
                <w:color w:val="000000"/>
                <w:sz w:val="20"/>
                <w:szCs w:val="20"/>
              </w:rPr>
            </w:pPr>
            <w:r w:rsidRPr="003A671E">
              <w:rPr>
                <w:b/>
                <w:bCs/>
                <w:caps/>
                <w:sz w:val="20"/>
                <w:szCs w:val="20"/>
              </w:rPr>
              <w:lastRenderedPageBreak/>
              <w:t>If 1</w:t>
            </w:r>
            <w:r w:rsidR="009C2CDE">
              <w:rPr>
                <w:b/>
                <w:bCs/>
                <w:caps/>
                <w:sz w:val="20"/>
                <w:szCs w:val="20"/>
              </w:rPr>
              <w:t>5</w:t>
            </w:r>
            <w:r w:rsidRPr="003A671E">
              <w:rPr>
                <w:b/>
                <w:bCs/>
                <w:caps/>
                <w:sz w:val="20"/>
                <w:szCs w:val="20"/>
              </w:rPr>
              <w:t xml:space="preserve">a and/or </w:t>
            </w:r>
            <w:r w:rsidRPr="003A671E">
              <w:rPr>
                <w:b/>
                <w:caps/>
                <w:sz w:val="20"/>
                <w:szCs w:val="20"/>
              </w:rPr>
              <w:t>1</w:t>
            </w:r>
            <w:r w:rsidR="009C2CDE">
              <w:rPr>
                <w:b/>
                <w:caps/>
                <w:sz w:val="20"/>
                <w:szCs w:val="20"/>
              </w:rPr>
              <w:t>5</w:t>
            </w:r>
            <w:r w:rsidRPr="003A671E">
              <w:rPr>
                <w:b/>
                <w:caps/>
                <w:sz w:val="20"/>
                <w:szCs w:val="20"/>
              </w:rPr>
              <w:t>b</w:t>
            </w:r>
            <w:r w:rsidRPr="003A671E">
              <w:rPr>
                <w:b/>
                <w:bCs/>
                <w:caps/>
                <w:sz w:val="20"/>
                <w:szCs w:val="20"/>
              </w:rPr>
              <w:t xml:space="preserve"> is YES, select the source(s) of this determination:</w:t>
            </w:r>
          </w:p>
          <w:p w14:paraId="5898AADD" w14:textId="77777777" w:rsidR="00A55480" w:rsidRPr="003A671E" w:rsidRDefault="00A55480" w:rsidP="0061659A">
            <w:pPr>
              <w:autoSpaceDE w:val="0"/>
              <w:autoSpaceDN w:val="0"/>
              <w:adjustRightInd w:val="0"/>
              <w:rPr>
                <w:rFonts w:cs="CenturyGothic"/>
                <w:color w:val="000000"/>
                <w:sz w:val="20"/>
                <w:szCs w:val="20"/>
              </w:rPr>
            </w:pPr>
            <w:r w:rsidRPr="003A671E">
              <w:rPr>
                <w:rFonts w:cs="CenturyGothic"/>
                <w:color w:val="000000"/>
                <w:sz w:val="20"/>
                <w:szCs w:val="20"/>
              </w:rPr>
              <w:t>To determine if the Project is located in a Disadvantaged Community, please use the following definitions and resources:</w:t>
            </w:r>
          </w:p>
          <w:p w14:paraId="73DFB33A"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Median Household Income: </w:t>
            </w:r>
            <w:r w:rsidRPr="003A671E">
              <w:rPr>
                <w:rFonts w:cs="CenturyGothic"/>
                <w:color w:val="000000"/>
                <w:sz w:val="20"/>
                <w:szCs w:val="20"/>
              </w:rPr>
              <w:t>(Table ID B19013) is less than 80%</w:t>
            </w:r>
            <w:r w:rsidR="004F598B" w:rsidRPr="003A671E">
              <w:rPr>
                <w:rFonts w:cs="CenturyGothic"/>
                <w:color w:val="000000"/>
                <w:sz w:val="20"/>
                <w:szCs w:val="20"/>
              </w:rPr>
              <w:t xml:space="preserve"> </w:t>
            </w:r>
            <w:r w:rsidRPr="003A671E">
              <w:rPr>
                <w:rFonts w:cs="CenturyGothic"/>
                <w:color w:val="000000"/>
                <w:sz w:val="20"/>
                <w:szCs w:val="20"/>
              </w:rPr>
              <w:t>of the statewide median based on the most current Census Tract (ID 140) level data from the 2014-2018 American Community Survey (&lt;$56,982). Communities with a population less than 15,000 may use data at the Census Block Group (ID 150) level. Unincorporated communities may</w:t>
            </w:r>
            <w:r w:rsidR="004F598B" w:rsidRPr="003A671E">
              <w:rPr>
                <w:rFonts w:cs="CenturyGothic"/>
                <w:color w:val="000000"/>
                <w:sz w:val="20"/>
                <w:szCs w:val="20"/>
              </w:rPr>
              <w:t xml:space="preserve"> </w:t>
            </w:r>
            <w:r w:rsidRPr="003A671E">
              <w:rPr>
                <w:rFonts w:cs="CenturyGothic"/>
                <w:color w:val="000000"/>
                <w:sz w:val="20"/>
                <w:szCs w:val="20"/>
              </w:rPr>
              <w:t xml:space="preserve">use data at the Census Place (ID 160) level. Data is available at the </w:t>
            </w:r>
            <w:hyperlink r:id="rId14" w:history="1">
              <w:r w:rsidRPr="003A671E">
                <w:rPr>
                  <w:rStyle w:val="Hyperlink"/>
                  <w:rFonts w:cs="CenturyGothic"/>
                  <w:sz w:val="20"/>
                  <w:szCs w:val="20"/>
                </w:rPr>
                <w:t>United States Census Bureau Website</w:t>
              </w:r>
            </w:hyperlink>
            <w:r w:rsidRPr="003A671E">
              <w:rPr>
                <w:rFonts w:cs="CenturyGothic"/>
                <w:color w:val="000000"/>
                <w:sz w:val="20"/>
                <w:szCs w:val="20"/>
              </w:rPr>
              <w:t>.</w:t>
            </w:r>
          </w:p>
          <w:p w14:paraId="67EBBB31"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SB 535 Disadvantaged Communities Map (CalEnviroScreen 3.0) </w:t>
            </w:r>
            <w:r w:rsidRPr="003A671E">
              <w:rPr>
                <w:rFonts w:cs="CenturyGothic"/>
                <w:color w:val="000000"/>
                <w:sz w:val="20"/>
                <w:szCs w:val="20"/>
              </w:rPr>
              <w:t xml:space="preserve">An area identified as among the most disadvantaged 25% in the state according to the CalEPA and based on the </w:t>
            </w:r>
            <w:hyperlink r:id="rId15" w:history="1">
              <w:r w:rsidRPr="003A671E">
                <w:rPr>
                  <w:rStyle w:val="Hyperlink"/>
                  <w:rFonts w:cs="CenturyGothic"/>
                  <w:sz w:val="20"/>
                  <w:szCs w:val="20"/>
                </w:rPr>
                <w:t>California Communities Environmental Health Screening Tool 3.0 (CalEnviroScreen 3.0)</w:t>
              </w:r>
            </w:hyperlink>
            <w:r w:rsidRPr="003A671E">
              <w:rPr>
                <w:rFonts w:cs="CenturyGothic"/>
                <w:color w:val="0563C2"/>
                <w:sz w:val="20"/>
                <w:szCs w:val="20"/>
              </w:rPr>
              <w:t xml:space="preserve"> </w:t>
            </w:r>
            <w:r w:rsidRPr="003A671E">
              <w:rPr>
                <w:rFonts w:cs="CenturyGothic"/>
                <w:color w:val="000000"/>
                <w:sz w:val="20"/>
                <w:szCs w:val="20"/>
              </w:rPr>
              <w:t>scores (score must be greater than or equal to 39.34).</w:t>
            </w:r>
          </w:p>
          <w:p w14:paraId="59794235" w14:textId="77777777" w:rsidR="00A55480" w:rsidRPr="003A671E" w:rsidRDefault="00A55480" w:rsidP="0061659A">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National School Lunch Program: </w:t>
            </w:r>
            <w:r w:rsidRPr="003A671E">
              <w:rPr>
                <w:rFonts w:cs="CenturyGothic"/>
                <w:color w:val="000000"/>
                <w:sz w:val="20"/>
                <w:szCs w:val="20"/>
              </w:rPr>
              <w:t xml:space="preserve">At least 75% of public-school students in the project area are eligible to receive free or reduced-price meals under the National School Lunch Program. Data is available at the </w:t>
            </w:r>
            <w:hyperlink r:id="rId16" w:history="1">
              <w:r w:rsidRPr="003A671E">
                <w:rPr>
                  <w:rStyle w:val="Hyperlink"/>
                  <w:rFonts w:cs="CenturyGothic"/>
                  <w:sz w:val="20"/>
                  <w:szCs w:val="20"/>
                </w:rPr>
                <w:t>California Department of Education website</w:t>
              </w:r>
            </w:hyperlink>
            <w:r w:rsidRPr="003A671E">
              <w:rPr>
                <w:rFonts w:cs="CenturyGothic"/>
                <w:color w:val="000000"/>
                <w:sz w:val="20"/>
                <w:szCs w:val="20"/>
              </w:rPr>
              <w:t>. Applicants using this measure must indicate how the Project benefits the school students in</w:t>
            </w:r>
            <w:r w:rsidR="0027112D">
              <w:rPr>
                <w:rFonts w:cs="CenturyGothic"/>
                <w:color w:val="000000"/>
                <w:sz w:val="20"/>
                <w:szCs w:val="20"/>
              </w:rPr>
              <w:t xml:space="preserve"> </w:t>
            </w:r>
            <w:r w:rsidRPr="003A671E">
              <w:rPr>
                <w:rFonts w:cs="CenturyGothic"/>
                <w:color w:val="000000"/>
                <w:sz w:val="20"/>
                <w:szCs w:val="20"/>
              </w:rPr>
              <w:t>the project area. Project must be located within two miles of the school(s) represented by this criterion.</w:t>
            </w:r>
          </w:p>
          <w:p w14:paraId="1BEDCB51" w14:textId="77777777" w:rsidR="00766B66" w:rsidRPr="003A671E" w:rsidRDefault="00766B66" w:rsidP="00766B66">
            <w:pPr>
              <w:autoSpaceDE w:val="0"/>
              <w:autoSpaceDN w:val="0"/>
              <w:adjustRightInd w:val="0"/>
              <w:rPr>
                <w:rFonts w:cs="CenturyGothic"/>
                <w:color w:val="0563C2"/>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Healthy Places Index: </w:t>
            </w:r>
            <w:r w:rsidRPr="003A671E">
              <w:rPr>
                <w:rFonts w:cs="CenturyGothic"/>
                <w:color w:val="000000"/>
                <w:sz w:val="20"/>
                <w:szCs w:val="20"/>
              </w:rPr>
              <w:t xml:space="preserve">The Healthy Places Index includes a composite score for each census tract in the State. The higher the score, the healthier the community conditions based on 25 community characteristics. The scores are then converted to a percentile to compare </w:t>
            </w:r>
            <w:proofErr w:type="gramStart"/>
            <w:r w:rsidRPr="003A671E">
              <w:rPr>
                <w:rFonts w:cs="CenturyGothic"/>
                <w:color w:val="000000"/>
                <w:sz w:val="20"/>
                <w:szCs w:val="20"/>
              </w:rPr>
              <w:t>it</w:t>
            </w:r>
            <w:proofErr w:type="gramEnd"/>
            <w:r w:rsidRPr="003A671E">
              <w:rPr>
                <w:rFonts w:cs="CenturyGothic"/>
                <w:color w:val="000000"/>
                <w:sz w:val="20"/>
                <w:szCs w:val="20"/>
              </w:rPr>
              <w:t xml:space="preserve"> to other </w:t>
            </w:r>
            <w:r w:rsidRPr="003A671E">
              <w:rPr>
                <w:rFonts w:cs="CenturyGothic"/>
                <w:color w:val="000000"/>
                <w:sz w:val="20"/>
                <w:szCs w:val="20"/>
              </w:rPr>
              <w:lastRenderedPageBreak/>
              <w:t xml:space="preserve">tracts in the State. A census tract must be in the 25th percentile or less to qualify as a disadvantaged community. The live map and the direct data can both be found on the </w:t>
            </w:r>
            <w:hyperlink r:id="rId17" w:history="1">
              <w:r w:rsidRPr="003A671E">
                <w:rPr>
                  <w:rStyle w:val="Hyperlink"/>
                  <w:rFonts w:cs="CenturyGothic"/>
                  <w:sz w:val="20"/>
                  <w:szCs w:val="20"/>
                </w:rPr>
                <w:t>California Healthy Places Index website.</w:t>
              </w:r>
            </w:hyperlink>
          </w:p>
          <w:p w14:paraId="0C9D90A9" w14:textId="77777777" w:rsidR="00766B66" w:rsidRPr="003A671E" w:rsidRDefault="00766B66" w:rsidP="00766B66">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Federally Recognized Tribal Lands: </w:t>
            </w:r>
            <w:r w:rsidRPr="003A671E">
              <w:rPr>
                <w:rFonts w:cs="CenturyGothic"/>
                <w:color w:val="000000"/>
                <w:sz w:val="20"/>
                <w:szCs w:val="20"/>
              </w:rPr>
              <w:t xml:space="preserve">Please use </w:t>
            </w:r>
            <w:hyperlink r:id="rId18" w:history="1">
              <w:r w:rsidRPr="003A671E">
                <w:rPr>
                  <w:rStyle w:val="Hyperlink"/>
                  <w:rFonts w:cs="CenturyGothic"/>
                  <w:sz w:val="20"/>
                  <w:szCs w:val="20"/>
                </w:rPr>
                <w:t>the Native American Lands Viewer Map</w:t>
              </w:r>
            </w:hyperlink>
            <w:r w:rsidRPr="003A671E">
              <w:rPr>
                <w:rFonts w:cs="CenturyGothic"/>
                <w:color w:val="000000"/>
                <w:sz w:val="20"/>
                <w:szCs w:val="20"/>
              </w:rPr>
              <w:t>.</w:t>
            </w:r>
          </w:p>
          <w:p w14:paraId="7E8C524D" w14:textId="77777777" w:rsidR="00A55480" w:rsidRDefault="00766B66" w:rsidP="00766B66">
            <w:pPr>
              <w:autoSpaceDE w:val="0"/>
              <w:autoSpaceDN w:val="0"/>
              <w:adjustRightInd w:val="0"/>
              <w:rPr>
                <w:rFonts w:cs="CenturyGothic"/>
                <w:color w:val="000000"/>
                <w:sz w:val="20"/>
                <w:szCs w:val="20"/>
              </w:rPr>
            </w:pPr>
            <w:r w:rsidRPr="003A671E">
              <w:rPr>
                <w:rFonts w:cs="SymbolMT"/>
                <w:color w:val="000000"/>
                <w:sz w:val="20"/>
                <w:szCs w:val="20"/>
              </w:rPr>
              <w:t xml:space="preserve">• </w:t>
            </w:r>
            <w:r w:rsidRPr="003A671E">
              <w:rPr>
                <w:rFonts w:cs="CenturyGothic-Bold"/>
                <w:b/>
                <w:bCs/>
                <w:color w:val="000000"/>
                <w:sz w:val="20"/>
                <w:szCs w:val="20"/>
              </w:rPr>
              <w:t xml:space="preserve">Other/Regional Definition: </w:t>
            </w:r>
            <w:r w:rsidRPr="003A671E">
              <w:rPr>
                <w:rFonts w:cs="CenturyGothic"/>
                <w:color w:val="000000"/>
                <w:sz w:val="20"/>
                <w:szCs w:val="20"/>
              </w:rPr>
              <w:t>If the District/Agency believes a project benefits a disadvantaged community but the Project does not meet the aforementioned criteria due to a lack of accurate Census data or CalEnviroScreen data that represents a small neighborhood or unincorporated area, the District/Agency can submit for consideration a quantitative assessment, to demonstrate that the community’s median household income is at or below 80% of that state median household income; OR If the District/Agency believes a project benefits a disadvantaged community based on an adopted regional definition, the District/Agency can submit for consideration the regional definition, as well as how their specific community qualifies under that definition.</w:t>
            </w:r>
          </w:p>
          <w:p w14:paraId="13C359A5" w14:textId="683E5C91" w:rsidR="00E64247" w:rsidRPr="003A671E" w:rsidRDefault="00E64247" w:rsidP="00766B66">
            <w:pPr>
              <w:autoSpaceDE w:val="0"/>
              <w:autoSpaceDN w:val="0"/>
              <w:adjustRightInd w:val="0"/>
              <w:rPr>
                <w:b/>
                <w:bCs/>
                <w:caps/>
                <w:sz w:val="20"/>
                <w:szCs w:val="20"/>
              </w:rPr>
            </w:pPr>
            <w:r w:rsidRPr="003A671E">
              <w:rPr>
                <w:rFonts w:cs="CIDFont+F2"/>
                <w:b/>
                <w:bCs/>
                <w:sz w:val="20"/>
                <w:szCs w:val="20"/>
              </w:rPr>
              <w:t xml:space="preserve">BENEFITS TO DISADVANTAGED COMMUNITY (DAC): </w:t>
            </w:r>
            <w:r w:rsidRPr="003A671E">
              <w:rPr>
                <w:sz w:val="20"/>
                <w:szCs w:val="20"/>
              </w:rPr>
              <w:t xml:space="preserve">The purpose of this question is to determine if the Project provides benefits </w:t>
            </w:r>
            <w:proofErr w:type="gramStart"/>
            <w:r w:rsidRPr="003A671E">
              <w:rPr>
                <w:sz w:val="20"/>
                <w:szCs w:val="20"/>
              </w:rPr>
              <w:t>a DAC</w:t>
            </w:r>
            <w:proofErr w:type="gramEnd"/>
            <w:r w:rsidRPr="003A671E">
              <w:rPr>
                <w:sz w:val="20"/>
                <w:szCs w:val="20"/>
              </w:rPr>
              <w:t>. Caltrans seeks to support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directly benefit disadvantaged, low-income communities; and if the Project is expected to improve low-cost access to opportunity and/or reduce VMT and traffic volumes in that community. Provide available data/exhibits.</w:t>
            </w:r>
          </w:p>
        </w:tc>
      </w:tr>
      <w:tr w:rsidR="00766B66" w:rsidRPr="003A671E" w14:paraId="40891CDB" w14:textId="77777777" w:rsidTr="0027112D">
        <w:tc>
          <w:tcPr>
            <w:tcW w:w="862" w:type="dxa"/>
            <w:tcBorders>
              <w:top w:val="single" w:sz="4" w:space="0" w:color="auto"/>
            </w:tcBorders>
          </w:tcPr>
          <w:p w14:paraId="3E58D0FE" w14:textId="77777777" w:rsidR="00766B66" w:rsidRPr="003A671E" w:rsidRDefault="00766B66" w:rsidP="00766B66">
            <w:pPr>
              <w:pStyle w:val="NoSpacing"/>
              <w:jc w:val="center"/>
              <w:rPr>
                <w:b/>
                <w:bCs/>
                <w:szCs w:val="20"/>
              </w:rPr>
            </w:pPr>
            <w:r>
              <w:rPr>
                <w:b/>
                <w:bCs/>
                <w:szCs w:val="20"/>
              </w:rPr>
              <w:lastRenderedPageBreak/>
              <w:t>16</w:t>
            </w:r>
          </w:p>
        </w:tc>
        <w:tc>
          <w:tcPr>
            <w:tcW w:w="9758" w:type="dxa"/>
            <w:tcBorders>
              <w:top w:val="single" w:sz="4" w:space="0" w:color="auto"/>
            </w:tcBorders>
          </w:tcPr>
          <w:p w14:paraId="705679BC" w14:textId="77777777" w:rsidR="00766B66" w:rsidRPr="003A671E" w:rsidRDefault="00766B66" w:rsidP="00766B66">
            <w:pPr>
              <w:autoSpaceDE w:val="0"/>
              <w:autoSpaceDN w:val="0"/>
              <w:adjustRightInd w:val="0"/>
              <w:rPr>
                <w:rFonts w:cs="CIDFont+F2"/>
                <w:b/>
                <w:bCs/>
                <w:sz w:val="20"/>
                <w:szCs w:val="20"/>
              </w:rPr>
            </w:pPr>
            <w:r w:rsidRPr="003A671E">
              <w:rPr>
                <w:rFonts w:cs="CIDFont+F2"/>
                <w:b/>
                <w:bCs/>
                <w:sz w:val="20"/>
                <w:szCs w:val="20"/>
              </w:rPr>
              <w:t xml:space="preserve">ECONOMIC DEVELOPMENT: </w:t>
            </w:r>
            <w:r w:rsidRPr="003A671E">
              <w:rPr>
                <w:sz w:val="20"/>
                <w:szCs w:val="20"/>
              </w:rPr>
              <w:t xml:space="preserve">This question aims to evaluate the extent to which the Project aligns with State goals to support </w:t>
            </w:r>
            <w:r w:rsidRPr="003A671E">
              <w:rPr>
                <w:rFonts w:cs="CenturyGothic"/>
                <w:sz w:val="20"/>
                <w:szCs w:val="20"/>
              </w:rPr>
              <w:t xml:space="preserve">the economic competitiveness of California’s freight sector through increased system efficiency, productivity, and workforce preparation. </w:t>
            </w:r>
            <w:r w:rsidRPr="003A671E">
              <w:rPr>
                <w:sz w:val="20"/>
                <w:szCs w:val="20"/>
              </w:rPr>
              <w:t>Describe how this project leverages transportation investments for equitable economic and workforce development, which are critical to ensure a just and fair recovery. Describe how this project prepares the workforce to operate new equipment and prevents the replacement of workers because of new technology.</w:t>
            </w:r>
          </w:p>
        </w:tc>
      </w:tr>
      <w:tr w:rsidR="00766B66" w:rsidRPr="003A671E" w14:paraId="7951E06B" w14:textId="77777777" w:rsidTr="00C02887">
        <w:trPr>
          <w:trHeight w:val="341"/>
        </w:trPr>
        <w:tc>
          <w:tcPr>
            <w:tcW w:w="862" w:type="dxa"/>
            <w:tcBorders>
              <w:top w:val="single" w:sz="4" w:space="0" w:color="auto"/>
              <w:bottom w:val="single" w:sz="4" w:space="0" w:color="auto"/>
            </w:tcBorders>
          </w:tcPr>
          <w:p w14:paraId="6724C543" w14:textId="77777777" w:rsidR="00766B66" w:rsidRPr="003A671E" w:rsidRDefault="00766B66" w:rsidP="00766B66">
            <w:pPr>
              <w:pStyle w:val="NoSpacing"/>
              <w:jc w:val="center"/>
              <w:rPr>
                <w:b/>
                <w:bCs/>
                <w:szCs w:val="20"/>
              </w:rPr>
            </w:pPr>
            <w:r w:rsidRPr="003A671E">
              <w:rPr>
                <w:b/>
                <w:bCs/>
                <w:szCs w:val="20"/>
              </w:rPr>
              <w:t>1</w:t>
            </w:r>
            <w:r>
              <w:rPr>
                <w:b/>
                <w:bCs/>
                <w:szCs w:val="20"/>
              </w:rPr>
              <w:t>7</w:t>
            </w:r>
          </w:p>
        </w:tc>
        <w:tc>
          <w:tcPr>
            <w:tcW w:w="9758" w:type="dxa"/>
            <w:tcBorders>
              <w:top w:val="single" w:sz="4" w:space="0" w:color="auto"/>
              <w:bottom w:val="single" w:sz="4" w:space="0" w:color="auto"/>
            </w:tcBorders>
          </w:tcPr>
          <w:p w14:paraId="08B09507" w14:textId="77777777" w:rsidR="00766B66" w:rsidRPr="003A671E" w:rsidRDefault="00766B66" w:rsidP="00766B66">
            <w:pPr>
              <w:autoSpaceDE w:val="0"/>
              <w:autoSpaceDN w:val="0"/>
              <w:adjustRightInd w:val="0"/>
              <w:contextualSpacing/>
              <w:rPr>
                <w:rFonts w:cs="CIDFont+F2"/>
                <w:b/>
                <w:bCs/>
                <w:sz w:val="20"/>
                <w:szCs w:val="20"/>
              </w:rPr>
            </w:pPr>
            <w:r w:rsidRPr="003A671E">
              <w:rPr>
                <w:rFonts w:cs="CIDFont+F2"/>
                <w:b/>
                <w:bCs/>
                <w:sz w:val="20"/>
                <w:szCs w:val="20"/>
              </w:rPr>
              <w:t>AGENCY COLLABORATION:</w:t>
            </w:r>
            <w:r w:rsidRPr="003A671E">
              <w:rPr>
                <w:rFonts w:cs="CIDFont+F2"/>
                <w:sz w:val="20"/>
                <w:szCs w:val="20"/>
              </w:rPr>
              <w:t xml:space="preserve"> The purpose of this question is to determine if the project is the result of a collaborative effort with another entity.</w:t>
            </w:r>
          </w:p>
        </w:tc>
      </w:tr>
      <w:tr w:rsidR="00766B66" w:rsidRPr="003A671E" w14:paraId="23DABF3D" w14:textId="77777777" w:rsidTr="0027112D">
        <w:tc>
          <w:tcPr>
            <w:tcW w:w="862" w:type="dxa"/>
            <w:tcBorders>
              <w:bottom w:val="nil"/>
            </w:tcBorders>
          </w:tcPr>
          <w:p w14:paraId="551B4F86" w14:textId="77777777" w:rsidR="00766B66" w:rsidRDefault="00766B66" w:rsidP="00766B66">
            <w:pPr>
              <w:pStyle w:val="NoSpacing"/>
              <w:jc w:val="center"/>
              <w:rPr>
                <w:b/>
                <w:bCs/>
                <w:szCs w:val="20"/>
              </w:rPr>
            </w:pPr>
          </w:p>
          <w:p w14:paraId="13C69BD4" w14:textId="77777777" w:rsidR="00766B66" w:rsidRPr="003A671E" w:rsidRDefault="00766B66" w:rsidP="00766B66">
            <w:pPr>
              <w:pStyle w:val="NoSpacing"/>
              <w:jc w:val="center"/>
              <w:rPr>
                <w:b/>
                <w:bCs/>
                <w:szCs w:val="20"/>
              </w:rPr>
            </w:pPr>
            <w:r w:rsidRPr="003A671E">
              <w:rPr>
                <w:b/>
                <w:bCs/>
                <w:szCs w:val="20"/>
              </w:rPr>
              <w:t>1</w:t>
            </w:r>
            <w:r>
              <w:rPr>
                <w:b/>
                <w:bCs/>
                <w:szCs w:val="20"/>
              </w:rPr>
              <w:t>8</w:t>
            </w:r>
            <w:r w:rsidRPr="003A671E">
              <w:rPr>
                <w:b/>
                <w:bCs/>
                <w:szCs w:val="20"/>
              </w:rPr>
              <w:t>a 1</w:t>
            </w:r>
            <w:r>
              <w:rPr>
                <w:b/>
                <w:bCs/>
                <w:szCs w:val="20"/>
              </w:rPr>
              <w:t>8</w:t>
            </w:r>
            <w:r w:rsidRPr="003A671E">
              <w:rPr>
                <w:b/>
                <w:bCs/>
                <w:szCs w:val="20"/>
              </w:rPr>
              <w:t>b</w:t>
            </w:r>
          </w:p>
        </w:tc>
        <w:tc>
          <w:tcPr>
            <w:tcW w:w="9758" w:type="dxa"/>
            <w:tcBorders>
              <w:bottom w:val="nil"/>
            </w:tcBorders>
          </w:tcPr>
          <w:p w14:paraId="4554C6D1" w14:textId="77777777" w:rsidR="00766B66" w:rsidRPr="003A671E" w:rsidRDefault="00766B66" w:rsidP="00766B66">
            <w:pPr>
              <w:pStyle w:val="NoSpacing"/>
              <w:rPr>
                <w:b/>
                <w:bCs/>
                <w:szCs w:val="20"/>
              </w:rPr>
            </w:pPr>
            <w:hyperlink r:id="rId19" w:history="1">
              <w:r w:rsidRPr="003A671E">
                <w:rPr>
                  <w:rStyle w:val="Hyperlink"/>
                  <w:b/>
                  <w:szCs w:val="20"/>
                </w:rPr>
                <w:t>CAPTI</w:t>
              </w:r>
            </w:hyperlink>
            <w:r w:rsidRPr="003A671E">
              <w:rPr>
                <w:b/>
                <w:szCs w:val="20"/>
              </w:rPr>
              <w:t xml:space="preserve"> ALIGNMENT: </w:t>
            </w:r>
            <w:r w:rsidRPr="003A671E">
              <w:rPr>
                <w:b/>
                <w:caps/>
                <w:szCs w:val="20"/>
              </w:rPr>
              <w:t xml:space="preserve">Does the Project promote any of the following </w:t>
            </w:r>
            <w:r w:rsidRPr="003A671E">
              <w:rPr>
                <w:b/>
                <w:bCs/>
                <w:caps/>
                <w:szCs w:val="20"/>
              </w:rPr>
              <w:t>b</w:t>
            </w:r>
            <w:r w:rsidRPr="003A671E">
              <w:rPr>
                <w:b/>
                <w:caps/>
                <w:szCs w:val="20"/>
              </w:rPr>
              <w:t>enefits</w:t>
            </w:r>
            <w:r w:rsidRPr="003A671E">
              <w:rPr>
                <w:b/>
                <w:bCs/>
                <w:caps/>
                <w:szCs w:val="20"/>
              </w:rPr>
              <w:t>?</w:t>
            </w:r>
            <w:r w:rsidRPr="003A671E">
              <w:rPr>
                <w:b/>
                <w:bCs/>
                <w:szCs w:val="20"/>
              </w:rPr>
              <w:t xml:space="preserve"> </w:t>
            </w:r>
          </w:p>
          <w:p w14:paraId="605C1F9C" w14:textId="6904EEE6" w:rsidR="00766B66" w:rsidRPr="003A671E" w:rsidRDefault="00766B66" w:rsidP="00766B66">
            <w:pPr>
              <w:pStyle w:val="NoSpacing"/>
              <w:rPr>
                <w:b/>
                <w:bCs/>
                <w:szCs w:val="20"/>
              </w:rPr>
            </w:pPr>
            <w:r w:rsidRPr="003A671E">
              <w:rPr>
                <w:szCs w:val="20"/>
              </w:rPr>
              <w:t>Check all boxes that apply.</w:t>
            </w:r>
            <w:r w:rsidRPr="003A671E">
              <w:rPr>
                <w:b/>
                <w:bCs/>
                <w:szCs w:val="20"/>
              </w:rPr>
              <w:t xml:space="preserve"> </w:t>
            </w:r>
          </w:p>
          <w:p w14:paraId="49357BCA" w14:textId="204716D2" w:rsidR="00766B66" w:rsidRPr="003A671E" w:rsidRDefault="00766B66" w:rsidP="00766B66">
            <w:pPr>
              <w:pStyle w:val="NoSpacing"/>
              <w:rPr>
                <w:rFonts w:cs="CIDFont+F2"/>
                <w:b/>
                <w:bCs/>
                <w:szCs w:val="20"/>
              </w:rPr>
            </w:pPr>
            <w:r w:rsidRPr="003A671E">
              <w:rPr>
                <w:szCs w:val="20"/>
              </w:rPr>
              <w:t>Describe how the Project promotes each goal checked. See below for definitions.</w:t>
            </w:r>
          </w:p>
        </w:tc>
      </w:tr>
      <w:tr w:rsidR="00766B66" w:rsidRPr="003A671E" w14:paraId="0BEC222A" w14:textId="77777777" w:rsidTr="00200032">
        <w:tc>
          <w:tcPr>
            <w:tcW w:w="862" w:type="dxa"/>
            <w:tcBorders>
              <w:top w:val="nil"/>
              <w:bottom w:val="single" w:sz="4" w:space="0" w:color="FFFFFF" w:themeColor="background1"/>
            </w:tcBorders>
          </w:tcPr>
          <w:p w14:paraId="19E74C3F" w14:textId="77777777" w:rsidR="00766B66" w:rsidRPr="003A671E" w:rsidRDefault="00766B66" w:rsidP="00766B66">
            <w:pPr>
              <w:pStyle w:val="NoSpacing"/>
              <w:jc w:val="center"/>
              <w:rPr>
                <w:b/>
                <w:bCs/>
                <w:szCs w:val="20"/>
              </w:rPr>
            </w:pPr>
          </w:p>
        </w:tc>
        <w:tc>
          <w:tcPr>
            <w:tcW w:w="9758" w:type="dxa"/>
            <w:tcBorders>
              <w:top w:val="nil"/>
              <w:bottom w:val="single" w:sz="4" w:space="0" w:color="FFFFFF" w:themeColor="background1"/>
            </w:tcBorders>
          </w:tcPr>
          <w:p w14:paraId="5964D27E" w14:textId="77777777" w:rsidR="00766B66" w:rsidRPr="003A671E" w:rsidRDefault="00766B66" w:rsidP="00766B66">
            <w:pPr>
              <w:pStyle w:val="NoSpacing"/>
              <w:rPr>
                <w:szCs w:val="20"/>
              </w:rPr>
            </w:pPr>
            <w:r w:rsidRPr="003A671E">
              <w:rPr>
                <w:rFonts w:cs="CIDFont+F2"/>
                <w:b/>
                <w:bCs/>
                <w:szCs w:val="20"/>
              </w:rPr>
              <w:t xml:space="preserve">IMPROVE SAFETY: </w:t>
            </w:r>
            <w:r w:rsidRPr="003A671E">
              <w:rPr>
                <w:szCs w:val="20"/>
              </w:rPr>
              <w:t>This question aims to identify how the Project incorporates safety countermeasures to reduce fatalities and severe injuries of all users toward zero on our roadways. Caltrans seeks to support projects in alignment with the Safe Systems Approach, which involves anticipating human mistakes and designing &amp; managing infrastructure to keep the risk of a mistake low. Describe how the Project includes safety improvements/enhancements to reduce fatalities and injuries of all users toward zero on the State Highway System, railways, and transit systems. Please describe elements that improve or enhance safety, such as context appropriate speeds, prioritizing vulnerable user safety to support mode shift, designing roadways to accommodate potential human errors and injury tolerances that ultimately implements a safe-systems approach, and potential reduction in trips or miles travels that may yield inherent safety benefits. Provide available data/exhibits.</w:t>
            </w:r>
          </w:p>
        </w:tc>
      </w:tr>
      <w:tr w:rsidR="00766B66" w:rsidRPr="003A671E" w14:paraId="5B265D12" w14:textId="77777777" w:rsidTr="00200032">
        <w:tc>
          <w:tcPr>
            <w:tcW w:w="862" w:type="dxa"/>
            <w:tcBorders>
              <w:top w:val="single" w:sz="4" w:space="0" w:color="FFFFFF" w:themeColor="background1"/>
              <w:bottom w:val="single" w:sz="4" w:space="0" w:color="auto"/>
            </w:tcBorders>
          </w:tcPr>
          <w:p w14:paraId="7CE7586E" w14:textId="77777777" w:rsidR="00766B66" w:rsidRPr="003A671E" w:rsidRDefault="00766B66" w:rsidP="00766B66">
            <w:pPr>
              <w:pStyle w:val="NoSpacing"/>
              <w:jc w:val="center"/>
              <w:rPr>
                <w:b/>
                <w:bCs/>
                <w:szCs w:val="20"/>
              </w:rPr>
            </w:pPr>
          </w:p>
        </w:tc>
        <w:tc>
          <w:tcPr>
            <w:tcW w:w="9758" w:type="dxa"/>
            <w:tcBorders>
              <w:top w:val="single" w:sz="4" w:space="0" w:color="FFFFFF" w:themeColor="background1"/>
              <w:bottom w:val="single" w:sz="4" w:space="0" w:color="auto"/>
            </w:tcBorders>
          </w:tcPr>
          <w:p w14:paraId="30D4B23E" w14:textId="77777777" w:rsidR="00766B66" w:rsidRDefault="00766B66" w:rsidP="00766B66">
            <w:pPr>
              <w:pStyle w:val="NoSpacing"/>
              <w:rPr>
                <w:szCs w:val="20"/>
              </w:rPr>
            </w:pPr>
            <w:r w:rsidRPr="003A671E">
              <w:rPr>
                <w:rFonts w:cs="CIDFont+F2"/>
                <w:b/>
                <w:bCs/>
                <w:szCs w:val="20"/>
              </w:rPr>
              <w:t xml:space="preserve">EXPAND ZEV INFRASTRUCTURE: </w:t>
            </w:r>
            <w:r w:rsidRPr="003A671E">
              <w:rPr>
                <w:szCs w:val="20"/>
              </w:rPr>
              <w:t xml:space="preserve">This question aims to evaluate the extent to which the Project supports and encourages the use of ZEVs and alternative fuels. Caltrans seeks to support projects that provide and improve access to ZE charging and alternative fueling infrastructure, especially in rural/remote areas and where key gaps in charging/fueling infrastructure exist. Caltrans looks to support rail projects that provide ZE/alternative fuel l freight or passenger rail projects and freight projects that provide ZE truck chargers or alternative fueling. Describe how the Project supports the innovation and development of the ZE market and helps ensure ZEVs are accessible to all, </w:t>
            </w:r>
            <w:r w:rsidR="005163D1" w:rsidRPr="003A671E">
              <w:rPr>
                <w:szCs w:val="20"/>
              </w:rPr>
              <w:t>particularly to those in more rural or remote communities, if applicable. If the Project plans to install new ZE infrastructure, indicate the number of units and potential locations being considered. Provide available data/exhibits.</w:t>
            </w:r>
          </w:p>
          <w:p w14:paraId="5238767C" w14:textId="05D47CFF" w:rsidR="005A38DB" w:rsidRPr="003A671E" w:rsidRDefault="005A38DB" w:rsidP="00766B66">
            <w:pPr>
              <w:pStyle w:val="NoSpacing"/>
              <w:rPr>
                <w:szCs w:val="20"/>
              </w:rPr>
            </w:pPr>
            <w:r w:rsidRPr="003A671E">
              <w:rPr>
                <w:rFonts w:cs="CIDFont+F2"/>
                <w:b/>
                <w:bCs/>
                <w:szCs w:val="20"/>
              </w:rPr>
              <w:t xml:space="preserve">ADDRESS CLIMATE CHANGE: </w:t>
            </w:r>
            <w:r w:rsidRPr="003A671E">
              <w:rPr>
                <w:szCs w:val="20"/>
              </w:rPr>
              <w:t xml:space="preserve">This question aims to evaluate how the project addresses identified climate risks and implement adaptation strategies/measures to enhance resilience to climate impact(s) that are occurring or anticipated. All projects are required to demonstrate consideration </w:t>
            </w:r>
          </w:p>
        </w:tc>
      </w:tr>
      <w:tr w:rsidR="00766B66" w:rsidRPr="003A671E" w14:paraId="557ABFD5" w14:textId="77777777" w:rsidTr="00861FA0">
        <w:tc>
          <w:tcPr>
            <w:tcW w:w="862" w:type="dxa"/>
            <w:tcBorders>
              <w:top w:val="single" w:sz="4" w:space="0" w:color="FFFFFF" w:themeColor="background1"/>
              <w:bottom w:val="nil"/>
            </w:tcBorders>
          </w:tcPr>
          <w:p w14:paraId="69CD5633" w14:textId="5EF6E5FC" w:rsidR="00766B66" w:rsidRPr="003A671E" w:rsidRDefault="00BF7A84" w:rsidP="00861FA0">
            <w:pPr>
              <w:pStyle w:val="NoSpacing"/>
              <w:jc w:val="center"/>
              <w:rPr>
                <w:b/>
                <w:bCs/>
                <w:szCs w:val="20"/>
              </w:rPr>
            </w:pPr>
            <w:r>
              <w:rPr>
                <w:b/>
                <w:bCs/>
                <w:szCs w:val="20"/>
              </w:rPr>
              <w:lastRenderedPageBreak/>
              <w:t>18b (cont.)</w:t>
            </w:r>
          </w:p>
        </w:tc>
        <w:tc>
          <w:tcPr>
            <w:tcW w:w="9758" w:type="dxa"/>
            <w:tcBorders>
              <w:top w:val="single" w:sz="4" w:space="0" w:color="FFFFFF" w:themeColor="background1"/>
              <w:bottom w:val="nil"/>
            </w:tcBorders>
          </w:tcPr>
          <w:p w14:paraId="0570DA7E" w14:textId="43CBF7C3" w:rsidR="00766B66" w:rsidRPr="003A671E" w:rsidRDefault="004A2F59" w:rsidP="00766B66">
            <w:pPr>
              <w:pStyle w:val="NoSpacing"/>
              <w:rPr>
                <w:szCs w:val="20"/>
              </w:rPr>
            </w:pPr>
            <w:r w:rsidRPr="003A671E">
              <w:rPr>
                <w:szCs w:val="20"/>
              </w:rPr>
              <w:t xml:space="preserve">of and consistency with State goals, and, where applicable, regional, or local adaptation plans or policies. Projected climate impacts for non-highway projects such as passenger/freight rail, seaport, transit, or active transportation projects are not available through Caltrans vulnerability </w:t>
            </w:r>
            <w:r w:rsidR="00766B66" w:rsidRPr="003A671E">
              <w:rPr>
                <w:szCs w:val="20"/>
              </w:rPr>
              <w:t>assessments or adaptation priority reports. Those types of projects may use other resources such as Cal-Adapt.org or other local climate data sources to explain vulnerability to a climate change impact. Describe how the Project achieves statewide GHG emission reduction targets, increase resilience to climate change, and/or has engaged communities most vulnerable to climate change. Please Indicate if the project area is identified in the District Vulnerability Assessments Report, Adaptation Priorities Report, Corridor Plan, and/or a regional or local climate change adaptation plan. Describe how the Project may consider project elements that combat climate change and/or improve existing assets that are potentially exposed to climate change stressors as identified in the aforementioned documents. Describe if the Project is identified as an emergency evacuation route or in an emergency plan/hazard mitigation plan and potential improvements using an approach that is supported by state/local emergency services. Provide available data/exhibits.</w:t>
            </w:r>
          </w:p>
        </w:tc>
      </w:tr>
      <w:tr w:rsidR="00766B66" w:rsidRPr="003A671E" w14:paraId="607A1BC6" w14:textId="77777777" w:rsidTr="0027112D">
        <w:tc>
          <w:tcPr>
            <w:tcW w:w="862" w:type="dxa"/>
            <w:tcBorders>
              <w:top w:val="nil"/>
              <w:bottom w:val="single" w:sz="4" w:space="0" w:color="auto"/>
            </w:tcBorders>
          </w:tcPr>
          <w:p w14:paraId="611E20B9" w14:textId="77777777" w:rsidR="00766B66" w:rsidRPr="003A671E" w:rsidRDefault="00766B66" w:rsidP="00766B66">
            <w:pPr>
              <w:pStyle w:val="NoSpacing"/>
              <w:jc w:val="center"/>
              <w:rPr>
                <w:b/>
                <w:bCs/>
                <w:szCs w:val="20"/>
              </w:rPr>
            </w:pPr>
          </w:p>
        </w:tc>
        <w:tc>
          <w:tcPr>
            <w:tcW w:w="9758" w:type="dxa"/>
            <w:tcBorders>
              <w:top w:val="nil"/>
              <w:bottom w:val="single" w:sz="4" w:space="0" w:color="auto"/>
            </w:tcBorders>
          </w:tcPr>
          <w:p w14:paraId="5BDA4AF2" w14:textId="77777777" w:rsidR="00766B66" w:rsidRPr="003A671E" w:rsidRDefault="00766B66" w:rsidP="00766B66">
            <w:pPr>
              <w:pStyle w:val="NoSpacing"/>
              <w:rPr>
                <w:szCs w:val="20"/>
              </w:rPr>
            </w:pPr>
            <w:r w:rsidRPr="003A671E">
              <w:rPr>
                <w:rFonts w:cs="CIDFont+F2"/>
                <w:b/>
                <w:bCs/>
                <w:szCs w:val="20"/>
              </w:rPr>
              <w:t xml:space="preserve">MINIMIZE IMPACTS ON NATURAL AND WORKING LANDS: </w:t>
            </w:r>
            <w:r w:rsidRPr="003A671E">
              <w:rPr>
                <w:szCs w:val="20"/>
              </w:rPr>
              <w:t>This question aims to measure how the Project incorporates nature-based solutions to protect or enhance natural and working lands, including natural ecosystems and other landscapes like agricultural lands. Specifically, on how the Project avoids conversion of natural or working lands to more intensified uses, and/or how it enhances biodiversity. The question also measures how the Project supports local and regional conservation planning that focuses development where it already exists, and how the Project aligns transportation investments with conservation priorities to reduce transportation’s impact on the natural environment. Response to this criterion is intended to be independent of potential mitigation measures pursuant to the California Environmental Quality Act (CEQA), the National Environmental Policy Act (NEPA) or other laws rules or regulations regarding natural resources. Describe how the Project proposes to protect natural and working lands from conversion to more intensified uses and enhance biodiversity by supporting local and regional conservation planning that focuses development where it already exists. Describe the extent to which the Project may reduce land use development that may consume natural or working lands or focus development that may allow for both development and land preservation. Describe how the Project aligns transportation investments with conservation priorities to reduce transportation’s impact on the natural environment. Provide available data/exhibits.</w:t>
            </w:r>
          </w:p>
        </w:tc>
      </w:tr>
      <w:tr w:rsidR="00766B66" w:rsidRPr="003A671E" w14:paraId="5EDEAB32" w14:textId="77777777" w:rsidTr="00C02887">
        <w:trPr>
          <w:trHeight w:val="1457"/>
        </w:trPr>
        <w:tc>
          <w:tcPr>
            <w:tcW w:w="862" w:type="dxa"/>
            <w:tcBorders>
              <w:top w:val="single" w:sz="4" w:space="0" w:color="auto"/>
              <w:bottom w:val="single" w:sz="4" w:space="0" w:color="auto"/>
            </w:tcBorders>
          </w:tcPr>
          <w:p w14:paraId="4788706B" w14:textId="77777777" w:rsidR="00766B66" w:rsidRPr="003A671E" w:rsidRDefault="00766B66" w:rsidP="00766B66">
            <w:pPr>
              <w:pStyle w:val="NoSpacing"/>
              <w:jc w:val="center"/>
              <w:rPr>
                <w:b/>
                <w:bCs/>
                <w:szCs w:val="20"/>
              </w:rPr>
            </w:pPr>
            <w:r>
              <w:rPr>
                <w:b/>
                <w:bCs/>
                <w:szCs w:val="20"/>
              </w:rPr>
              <w:t>19</w:t>
            </w:r>
            <w:r w:rsidRPr="003A671E">
              <w:rPr>
                <w:b/>
                <w:bCs/>
                <w:szCs w:val="20"/>
              </w:rPr>
              <w:t>a</w:t>
            </w:r>
          </w:p>
          <w:p w14:paraId="584D8B84" w14:textId="77777777" w:rsidR="00766B66" w:rsidRPr="003A671E" w:rsidRDefault="00766B66" w:rsidP="00766B66">
            <w:pPr>
              <w:pStyle w:val="NoSpacing"/>
              <w:jc w:val="center"/>
              <w:rPr>
                <w:b/>
                <w:bCs/>
                <w:szCs w:val="20"/>
              </w:rPr>
            </w:pPr>
          </w:p>
          <w:p w14:paraId="31EE2E35" w14:textId="77777777" w:rsidR="00766B66" w:rsidRPr="003A671E" w:rsidRDefault="00766B66" w:rsidP="00766B66">
            <w:pPr>
              <w:pStyle w:val="NoSpacing"/>
              <w:jc w:val="center"/>
              <w:rPr>
                <w:b/>
                <w:bCs/>
                <w:szCs w:val="20"/>
              </w:rPr>
            </w:pPr>
            <w:r>
              <w:rPr>
                <w:b/>
                <w:bCs/>
                <w:szCs w:val="20"/>
              </w:rPr>
              <w:t>19</w:t>
            </w:r>
            <w:r w:rsidRPr="003A671E">
              <w:rPr>
                <w:b/>
                <w:bCs/>
                <w:szCs w:val="20"/>
              </w:rPr>
              <w:t>b</w:t>
            </w:r>
          </w:p>
          <w:p w14:paraId="61B335B0" w14:textId="77777777" w:rsidR="00766B66" w:rsidRPr="003A671E" w:rsidRDefault="00766B66" w:rsidP="00766B66">
            <w:pPr>
              <w:pStyle w:val="NoSpacing"/>
              <w:jc w:val="center"/>
              <w:rPr>
                <w:b/>
                <w:bCs/>
                <w:szCs w:val="20"/>
              </w:rPr>
            </w:pPr>
            <w:r>
              <w:rPr>
                <w:b/>
                <w:bCs/>
                <w:szCs w:val="20"/>
              </w:rPr>
              <w:t>19</w:t>
            </w:r>
            <w:r w:rsidRPr="003A671E">
              <w:rPr>
                <w:b/>
                <w:bCs/>
                <w:szCs w:val="20"/>
              </w:rPr>
              <w:t>c</w:t>
            </w:r>
          </w:p>
          <w:p w14:paraId="331F8BDC" w14:textId="77777777" w:rsidR="00766B66" w:rsidRDefault="00766B66" w:rsidP="00766B66">
            <w:pPr>
              <w:pStyle w:val="NoSpacing"/>
              <w:jc w:val="center"/>
              <w:rPr>
                <w:b/>
                <w:bCs/>
                <w:szCs w:val="20"/>
              </w:rPr>
            </w:pPr>
          </w:p>
          <w:p w14:paraId="5C45587A" w14:textId="77777777" w:rsidR="00766B66" w:rsidRPr="003A671E" w:rsidRDefault="00766B66" w:rsidP="00766B66">
            <w:pPr>
              <w:pStyle w:val="NoSpacing"/>
              <w:jc w:val="center"/>
              <w:rPr>
                <w:b/>
                <w:bCs/>
                <w:szCs w:val="20"/>
              </w:rPr>
            </w:pPr>
            <w:r>
              <w:rPr>
                <w:b/>
                <w:bCs/>
                <w:szCs w:val="20"/>
              </w:rPr>
              <w:t>19d</w:t>
            </w:r>
          </w:p>
        </w:tc>
        <w:tc>
          <w:tcPr>
            <w:tcW w:w="9758" w:type="dxa"/>
            <w:tcBorders>
              <w:top w:val="single" w:sz="4" w:space="0" w:color="auto"/>
              <w:bottom w:val="single" w:sz="4" w:space="0" w:color="auto"/>
            </w:tcBorders>
          </w:tcPr>
          <w:p w14:paraId="6B602D30" w14:textId="77777777" w:rsidR="00766B66" w:rsidRDefault="00766B66" w:rsidP="00766B66">
            <w:pPr>
              <w:pStyle w:val="NoSpacing"/>
              <w:rPr>
                <w:szCs w:val="20"/>
              </w:rPr>
            </w:pPr>
            <w:r w:rsidRPr="003A671E">
              <w:rPr>
                <w:rFonts w:cs="CIDFont+F2"/>
                <w:b/>
                <w:bCs/>
                <w:szCs w:val="20"/>
              </w:rPr>
              <w:t>PUBLIC SUPPORT:</w:t>
            </w:r>
            <w:r w:rsidRPr="003A671E">
              <w:rPr>
                <w:szCs w:val="20"/>
              </w:rPr>
              <w:t xml:space="preserve"> The purpose of this question is to determine if the Project is being supported by members of the community, the public and stakeholders.</w:t>
            </w:r>
          </w:p>
          <w:p w14:paraId="63B287B7" w14:textId="7116C9EA" w:rsidR="00766B66" w:rsidRPr="003A671E" w:rsidRDefault="00766B66" w:rsidP="00766B66">
            <w:pPr>
              <w:pStyle w:val="NoSpacing"/>
              <w:rPr>
                <w:rFonts w:cs="CIDFont+F2"/>
                <w:b/>
                <w:bCs/>
                <w:szCs w:val="20"/>
              </w:rPr>
            </w:pPr>
            <w:r w:rsidRPr="003A671E">
              <w:rPr>
                <w:rFonts w:cs="CIDFont+F2"/>
                <w:b/>
                <w:bCs/>
                <w:szCs w:val="20"/>
              </w:rPr>
              <w:t xml:space="preserve">PUBLIC </w:t>
            </w:r>
            <w:r>
              <w:rPr>
                <w:rFonts w:cs="CIDFont+F2"/>
                <w:b/>
                <w:bCs/>
                <w:szCs w:val="20"/>
              </w:rPr>
              <w:t>SUPPORT</w:t>
            </w:r>
            <w:r w:rsidRPr="003A671E">
              <w:rPr>
                <w:rFonts w:cs="CIDFont+F2"/>
                <w:b/>
                <w:bCs/>
                <w:szCs w:val="20"/>
              </w:rPr>
              <w:t>:</w:t>
            </w:r>
            <w:r w:rsidRPr="003A671E">
              <w:rPr>
                <w:szCs w:val="20"/>
              </w:rPr>
              <w:t xml:space="preserve"> The purpose of this question is to determine </w:t>
            </w:r>
            <w:r>
              <w:rPr>
                <w:szCs w:val="20"/>
              </w:rPr>
              <w:t>expressed support for this</w:t>
            </w:r>
            <w:r w:rsidRPr="003A671E">
              <w:rPr>
                <w:szCs w:val="20"/>
              </w:rPr>
              <w:t xml:space="preserve"> Project</w:t>
            </w:r>
            <w:r>
              <w:rPr>
                <w:szCs w:val="20"/>
              </w:rPr>
              <w:t>.</w:t>
            </w:r>
          </w:p>
          <w:p w14:paraId="530D6C4B" w14:textId="77777777" w:rsidR="00766B66" w:rsidRDefault="00766B66" w:rsidP="00766B66">
            <w:pPr>
              <w:pStyle w:val="NoSpacing"/>
              <w:rPr>
                <w:szCs w:val="20"/>
              </w:rPr>
            </w:pPr>
            <w:r w:rsidRPr="003A671E">
              <w:rPr>
                <w:rFonts w:cs="CIDFont+F2"/>
                <w:b/>
                <w:bCs/>
                <w:szCs w:val="20"/>
              </w:rPr>
              <w:t>PUBLIC OPPOSITION:</w:t>
            </w:r>
            <w:r w:rsidRPr="003A671E">
              <w:rPr>
                <w:szCs w:val="20"/>
              </w:rPr>
              <w:t xml:space="preserve"> The purpose of this question is to determine if there is any opposition to the Project being funded that would prevent Caltrans from providing a letter of support.</w:t>
            </w:r>
          </w:p>
          <w:p w14:paraId="3985D8E5" w14:textId="1AF4CE94" w:rsidR="00766B66" w:rsidRPr="003A671E" w:rsidRDefault="00766B66" w:rsidP="00766B66">
            <w:pPr>
              <w:pStyle w:val="NoSpacing"/>
              <w:contextualSpacing/>
              <w:rPr>
                <w:rFonts w:cs="CIDFont+F2"/>
                <w:b/>
                <w:bCs/>
                <w:szCs w:val="20"/>
              </w:rPr>
            </w:pPr>
            <w:r w:rsidRPr="003A671E">
              <w:rPr>
                <w:rFonts w:cs="CIDFont+F2"/>
                <w:b/>
                <w:bCs/>
                <w:szCs w:val="20"/>
              </w:rPr>
              <w:t>PUBLIC OPPOSITION:</w:t>
            </w:r>
            <w:r w:rsidRPr="002B705E">
              <w:rPr>
                <w:szCs w:val="20"/>
              </w:rPr>
              <w:t xml:space="preserve"> </w:t>
            </w:r>
            <w:r w:rsidRPr="002B705E">
              <w:rPr>
                <w:rFonts w:cs="CIDFont+F2"/>
                <w:szCs w:val="20"/>
              </w:rPr>
              <w:t xml:space="preserve">If </w:t>
            </w:r>
            <w:proofErr w:type="gramStart"/>
            <w:r w:rsidRPr="002B705E">
              <w:rPr>
                <w:rFonts w:cs="CIDFont+F2"/>
                <w:szCs w:val="20"/>
              </w:rPr>
              <w:t>Y</w:t>
            </w:r>
            <w:r>
              <w:rPr>
                <w:rFonts w:cs="CIDFont+F2"/>
                <w:szCs w:val="20"/>
              </w:rPr>
              <w:t>es</w:t>
            </w:r>
            <w:proofErr w:type="gramEnd"/>
            <w:r w:rsidRPr="002B705E">
              <w:rPr>
                <w:rFonts w:cs="CIDFont+F2"/>
                <w:szCs w:val="20"/>
              </w:rPr>
              <w:t xml:space="preserve">, in 20b, please describe the nature of any known opposition. </w:t>
            </w:r>
          </w:p>
        </w:tc>
      </w:tr>
      <w:tr w:rsidR="00766B66" w:rsidRPr="003A671E" w14:paraId="6FF28C3C" w14:textId="77777777" w:rsidTr="0027112D">
        <w:tc>
          <w:tcPr>
            <w:tcW w:w="10620" w:type="dxa"/>
            <w:gridSpan w:val="2"/>
            <w:tcBorders>
              <w:top w:val="single" w:sz="4" w:space="0" w:color="auto"/>
            </w:tcBorders>
            <w:shd w:val="clear" w:color="auto" w:fill="0070C0"/>
            <w:vAlign w:val="center"/>
          </w:tcPr>
          <w:p w14:paraId="1F5A8D7C" w14:textId="77777777" w:rsidR="00766B66" w:rsidRPr="008C5E4B" w:rsidRDefault="00766B66" w:rsidP="00766B66">
            <w:pPr>
              <w:pStyle w:val="NoSpacing"/>
              <w:jc w:val="center"/>
              <w:rPr>
                <w:rFonts w:cs="CIDFont+F2"/>
                <w:b/>
                <w:bCs/>
                <w:color w:val="FFFFFF" w:themeColor="background1"/>
                <w:szCs w:val="20"/>
              </w:rPr>
            </w:pPr>
            <w:r w:rsidRPr="008C5E4B">
              <w:rPr>
                <w:rFonts w:cs="CIDFont+F2"/>
                <w:b/>
                <w:bCs/>
                <w:color w:val="FFFFFF" w:themeColor="background1"/>
                <w:szCs w:val="20"/>
              </w:rPr>
              <w:t>SECTION III</w:t>
            </w:r>
          </w:p>
        </w:tc>
      </w:tr>
      <w:tr w:rsidR="00766B66" w:rsidRPr="003A671E" w14:paraId="5C302015" w14:textId="77777777" w:rsidTr="00C02887">
        <w:trPr>
          <w:trHeight w:val="719"/>
        </w:trPr>
        <w:tc>
          <w:tcPr>
            <w:tcW w:w="862" w:type="dxa"/>
          </w:tcPr>
          <w:p w14:paraId="46FAD0DC" w14:textId="77777777" w:rsidR="00766B66" w:rsidRPr="003A671E" w:rsidRDefault="00766B66" w:rsidP="00766B66">
            <w:pPr>
              <w:pStyle w:val="NoSpacing"/>
              <w:jc w:val="center"/>
              <w:rPr>
                <w:b/>
                <w:bCs/>
                <w:szCs w:val="20"/>
              </w:rPr>
            </w:pPr>
          </w:p>
        </w:tc>
        <w:tc>
          <w:tcPr>
            <w:tcW w:w="9758" w:type="dxa"/>
          </w:tcPr>
          <w:p w14:paraId="1F2B5387" w14:textId="77777777" w:rsidR="00766B66" w:rsidRPr="003A671E" w:rsidRDefault="00766B66" w:rsidP="00766B66">
            <w:pPr>
              <w:pStyle w:val="NoSpacing"/>
              <w:rPr>
                <w:szCs w:val="20"/>
              </w:rPr>
            </w:pPr>
            <w:r w:rsidRPr="003A671E">
              <w:rPr>
                <w:b/>
                <w:bCs/>
                <w:szCs w:val="20"/>
              </w:rPr>
              <w:t>NAME, TITLE, EMAIL</w:t>
            </w:r>
            <w:r>
              <w:rPr>
                <w:b/>
                <w:bCs/>
                <w:szCs w:val="20"/>
              </w:rPr>
              <w:t>, PHONE</w:t>
            </w:r>
            <w:r w:rsidRPr="003A671E">
              <w:rPr>
                <w:b/>
                <w:bCs/>
                <w:szCs w:val="20"/>
              </w:rPr>
              <w:t xml:space="preserve">: </w:t>
            </w:r>
            <w:r w:rsidRPr="003A671E">
              <w:rPr>
                <w:szCs w:val="20"/>
              </w:rPr>
              <w:t>Enter the District/Agency contact information that is knowledgeable of the Project and can provide or coordinate any additional requests on the Project. Signed letters will be sent to the contact person listed via Email.</w:t>
            </w:r>
          </w:p>
        </w:tc>
      </w:tr>
      <w:tr w:rsidR="00766B66" w:rsidRPr="003A671E" w14:paraId="1B7BF5E3" w14:textId="77777777" w:rsidTr="0027112D">
        <w:tc>
          <w:tcPr>
            <w:tcW w:w="10620" w:type="dxa"/>
            <w:gridSpan w:val="2"/>
            <w:tcBorders>
              <w:top w:val="single" w:sz="4" w:space="0" w:color="auto"/>
            </w:tcBorders>
            <w:shd w:val="clear" w:color="auto" w:fill="0070C0"/>
            <w:vAlign w:val="center"/>
          </w:tcPr>
          <w:p w14:paraId="3D4BAEC1" w14:textId="77777777" w:rsidR="00766B66" w:rsidRPr="008C5E4B" w:rsidRDefault="00766B66" w:rsidP="00766B66">
            <w:pPr>
              <w:pStyle w:val="NoSpacing"/>
              <w:jc w:val="center"/>
              <w:rPr>
                <w:rFonts w:cs="CIDFont+F2"/>
                <w:b/>
                <w:bCs/>
                <w:color w:val="FFFFFF" w:themeColor="background1"/>
                <w:szCs w:val="20"/>
              </w:rPr>
            </w:pPr>
            <w:r w:rsidRPr="008C5E4B">
              <w:rPr>
                <w:rFonts w:cs="CIDFont+F2"/>
                <w:b/>
                <w:bCs/>
                <w:color w:val="FFFFFF" w:themeColor="background1"/>
                <w:szCs w:val="20"/>
              </w:rPr>
              <w:t>SECTION IV</w:t>
            </w:r>
          </w:p>
        </w:tc>
      </w:tr>
      <w:tr w:rsidR="00766B66" w:rsidRPr="003A671E" w14:paraId="32880803" w14:textId="77777777" w:rsidTr="00DC4EC5">
        <w:trPr>
          <w:trHeight w:val="593"/>
        </w:trPr>
        <w:tc>
          <w:tcPr>
            <w:tcW w:w="862" w:type="dxa"/>
          </w:tcPr>
          <w:p w14:paraId="7D94BBC9" w14:textId="77777777" w:rsidR="00766B66" w:rsidRPr="003A671E" w:rsidDel="00D64005" w:rsidRDefault="00766B66" w:rsidP="00766B66">
            <w:pPr>
              <w:pStyle w:val="NoSpacing"/>
              <w:jc w:val="center"/>
              <w:rPr>
                <w:b/>
                <w:bCs/>
                <w:szCs w:val="20"/>
              </w:rPr>
            </w:pPr>
          </w:p>
        </w:tc>
        <w:tc>
          <w:tcPr>
            <w:tcW w:w="9758" w:type="dxa"/>
          </w:tcPr>
          <w:p w14:paraId="4DF5024F" w14:textId="77777777" w:rsidR="00766B66" w:rsidRDefault="00766B66" w:rsidP="00766B66">
            <w:pPr>
              <w:pStyle w:val="NoSpacing"/>
              <w:rPr>
                <w:szCs w:val="20"/>
              </w:rPr>
            </w:pPr>
            <w:r w:rsidRPr="003A671E">
              <w:rPr>
                <w:b/>
                <w:bCs/>
                <w:szCs w:val="20"/>
              </w:rPr>
              <w:t>ATTACHMENTS:</w:t>
            </w:r>
            <w:r w:rsidRPr="003A671E">
              <w:rPr>
                <w:szCs w:val="20"/>
              </w:rPr>
              <w:t xml:space="preserve"> </w:t>
            </w:r>
            <w:r>
              <w:rPr>
                <w:szCs w:val="20"/>
              </w:rPr>
              <w:t>A</w:t>
            </w:r>
            <w:r w:rsidRPr="003A671E">
              <w:rPr>
                <w:szCs w:val="20"/>
              </w:rPr>
              <w:t>ttach this Intake Form to the Smartsheet submittal.</w:t>
            </w:r>
            <w:r>
              <w:rPr>
                <w:szCs w:val="20"/>
              </w:rPr>
              <w:t xml:space="preserve"> </w:t>
            </w:r>
          </w:p>
          <w:p w14:paraId="4B6666F1" w14:textId="77777777" w:rsidR="00766B66" w:rsidRPr="003A671E" w:rsidRDefault="00766B66" w:rsidP="00766B66">
            <w:pPr>
              <w:pStyle w:val="NoSpacing"/>
              <w:rPr>
                <w:b/>
                <w:bCs/>
                <w:szCs w:val="20"/>
              </w:rPr>
            </w:pPr>
            <w:r>
              <w:rPr>
                <w:szCs w:val="20"/>
              </w:rPr>
              <w:t xml:space="preserve">Attach a </w:t>
            </w:r>
            <w:r w:rsidRPr="0027112D">
              <w:rPr>
                <w:szCs w:val="20"/>
              </w:rPr>
              <w:t>Draft Letter of Support or Co-applicant Letter using Caltrans letter templates.</w:t>
            </w:r>
          </w:p>
        </w:tc>
      </w:tr>
      <w:bookmarkEnd w:id="3"/>
    </w:tbl>
    <w:p w14:paraId="27A83A7A" w14:textId="77777777" w:rsidR="0034586C" w:rsidRPr="003A671E" w:rsidRDefault="0034586C" w:rsidP="00C02887">
      <w:pPr>
        <w:rPr>
          <w:b/>
          <w:bCs/>
          <w:color w:val="1F4E79" w:themeColor="accent5" w:themeShade="80"/>
          <w:sz w:val="20"/>
          <w:szCs w:val="20"/>
        </w:rPr>
      </w:pPr>
    </w:p>
    <w:sectPr w:rsidR="0034586C" w:rsidRPr="003A671E" w:rsidSect="005A38DB">
      <w:headerReference w:type="default" r:id="rId20"/>
      <w:footerReference w:type="default" r:id="rId21"/>
      <w:headerReference w:type="first" r:id="rId22"/>
      <w:footerReference w:type="first" r:id="rId23"/>
      <w:pgSz w:w="12240" w:h="15840"/>
      <w:pgMar w:top="720" w:right="1080" w:bottom="360" w:left="1440" w:header="360" w:footer="3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2BD26" w14:textId="77777777" w:rsidR="00C517AA" w:rsidRDefault="00C517AA" w:rsidP="000430CB">
      <w:pPr>
        <w:spacing w:after="0" w:line="240" w:lineRule="auto"/>
      </w:pPr>
      <w:r>
        <w:separator/>
      </w:r>
    </w:p>
  </w:endnote>
  <w:endnote w:type="continuationSeparator" w:id="0">
    <w:p w14:paraId="5971DDB2" w14:textId="77777777" w:rsidR="00C517AA" w:rsidRDefault="00C517AA" w:rsidP="000430CB">
      <w:pPr>
        <w:spacing w:after="0" w:line="240" w:lineRule="auto"/>
      </w:pPr>
      <w:r>
        <w:continuationSeparator/>
      </w:r>
    </w:p>
  </w:endnote>
  <w:endnote w:type="continuationNotice" w:id="1">
    <w:p w14:paraId="044E3545" w14:textId="77777777" w:rsidR="00C517AA" w:rsidRDefault="00C517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Gothic-Bold">
    <w:altName w:val="Calibri"/>
    <w:panose1 w:val="00000000000000000000"/>
    <w:charset w:val="00"/>
    <w:family w:val="swiss"/>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1685374"/>
      <w:docPartObj>
        <w:docPartGallery w:val="Page Numbers (Bottom of Page)"/>
        <w:docPartUnique/>
      </w:docPartObj>
    </w:sdtPr>
    <w:sdtEndPr>
      <w:rPr>
        <w:noProof/>
      </w:rPr>
    </w:sdtEndPr>
    <w:sdtContent>
      <w:p w14:paraId="3DCEBAD7" w14:textId="0FA89752" w:rsidR="00A954F3" w:rsidRDefault="00A954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49E01" w14:textId="77777777" w:rsidR="00A954F3" w:rsidRDefault="00A95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4065873"/>
      <w:docPartObj>
        <w:docPartGallery w:val="Page Numbers (Bottom of Page)"/>
        <w:docPartUnique/>
      </w:docPartObj>
    </w:sdtPr>
    <w:sdtEndPr>
      <w:rPr>
        <w:noProof/>
      </w:rPr>
    </w:sdtEndPr>
    <w:sdtContent>
      <w:p w14:paraId="0E3D3C5D" w14:textId="6F97AFCB" w:rsidR="006A4A41" w:rsidRDefault="006A4A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CE3A05" w14:textId="77777777" w:rsidR="006A4A41" w:rsidRDefault="006A4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88DB8" w14:textId="77777777" w:rsidR="00C517AA" w:rsidRDefault="00C517AA" w:rsidP="000430CB">
      <w:pPr>
        <w:spacing w:after="0" w:line="240" w:lineRule="auto"/>
      </w:pPr>
      <w:r>
        <w:separator/>
      </w:r>
    </w:p>
  </w:footnote>
  <w:footnote w:type="continuationSeparator" w:id="0">
    <w:p w14:paraId="7D6CD3B9" w14:textId="77777777" w:rsidR="00C517AA" w:rsidRDefault="00C517AA" w:rsidP="000430CB">
      <w:pPr>
        <w:spacing w:after="0" w:line="240" w:lineRule="auto"/>
      </w:pPr>
      <w:r>
        <w:continuationSeparator/>
      </w:r>
    </w:p>
  </w:footnote>
  <w:footnote w:type="continuationNotice" w:id="1">
    <w:p w14:paraId="4400C908" w14:textId="77777777" w:rsidR="00C517AA" w:rsidRDefault="00C517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BED3F" w14:textId="77777777" w:rsidR="00C04087" w:rsidRPr="00631DBB" w:rsidRDefault="00C04087" w:rsidP="00631DBB">
    <w:pPr>
      <w:pStyle w:val="Header"/>
      <w:ind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33D26" w14:textId="77777777" w:rsidR="00AB6E62" w:rsidRDefault="00AB6E62" w:rsidP="00AB6E62">
    <w:pPr>
      <w:pStyle w:val="Header"/>
      <w:ind w:hanging="720"/>
    </w:pPr>
    <w:r>
      <w:t>STATE OF CALIFORNIA – DEPARTMENT OF TRANSPORTATION</w:t>
    </w:r>
  </w:p>
  <w:p w14:paraId="5EEDAD00" w14:textId="77777777" w:rsidR="00AB6E62" w:rsidRPr="00631DBB" w:rsidRDefault="00AB6E62" w:rsidP="00AB6E62">
    <w:pPr>
      <w:pStyle w:val="Header"/>
      <w:ind w:left="-720"/>
      <w:rPr>
        <w:b/>
        <w:bCs/>
        <w:sz w:val="24"/>
        <w:szCs w:val="24"/>
      </w:rPr>
    </w:pPr>
    <w:r w:rsidRPr="009D3D73">
      <w:rPr>
        <w:b/>
        <w:bCs/>
        <w:sz w:val="24"/>
        <w:szCs w:val="24"/>
      </w:rPr>
      <w:t xml:space="preserve">Port Infrastructure Development Program </w:t>
    </w:r>
    <w:r>
      <w:rPr>
        <w:b/>
        <w:bCs/>
        <w:sz w:val="24"/>
        <w:szCs w:val="24"/>
      </w:rPr>
      <w:t xml:space="preserve">Letter of Support/Partnership </w:t>
    </w:r>
    <w:r w:rsidRPr="00631DBB">
      <w:rPr>
        <w:b/>
        <w:bCs/>
        <w:sz w:val="24"/>
        <w:szCs w:val="24"/>
      </w:rPr>
      <w:t>Intake</w:t>
    </w:r>
    <w:r>
      <w:rPr>
        <w:b/>
        <w:bCs/>
        <w:sz w:val="24"/>
        <w:szCs w:val="24"/>
      </w:rPr>
      <w:t xml:space="preserve"> </w:t>
    </w:r>
    <w:r w:rsidRPr="00631DBB">
      <w:rPr>
        <w:b/>
        <w:bCs/>
        <w:sz w:val="24"/>
        <w:szCs w:val="24"/>
      </w:rPr>
      <w:t>Form</w:t>
    </w:r>
  </w:p>
  <w:p w14:paraId="5F12BCCE" w14:textId="77777777" w:rsidR="00AB6E62" w:rsidRDefault="00AB6E62" w:rsidP="00AB6E62">
    <w:pPr>
      <w:pStyle w:val="Header"/>
      <w:ind w:hanging="720"/>
    </w:pPr>
    <w:r>
      <w:t>DIVISION OF TRANSPORTATION PLANNING</w:t>
    </w:r>
  </w:p>
  <w:p w14:paraId="14F60A22" w14:textId="5EC7DC65" w:rsidR="00CE0984" w:rsidRDefault="00AB6E62" w:rsidP="00AB6E62">
    <w:pPr>
      <w:pStyle w:val="Header"/>
      <w:ind w:hanging="720"/>
    </w:pPr>
    <w:r>
      <w:t>Rev 1/2026</w:t>
    </w:r>
  </w:p>
  <w:p w14:paraId="4CE35518" w14:textId="77777777" w:rsidR="005F6306" w:rsidRDefault="005F6306" w:rsidP="00AB6E62">
    <w:pPr>
      <w:pStyle w:val="Header"/>
      <w:ind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C7D43"/>
    <w:multiLevelType w:val="hybridMultilevel"/>
    <w:tmpl w:val="C0D0A80E"/>
    <w:lvl w:ilvl="0" w:tplc="130E5664">
      <w:start w:val="1"/>
      <w:numFmt w:val="bullet"/>
      <w:lvlText w:val=""/>
      <w:lvlJc w:val="left"/>
      <w:pPr>
        <w:ind w:left="0" w:hanging="360"/>
      </w:pPr>
      <w:rPr>
        <w:rFonts w:ascii="Wingdings" w:eastAsiaTheme="minorHAnsi" w:hAnsi="Wingdings"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223545C"/>
    <w:multiLevelType w:val="hybridMultilevel"/>
    <w:tmpl w:val="2D56A86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46BB358A"/>
    <w:multiLevelType w:val="hybridMultilevel"/>
    <w:tmpl w:val="D0A62442"/>
    <w:lvl w:ilvl="0" w:tplc="44025846">
      <w:start w:val="1"/>
      <w:numFmt w:val="decimal"/>
      <w:lvlText w:val="%1."/>
      <w:lvlJc w:val="left"/>
      <w:pPr>
        <w:ind w:left="720" w:hanging="360"/>
      </w:pPr>
      <w:rPr>
        <w:rFonts w:ascii="Century Gothic" w:eastAsiaTheme="minorHAnsi" w:hAnsi="Century Gothic"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312CD3"/>
    <w:multiLevelType w:val="hybridMultilevel"/>
    <w:tmpl w:val="23AE2CA4"/>
    <w:lvl w:ilvl="0" w:tplc="FEA0EBEE">
      <w:start w:val="1"/>
      <w:numFmt w:val="decimal"/>
      <w:lvlText w:val="%1."/>
      <w:lvlJc w:val="left"/>
      <w:pPr>
        <w:ind w:left="0" w:hanging="360"/>
      </w:pPr>
      <w:rPr>
        <w:rFonts w:hint="default"/>
        <w:b/>
        <w:bCs/>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57F76A3B"/>
    <w:multiLevelType w:val="hybridMultilevel"/>
    <w:tmpl w:val="88F0D35A"/>
    <w:lvl w:ilvl="0" w:tplc="F2901246">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47271"/>
    <w:multiLevelType w:val="hybridMultilevel"/>
    <w:tmpl w:val="347C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539819">
    <w:abstractNumId w:val="2"/>
  </w:num>
  <w:num w:numId="2" w16cid:durableId="1295600014">
    <w:abstractNumId w:val="5"/>
  </w:num>
  <w:num w:numId="3" w16cid:durableId="1467895671">
    <w:abstractNumId w:val="0"/>
  </w:num>
  <w:num w:numId="4" w16cid:durableId="205215238">
    <w:abstractNumId w:val="4"/>
  </w:num>
  <w:num w:numId="5" w16cid:durableId="974874243">
    <w:abstractNumId w:val="6"/>
  </w:num>
  <w:num w:numId="6" w16cid:durableId="612977656">
    <w:abstractNumId w:val="1"/>
  </w:num>
  <w:num w:numId="7" w16cid:durableId="166115700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NLAEUkZGZko6SsGpxcWZ+XkgBYZGtQD/8yXILQAAAA=="/>
  </w:docVars>
  <w:rsids>
    <w:rsidRoot w:val="00707803"/>
    <w:rsid w:val="000013E1"/>
    <w:rsid w:val="00004BEC"/>
    <w:rsid w:val="00004C86"/>
    <w:rsid w:val="00005183"/>
    <w:rsid w:val="000052C6"/>
    <w:rsid w:val="0000658E"/>
    <w:rsid w:val="00006807"/>
    <w:rsid w:val="00006C0C"/>
    <w:rsid w:val="00010291"/>
    <w:rsid w:val="00011471"/>
    <w:rsid w:val="000118D3"/>
    <w:rsid w:val="000139A5"/>
    <w:rsid w:val="00013DFA"/>
    <w:rsid w:val="00014333"/>
    <w:rsid w:val="00014A85"/>
    <w:rsid w:val="000153E6"/>
    <w:rsid w:val="00015B4B"/>
    <w:rsid w:val="00015DB2"/>
    <w:rsid w:val="00016819"/>
    <w:rsid w:val="00016B82"/>
    <w:rsid w:val="00017337"/>
    <w:rsid w:val="00017AF8"/>
    <w:rsid w:val="00020BE0"/>
    <w:rsid w:val="0002147C"/>
    <w:rsid w:val="0002168F"/>
    <w:rsid w:val="00021A40"/>
    <w:rsid w:val="00023D1A"/>
    <w:rsid w:val="000250C4"/>
    <w:rsid w:val="00026592"/>
    <w:rsid w:val="00026A8A"/>
    <w:rsid w:val="00030C86"/>
    <w:rsid w:val="00032D92"/>
    <w:rsid w:val="000340D1"/>
    <w:rsid w:val="000349C1"/>
    <w:rsid w:val="00034B06"/>
    <w:rsid w:val="000362E2"/>
    <w:rsid w:val="0003673D"/>
    <w:rsid w:val="00040F7D"/>
    <w:rsid w:val="00041AE1"/>
    <w:rsid w:val="00042DD7"/>
    <w:rsid w:val="000430CB"/>
    <w:rsid w:val="0004439F"/>
    <w:rsid w:val="000445C4"/>
    <w:rsid w:val="000452B5"/>
    <w:rsid w:val="000478A4"/>
    <w:rsid w:val="00050CB6"/>
    <w:rsid w:val="00052E2D"/>
    <w:rsid w:val="00052F0E"/>
    <w:rsid w:val="0005351E"/>
    <w:rsid w:val="0005369A"/>
    <w:rsid w:val="000536E4"/>
    <w:rsid w:val="000543DA"/>
    <w:rsid w:val="00055587"/>
    <w:rsid w:val="00056BB4"/>
    <w:rsid w:val="000615DC"/>
    <w:rsid w:val="000622CD"/>
    <w:rsid w:val="00062D9B"/>
    <w:rsid w:val="00063406"/>
    <w:rsid w:val="000637DB"/>
    <w:rsid w:val="00064261"/>
    <w:rsid w:val="000642BE"/>
    <w:rsid w:val="0006451A"/>
    <w:rsid w:val="0006575F"/>
    <w:rsid w:val="0006615D"/>
    <w:rsid w:val="000661C7"/>
    <w:rsid w:val="0007027A"/>
    <w:rsid w:val="0007085F"/>
    <w:rsid w:val="00071498"/>
    <w:rsid w:val="000726BF"/>
    <w:rsid w:val="000729A7"/>
    <w:rsid w:val="00072F10"/>
    <w:rsid w:val="00073C53"/>
    <w:rsid w:val="00074881"/>
    <w:rsid w:val="00075B1C"/>
    <w:rsid w:val="00075C0C"/>
    <w:rsid w:val="0007709B"/>
    <w:rsid w:val="00077487"/>
    <w:rsid w:val="00081FF2"/>
    <w:rsid w:val="00082E53"/>
    <w:rsid w:val="00085553"/>
    <w:rsid w:val="00086904"/>
    <w:rsid w:val="00086E05"/>
    <w:rsid w:val="00092727"/>
    <w:rsid w:val="0009273D"/>
    <w:rsid w:val="000934D7"/>
    <w:rsid w:val="00093B9E"/>
    <w:rsid w:val="000940DB"/>
    <w:rsid w:val="0009429F"/>
    <w:rsid w:val="000945DA"/>
    <w:rsid w:val="0009578F"/>
    <w:rsid w:val="00096649"/>
    <w:rsid w:val="000A04DE"/>
    <w:rsid w:val="000A1FFC"/>
    <w:rsid w:val="000A22EF"/>
    <w:rsid w:val="000A32DC"/>
    <w:rsid w:val="000A4E18"/>
    <w:rsid w:val="000A7587"/>
    <w:rsid w:val="000A7BE5"/>
    <w:rsid w:val="000B04E2"/>
    <w:rsid w:val="000B2A88"/>
    <w:rsid w:val="000B419D"/>
    <w:rsid w:val="000B5410"/>
    <w:rsid w:val="000B5A0C"/>
    <w:rsid w:val="000B6C49"/>
    <w:rsid w:val="000B6CA5"/>
    <w:rsid w:val="000B6D3C"/>
    <w:rsid w:val="000B7379"/>
    <w:rsid w:val="000C2CED"/>
    <w:rsid w:val="000C3D28"/>
    <w:rsid w:val="000C4DCA"/>
    <w:rsid w:val="000C598E"/>
    <w:rsid w:val="000C7E19"/>
    <w:rsid w:val="000D09D8"/>
    <w:rsid w:val="000D2A3E"/>
    <w:rsid w:val="000D4D1F"/>
    <w:rsid w:val="000D5858"/>
    <w:rsid w:val="000D59B7"/>
    <w:rsid w:val="000D6880"/>
    <w:rsid w:val="000D69AC"/>
    <w:rsid w:val="000D6BC3"/>
    <w:rsid w:val="000D7F4A"/>
    <w:rsid w:val="000E03CC"/>
    <w:rsid w:val="000E09CB"/>
    <w:rsid w:val="000E1A22"/>
    <w:rsid w:val="000E42DD"/>
    <w:rsid w:val="000E4BBD"/>
    <w:rsid w:val="000E5EE0"/>
    <w:rsid w:val="000E637C"/>
    <w:rsid w:val="000E735D"/>
    <w:rsid w:val="000E7608"/>
    <w:rsid w:val="000E7B73"/>
    <w:rsid w:val="000F099A"/>
    <w:rsid w:val="000F2C80"/>
    <w:rsid w:val="000F35CC"/>
    <w:rsid w:val="000F393F"/>
    <w:rsid w:val="000F461A"/>
    <w:rsid w:val="000F5EDE"/>
    <w:rsid w:val="000F69DA"/>
    <w:rsid w:val="000F7167"/>
    <w:rsid w:val="00101563"/>
    <w:rsid w:val="001028D8"/>
    <w:rsid w:val="001048E4"/>
    <w:rsid w:val="001057BD"/>
    <w:rsid w:val="001059DF"/>
    <w:rsid w:val="0010653A"/>
    <w:rsid w:val="0010673D"/>
    <w:rsid w:val="00106875"/>
    <w:rsid w:val="00106F87"/>
    <w:rsid w:val="00107379"/>
    <w:rsid w:val="0011088D"/>
    <w:rsid w:val="00111449"/>
    <w:rsid w:val="00111462"/>
    <w:rsid w:val="001122A0"/>
    <w:rsid w:val="0011277C"/>
    <w:rsid w:val="001132CB"/>
    <w:rsid w:val="001138CD"/>
    <w:rsid w:val="00116F8B"/>
    <w:rsid w:val="0012098D"/>
    <w:rsid w:val="00120C69"/>
    <w:rsid w:val="00122347"/>
    <w:rsid w:val="001233BF"/>
    <w:rsid w:val="0012378E"/>
    <w:rsid w:val="00123ABD"/>
    <w:rsid w:val="0012433E"/>
    <w:rsid w:val="00124816"/>
    <w:rsid w:val="00124C71"/>
    <w:rsid w:val="001253F6"/>
    <w:rsid w:val="00125B5F"/>
    <w:rsid w:val="001262BC"/>
    <w:rsid w:val="0012652F"/>
    <w:rsid w:val="00126E0F"/>
    <w:rsid w:val="00127069"/>
    <w:rsid w:val="001301CD"/>
    <w:rsid w:val="00130432"/>
    <w:rsid w:val="0013069D"/>
    <w:rsid w:val="0013136D"/>
    <w:rsid w:val="00132416"/>
    <w:rsid w:val="001329E2"/>
    <w:rsid w:val="0013308A"/>
    <w:rsid w:val="00136237"/>
    <w:rsid w:val="00137CB7"/>
    <w:rsid w:val="00137F1D"/>
    <w:rsid w:val="00140162"/>
    <w:rsid w:val="001407CF"/>
    <w:rsid w:val="001429D2"/>
    <w:rsid w:val="00143C24"/>
    <w:rsid w:val="00143CE1"/>
    <w:rsid w:val="00144963"/>
    <w:rsid w:val="00144B20"/>
    <w:rsid w:val="0014548C"/>
    <w:rsid w:val="00146D75"/>
    <w:rsid w:val="0014718B"/>
    <w:rsid w:val="00150775"/>
    <w:rsid w:val="001509EE"/>
    <w:rsid w:val="001516A8"/>
    <w:rsid w:val="00151822"/>
    <w:rsid w:val="00151A0B"/>
    <w:rsid w:val="00151BB6"/>
    <w:rsid w:val="0015471E"/>
    <w:rsid w:val="00154BAB"/>
    <w:rsid w:val="00155FCF"/>
    <w:rsid w:val="00155FE8"/>
    <w:rsid w:val="001569D8"/>
    <w:rsid w:val="00156BD3"/>
    <w:rsid w:val="0015750F"/>
    <w:rsid w:val="0015768C"/>
    <w:rsid w:val="00157C5A"/>
    <w:rsid w:val="00157D2F"/>
    <w:rsid w:val="00160AA9"/>
    <w:rsid w:val="0016200F"/>
    <w:rsid w:val="00162F5D"/>
    <w:rsid w:val="00163C82"/>
    <w:rsid w:val="00164D87"/>
    <w:rsid w:val="00167EE3"/>
    <w:rsid w:val="0017157E"/>
    <w:rsid w:val="00171A35"/>
    <w:rsid w:val="00171C54"/>
    <w:rsid w:val="00171F52"/>
    <w:rsid w:val="0017253F"/>
    <w:rsid w:val="001735B2"/>
    <w:rsid w:val="00173E52"/>
    <w:rsid w:val="0017493B"/>
    <w:rsid w:val="00175D39"/>
    <w:rsid w:val="001763F8"/>
    <w:rsid w:val="00176AD7"/>
    <w:rsid w:val="00176FA3"/>
    <w:rsid w:val="00177986"/>
    <w:rsid w:val="00177CCE"/>
    <w:rsid w:val="00180349"/>
    <w:rsid w:val="00180696"/>
    <w:rsid w:val="00181FA1"/>
    <w:rsid w:val="00184338"/>
    <w:rsid w:val="00185BA2"/>
    <w:rsid w:val="00186A08"/>
    <w:rsid w:val="00186B6E"/>
    <w:rsid w:val="00187BAC"/>
    <w:rsid w:val="00187E77"/>
    <w:rsid w:val="0019009A"/>
    <w:rsid w:val="0019049E"/>
    <w:rsid w:val="00190754"/>
    <w:rsid w:val="0019101D"/>
    <w:rsid w:val="00191E49"/>
    <w:rsid w:val="0019410E"/>
    <w:rsid w:val="00194E9F"/>
    <w:rsid w:val="001957C5"/>
    <w:rsid w:val="001970FC"/>
    <w:rsid w:val="001A0CED"/>
    <w:rsid w:val="001A1867"/>
    <w:rsid w:val="001A1BD8"/>
    <w:rsid w:val="001A1C62"/>
    <w:rsid w:val="001A254F"/>
    <w:rsid w:val="001A401F"/>
    <w:rsid w:val="001A65F4"/>
    <w:rsid w:val="001A7948"/>
    <w:rsid w:val="001B14FB"/>
    <w:rsid w:val="001B1730"/>
    <w:rsid w:val="001B1819"/>
    <w:rsid w:val="001B1FAC"/>
    <w:rsid w:val="001B2093"/>
    <w:rsid w:val="001B2F24"/>
    <w:rsid w:val="001B35C0"/>
    <w:rsid w:val="001B3C9F"/>
    <w:rsid w:val="001B4A27"/>
    <w:rsid w:val="001B6519"/>
    <w:rsid w:val="001B7C8F"/>
    <w:rsid w:val="001C2270"/>
    <w:rsid w:val="001C3077"/>
    <w:rsid w:val="001C3DBA"/>
    <w:rsid w:val="001C56AB"/>
    <w:rsid w:val="001C7E3B"/>
    <w:rsid w:val="001C7F69"/>
    <w:rsid w:val="001D0256"/>
    <w:rsid w:val="001D04B2"/>
    <w:rsid w:val="001D15FC"/>
    <w:rsid w:val="001D164D"/>
    <w:rsid w:val="001D257C"/>
    <w:rsid w:val="001D4FA6"/>
    <w:rsid w:val="001D604D"/>
    <w:rsid w:val="001D7BA8"/>
    <w:rsid w:val="001E09AE"/>
    <w:rsid w:val="001E1897"/>
    <w:rsid w:val="001E1930"/>
    <w:rsid w:val="001E1C4D"/>
    <w:rsid w:val="001E2DE5"/>
    <w:rsid w:val="001E3DAD"/>
    <w:rsid w:val="001E3E62"/>
    <w:rsid w:val="001E55CF"/>
    <w:rsid w:val="001E57A0"/>
    <w:rsid w:val="001E5EE6"/>
    <w:rsid w:val="001E6136"/>
    <w:rsid w:val="001E6FE0"/>
    <w:rsid w:val="001F0588"/>
    <w:rsid w:val="001F0609"/>
    <w:rsid w:val="001F30C7"/>
    <w:rsid w:val="001F32DA"/>
    <w:rsid w:val="001F3FC6"/>
    <w:rsid w:val="001F45D1"/>
    <w:rsid w:val="001F4A40"/>
    <w:rsid w:val="001F4BD4"/>
    <w:rsid w:val="001F627B"/>
    <w:rsid w:val="001F74E5"/>
    <w:rsid w:val="001F79F2"/>
    <w:rsid w:val="00200032"/>
    <w:rsid w:val="00200DF8"/>
    <w:rsid w:val="002016BB"/>
    <w:rsid w:val="00201810"/>
    <w:rsid w:val="0020187C"/>
    <w:rsid w:val="00201FEE"/>
    <w:rsid w:val="00202B15"/>
    <w:rsid w:val="00202C75"/>
    <w:rsid w:val="00202E66"/>
    <w:rsid w:val="00202FE2"/>
    <w:rsid w:val="00203609"/>
    <w:rsid w:val="002037D8"/>
    <w:rsid w:val="00203950"/>
    <w:rsid w:val="00204137"/>
    <w:rsid w:val="00204440"/>
    <w:rsid w:val="00205BC0"/>
    <w:rsid w:val="00205ED3"/>
    <w:rsid w:val="00206C65"/>
    <w:rsid w:val="00207858"/>
    <w:rsid w:val="00207A6A"/>
    <w:rsid w:val="002123F2"/>
    <w:rsid w:val="00212C7E"/>
    <w:rsid w:val="00214B27"/>
    <w:rsid w:val="00216597"/>
    <w:rsid w:val="00216E5E"/>
    <w:rsid w:val="00217258"/>
    <w:rsid w:val="00217C5E"/>
    <w:rsid w:val="00220129"/>
    <w:rsid w:val="002222BB"/>
    <w:rsid w:val="00222CC3"/>
    <w:rsid w:val="002247F8"/>
    <w:rsid w:val="00225D32"/>
    <w:rsid w:val="0022625C"/>
    <w:rsid w:val="0023168E"/>
    <w:rsid w:val="00232045"/>
    <w:rsid w:val="002323D6"/>
    <w:rsid w:val="00234022"/>
    <w:rsid w:val="00235569"/>
    <w:rsid w:val="00235974"/>
    <w:rsid w:val="00235BD8"/>
    <w:rsid w:val="00237AEE"/>
    <w:rsid w:val="00241997"/>
    <w:rsid w:val="00242203"/>
    <w:rsid w:val="0024303D"/>
    <w:rsid w:val="00243343"/>
    <w:rsid w:val="002437BF"/>
    <w:rsid w:val="00244B14"/>
    <w:rsid w:val="00246FA4"/>
    <w:rsid w:val="002511FF"/>
    <w:rsid w:val="00251372"/>
    <w:rsid w:val="00251AC2"/>
    <w:rsid w:val="002540D8"/>
    <w:rsid w:val="00255413"/>
    <w:rsid w:val="00255AB2"/>
    <w:rsid w:val="00256D03"/>
    <w:rsid w:val="00260381"/>
    <w:rsid w:val="00260A33"/>
    <w:rsid w:val="0026126B"/>
    <w:rsid w:val="002613EF"/>
    <w:rsid w:val="002615A1"/>
    <w:rsid w:val="00263C53"/>
    <w:rsid w:val="00264470"/>
    <w:rsid w:val="0026537B"/>
    <w:rsid w:val="0026594A"/>
    <w:rsid w:val="00270422"/>
    <w:rsid w:val="0027112D"/>
    <w:rsid w:val="00271169"/>
    <w:rsid w:val="0027213A"/>
    <w:rsid w:val="002721E6"/>
    <w:rsid w:val="002722C2"/>
    <w:rsid w:val="002731E6"/>
    <w:rsid w:val="0027331C"/>
    <w:rsid w:val="00274E06"/>
    <w:rsid w:val="002757F2"/>
    <w:rsid w:val="002773CD"/>
    <w:rsid w:val="00277B1B"/>
    <w:rsid w:val="00280F87"/>
    <w:rsid w:val="002826E1"/>
    <w:rsid w:val="00282B99"/>
    <w:rsid w:val="002838FD"/>
    <w:rsid w:val="00284AA7"/>
    <w:rsid w:val="00284EB5"/>
    <w:rsid w:val="00285692"/>
    <w:rsid w:val="0028684A"/>
    <w:rsid w:val="002876DB"/>
    <w:rsid w:val="00287E37"/>
    <w:rsid w:val="002900F2"/>
    <w:rsid w:val="0029199B"/>
    <w:rsid w:val="00291E9C"/>
    <w:rsid w:val="00292493"/>
    <w:rsid w:val="0029353C"/>
    <w:rsid w:val="00293A43"/>
    <w:rsid w:val="00294046"/>
    <w:rsid w:val="00295E65"/>
    <w:rsid w:val="00295FA0"/>
    <w:rsid w:val="0029639F"/>
    <w:rsid w:val="00296743"/>
    <w:rsid w:val="002A08BD"/>
    <w:rsid w:val="002A08D4"/>
    <w:rsid w:val="002A16F0"/>
    <w:rsid w:val="002A174C"/>
    <w:rsid w:val="002A2050"/>
    <w:rsid w:val="002A2788"/>
    <w:rsid w:val="002A5004"/>
    <w:rsid w:val="002A5270"/>
    <w:rsid w:val="002A646A"/>
    <w:rsid w:val="002B0817"/>
    <w:rsid w:val="002B0979"/>
    <w:rsid w:val="002B0D68"/>
    <w:rsid w:val="002B202D"/>
    <w:rsid w:val="002B22FF"/>
    <w:rsid w:val="002B2403"/>
    <w:rsid w:val="002B28B5"/>
    <w:rsid w:val="002B3A2F"/>
    <w:rsid w:val="002B3F3B"/>
    <w:rsid w:val="002B46CB"/>
    <w:rsid w:val="002B50CB"/>
    <w:rsid w:val="002B60CE"/>
    <w:rsid w:val="002B6AC4"/>
    <w:rsid w:val="002B705C"/>
    <w:rsid w:val="002B705E"/>
    <w:rsid w:val="002C06AE"/>
    <w:rsid w:val="002C0EE3"/>
    <w:rsid w:val="002C1634"/>
    <w:rsid w:val="002C57B9"/>
    <w:rsid w:val="002C582E"/>
    <w:rsid w:val="002D062D"/>
    <w:rsid w:val="002D172F"/>
    <w:rsid w:val="002D2F1E"/>
    <w:rsid w:val="002D3D97"/>
    <w:rsid w:val="002D49B6"/>
    <w:rsid w:val="002D5055"/>
    <w:rsid w:val="002D52AB"/>
    <w:rsid w:val="002D53BA"/>
    <w:rsid w:val="002D6D02"/>
    <w:rsid w:val="002E021E"/>
    <w:rsid w:val="002E3C97"/>
    <w:rsid w:val="002E5DBB"/>
    <w:rsid w:val="002E5E31"/>
    <w:rsid w:val="002E67D7"/>
    <w:rsid w:val="002F0EB3"/>
    <w:rsid w:val="002F1546"/>
    <w:rsid w:val="002F1AB1"/>
    <w:rsid w:val="002F1E20"/>
    <w:rsid w:val="002F220E"/>
    <w:rsid w:val="002F3351"/>
    <w:rsid w:val="002F35D9"/>
    <w:rsid w:val="002F3940"/>
    <w:rsid w:val="002F3FBD"/>
    <w:rsid w:val="002F431F"/>
    <w:rsid w:val="002F4DE4"/>
    <w:rsid w:val="002F57A5"/>
    <w:rsid w:val="002F57FC"/>
    <w:rsid w:val="002F7B60"/>
    <w:rsid w:val="00301B68"/>
    <w:rsid w:val="00301D04"/>
    <w:rsid w:val="003027E9"/>
    <w:rsid w:val="00303841"/>
    <w:rsid w:val="00305E60"/>
    <w:rsid w:val="003060B6"/>
    <w:rsid w:val="003066D3"/>
    <w:rsid w:val="00307459"/>
    <w:rsid w:val="00307811"/>
    <w:rsid w:val="0031254B"/>
    <w:rsid w:val="00312E25"/>
    <w:rsid w:val="0031311B"/>
    <w:rsid w:val="003139B0"/>
    <w:rsid w:val="00314384"/>
    <w:rsid w:val="0031528A"/>
    <w:rsid w:val="00316C5A"/>
    <w:rsid w:val="00317CFA"/>
    <w:rsid w:val="00317D12"/>
    <w:rsid w:val="0032000A"/>
    <w:rsid w:val="00320673"/>
    <w:rsid w:val="0032211C"/>
    <w:rsid w:val="003228D2"/>
    <w:rsid w:val="00322B18"/>
    <w:rsid w:val="003232A7"/>
    <w:rsid w:val="00324D04"/>
    <w:rsid w:val="00325E4A"/>
    <w:rsid w:val="003260A4"/>
    <w:rsid w:val="00326291"/>
    <w:rsid w:val="0033151E"/>
    <w:rsid w:val="0033215C"/>
    <w:rsid w:val="00332A6E"/>
    <w:rsid w:val="00333FBC"/>
    <w:rsid w:val="00334C5D"/>
    <w:rsid w:val="003363C7"/>
    <w:rsid w:val="00337130"/>
    <w:rsid w:val="0033739A"/>
    <w:rsid w:val="003377E1"/>
    <w:rsid w:val="00340929"/>
    <w:rsid w:val="00340C31"/>
    <w:rsid w:val="0034122E"/>
    <w:rsid w:val="00341627"/>
    <w:rsid w:val="00341870"/>
    <w:rsid w:val="00342112"/>
    <w:rsid w:val="003430D9"/>
    <w:rsid w:val="003431B0"/>
    <w:rsid w:val="003439D7"/>
    <w:rsid w:val="00344F83"/>
    <w:rsid w:val="0034586C"/>
    <w:rsid w:val="00345938"/>
    <w:rsid w:val="00345B33"/>
    <w:rsid w:val="003462FA"/>
    <w:rsid w:val="0034663B"/>
    <w:rsid w:val="00346650"/>
    <w:rsid w:val="00350147"/>
    <w:rsid w:val="003509B4"/>
    <w:rsid w:val="00351EF0"/>
    <w:rsid w:val="003520E0"/>
    <w:rsid w:val="00353C17"/>
    <w:rsid w:val="003547A8"/>
    <w:rsid w:val="003549EC"/>
    <w:rsid w:val="00354A01"/>
    <w:rsid w:val="00355083"/>
    <w:rsid w:val="0035649E"/>
    <w:rsid w:val="00356BAA"/>
    <w:rsid w:val="00356BFC"/>
    <w:rsid w:val="00356DE9"/>
    <w:rsid w:val="0035788A"/>
    <w:rsid w:val="00361E99"/>
    <w:rsid w:val="00362668"/>
    <w:rsid w:val="00363080"/>
    <w:rsid w:val="0036646E"/>
    <w:rsid w:val="00367248"/>
    <w:rsid w:val="003674CD"/>
    <w:rsid w:val="00367CCB"/>
    <w:rsid w:val="003717F3"/>
    <w:rsid w:val="00372239"/>
    <w:rsid w:val="00372484"/>
    <w:rsid w:val="00373D05"/>
    <w:rsid w:val="0037443E"/>
    <w:rsid w:val="00374DA3"/>
    <w:rsid w:val="00375FB8"/>
    <w:rsid w:val="00376E6C"/>
    <w:rsid w:val="00377B69"/>
    <w:rsid w:val="00380BEB"/>
    <w:rsid w:val="00380CC4"/>
    <w:rsid w:val="003818C6"/>
    <w:rsid w:val="00382B2A"/>
    <w:rsid w:val="003836C0"/>
    <w:rsid w:val="003845F0"/>
    <w:rsid w:val="00384C66"/>
    <w:rsid w:val="00385B09"/>
    <w:rsid w:val="00386541"/>
    <w:rsid w:val="00387195"/>
    <w:rsid w:val="00387BC9"/>
    <w:rsid w:val="00391524"/>
    <w:rsid w:val="00391A22"/>
    <w:rsid w:val="00393282"/>
    <w:rsid w:val="003933DD"/>
    <w:rsid w:val="00393750"/>
    <w:rsid w:val="003962CC"/>
    <w:rsid w:val="00396ACB"/>
    <w:rsid w:val="00397DA8"/>
    <w:rsid w:val="003A0BB9"/>
    <w:rsid w:val="003A1588"/>
    <w:rsid w:val="003A1885"/>
    <w:rsid w:val="003A1CB0"/>
    <w:rsid w:val="003A39E7"/>
    <w:rsid w:val="003A6351"/>
    <w:rsid w:val="003A671E"/>
    <w:rsid w:val="003A6EDD"/>
    <w:rsid w:val="003A7F19"/>
    <w:rsid w:val="003B07BE"/>
    <w:rsid w:val="003B120B"/>
    <w:rsid w:val="003B2077"/>
    <w:rsid w:val="003B25AC"/>
    <w:rsid w:val="003B32E5"/>
    <w:rsid w:val="003B423F"/>
    <w:rsid w:val="003B6714"/>
    <w:rsid w:val="003C01AC"/>
    <w:rsid w:val="003C1DC9"/>
    <w:rsid w:val="003C3873"/>
    <w:rsid w:val="003C3995"/>
    <w:rsid w:val="003C54F2"/>
    <w:rsid w:val="003C5AE2"/>
    <w:rsid w:val="003C67B0"/>
    <w:rsid w:val="003C6E35"/>
    <w:rsid w:val="003C6EE1"/>
    <w:rsid w:val="003C73FF"/>
    <w:rsid w:val="003D088A"/>
    <w:rsid w:val="003D1E94"/>
    <w:rsid w:val="003D26A3"/>
    <w:rsid w:val="003D3855"/>
    <w:rsid w:val="003D50BB"/>
    <w:rsid w:val="003D58B4"/>
    <w:rsid w:val="003D5A4D"/>
    <w:rsid w:val="003E13F0"/>
    <w:rsid w:val="003E473B"/>
    <w:rsid w:val="003E66AC"/>
    <w:rsid w:val="003E79DF"/>
    <w:rsid w:val="003F10E3"/>
    <w:rsid w:val="003F1579"/>
    <w:rsid w:val="003F2701"/>
    <w:rsid w:val="003F3E53"/>
    <w:rsid w:val="003F3FED"/>
    <w:rsid w:val="003F421B"/>
    <w:rsid w:val="003F6636"/>
    <w:rsid w:val="003F74E1"/>
    <w:rsid w:val="003F79CE"/>
    <w:rsid w:val="00400458"/>
    <w:rsid w:val="0040049E"/>
    <w:rsid w:val="0040283B"/>
    <w:rsid w:val="00403946"/>
    <w:rsid w:val="00403CF0"/>
    <w:rsid w:val="00407A36"/>
    <w:rsid w:val="004105FE"/>
    <w:rsid w:val="0041138F"/>
    <w:rsid w:val="00411EFE"/>
    <w:rsid w:val="00412CD2"/>
    <w:rsid w:val="00413627"/>
    <w:rsid w:val="00414C6B"/>
    <w:rsid w:val="00415FE2"/>
    <w:rsid w:val="00416351"/>
    <w:rsid w:val="00417B27"/>
    <w:rsid w:val="0042284C"/>
    <w:rsid w:val="004228BE"/>
    <w:rsid w:val="00422A8F"/>
    <w:rsid w:val="0042346A"/>
    <w:rsid w:val="004238F6"/>
    <w:rsid w:val="004245E3"/>
    <w:rsid w:val="0042469B"/>
    <w:rsid w:val="00425D33"/>
    <w:rsid w:val="00426412"/>
    <w:rsid w:val="00426522"/>
    <w:rsid w:val="004268B4"/>
    <w:rsid w:val="00426967"/>
    <w:rsid w:val="00426B50"/>
    <w:rsid w:val="004271AF"/>
    <w:rsid w:val="00427A1F"/>
    <w:rsid w:val="00427E72"/>
    <w:rsid w:val="0043050C"/>
    <w:rsid w:val="00431DF1"/>
    <w:rsid w:val="00432C3C"/>
    <w:rsid w:val="00433B58"/>
    <w:rsid w:val="0043502D"/>
    <w:rsid w:val="00435F40"/>
    <w:rsid w:val="00436C7E"/>
    <w:rsid w:val="0044097B"/>
    <w:rsid w:val="00442560"/>
    <w:rsid w:val="00443941"/>
    <w:rsid w:val="0044452F"/>
    <w:rsid w:val="00445998"/>
    <w:rsid w:val="0044640B"/>
    <w:rsid w:val="00446A6D"/>
    <w:rsid w:val="00447670"/>
    <w:rsid w:val="00453221"/>
    <w:rsid w:val="00454A11"/>
    <w:rsid w:val="00456166"/>
    <w:rsid w:val="00456560"/>
    <w:rsid w:val="00456778"/>
    <w:rsid w:val="0045706A"/>
    <w:rsid w:val="004602A2"/>
    <w:rsid w:val="00461897"/>
    <w:rsid w:val="00461BCC"/>
    <w:rsid w:val="004624F6"/>
    <w:rsid w:val="004627A3"/>
    <w:rsid w:val="00462801"/>
    <w:rsid w:val="00463ACD"/>
    <w:rsid w:val="004650BB"/>
    <w:rsid w:val="00465235"/>
    <w:rsid w:val="00465AB5"/>
    <w:rsid w:val="00465F44"/>
    <w:rsid w:val="004700A4"/>
    <w:rsid w:val="004701DB"/>
    <w:rsid w:val="0047306D"/>
    <w:rsid w:val="00473470"/>
    <w:rsid w:val="00473DDB"/>
    <w:rsid w:val="00473FD5"/>
    <w:rsid w:val="00474296"/>
    <w:rsid w:val="00474D5A"/>
    <w:rsid w:val="0047728A"/>
    <w:rsid w:val="00477DAD"/>
    <w:rsid w:val="00480E65"/>
    <w:rsid w:val="00480EA2"/>
    <w:rsid w:val="0048205A"/>
    <w:rsid w:val="004828F9"/>
    <w:rsid w:val="00482B6A"/>
    <w:rsid w:val="0048407F"/>
    <w:rsid w:val="00484CAC"/>
    <w:rsid w:val="00487C6E"/>
    <w:rsid w:val="004917C2"/>
    <w:rsid w:val="00491AEC"/>
    <w:rsid w:val="00495D63"/>
    <w:rsid w:val="004961A4"/>
    <w:rsid w:val="00496209"/>
    <w:rsid w:val="004A245F"/>
    <w:rsid w:val="004A2F59"/>
    <w:rsid w:val="004A3891"/>
    <w:rsid w:val="004A3A0C"/>
    <w:rsid w:val="004A4A8C"/>
    <w:rsid w:val="004A6EF3"/>
    <w:rsid w:val="004B0AF5"/>
    <w:rsid w:val="004B10F2"/>
    <w:rsid w:val="004B11F6"/>
    <w:rsid w:val="004B1A8E"/>
    <w:rsid w:val="004B261C"/>
    <w:rsid w:val="004B5406"/>
    <w:rsid w:val="004B552A"/>
    <w:rsid w:val="004B5A9C"/>
    <w:rsid w:val="004B6023"/>
    <w:rsid w:val="004B7189"/>
    <w:rsid w:val="004C12A0"/>
    <w:rsid w:val="004C30ED"/>
    <w:rsid w:val="004C4BD9"/>
    <w:rsid w:val="004C5ABD"/>
    <w:rsid w:val="004C5E9F"/>
    <w:rsid w:val="004D0D72"/>
    <w:rsid w:val="004D0E0D"/>
    <w:rsid w:val="004D1436"/>
    <w:rsid w:val="004D1A54"/>
    <w:rsid w:val="004D3F4F"/>
    <w:rsid w:val="004D744C"/>
    <w:rsid w:val="004E22A0"/>
    <w:rsid w:val="004E2A3A"/>
    <w:rsid w:val="004E5526"/>
    <w:rsid w:val="004F05AA"/>
    <w:rsid w:val="004F05F1"/>
    <w:rsid w:val="004F158D"/>
    <w:rsid w:val="004F2771"/>
    <w:rsid w:val="004F33F4"/>
    <w:rsid w:val="004F598B"/>
    <w:rsid w:val="004F60C8"/>
    <w:rsid w:val="004F688F"/>
    <w:rsid w:val="004F7600"/>
    <w:rsid w:val="004F78EE"/>
    <w:rsid w:val="005002BF"/>
    <w:rsid w:val="00500B3F"/>
    <w:rsid w:val="00500C11"/>
    <w:rsid w:val="0050137B"/>
    <w:rsid w:val="005021B9"/>
    <w:rsid w:val="005021F3"/>
    <w:rsid w:val="0050276A"/>
    <w:rsid w:val="00504368"/>
    <w:rsid w:val="00504622"/>
    <w:rsid w:val="00504DF4"/>
    <w:rsid w:val="00505AAC"/>
    <w:rsid w:val="00505F21"/>
    <w:rsid w:val="00507603"/>
    <w:rsid w:val="0051005B"/>
    <w:rsid w:val="00510232"/>
    <w:rsid w:val="00512A19"/>
    <w:rsid w:val="00513870"/>
    <w:rsid w:val="005141C8"/>
    <w:rsid w:val="005163D1"/>
    <w:rsid w:val="00520C0E"/>
    <w:rsid w:val="00523ED8"/>
    <w:rsid w:val="00524E82"/>
    <w:rsid w:val="00525902"/>
    <w:rsid w:val="00526051"/>
    <w:rsid w:val="005271A4"/>
    <w:rsid w:val="00527B97"/>
    <w:rsid w:val="0053147D"/>
    <w:rsid w:val="00531D09"/>
    <w:rsid w:val="005326DB"/>
    <w:rsid w:val="00532912"/>
    <w:rsid w:val="00532B86"/>
    <w:rsid w:val="00533A38"/>
    <w:rsid w:val="00533C84"/>
    <w:rsid w:val="00534483"/>
    <w:rsid w:val="0053602E"/>
    <w:rsid w:val="00537392"/>
    <w:rsid w:val="005404F6"/>
    <w:rsid w:val="00540B2D"/>
    <w:rsid w:val="00542561"/>
    <w:rsid w:val="00542EB3"/>
    <w:rsid w:val="00543471"/>
    <w:rsid w:val="0054417E"/>
    <w:rsid w:val="0054512A"/>
    <w:rsid w:val="005473F2"/>
    <w:rsid w:val="005477D6"/>
    <w:rsid w:val="00550B08"/>
    <w:rsid w:val="00550D47"/>
    <w:rsid w:val="005525B8"/>
    <w:rsid w:val="00553478"/>
    <w:rsid w:val="00554A07"/>
    <w:rsid w:val="00555708"/>
    <w:rsid w:val="00556A69"/>
    <w:rsid w:val="0056082D"/>
    <w:rsid w:val="0056200E"/>
    <w:rsid w:val="005635C3"/>
    <w:rsid w:val="005647E6"/>
    <w:rsid w:val="005654FF"/>
    <w:rsid w:val="005662A2"/>
    <w:rsid w:val="00572277"/>
    <w:rsid w:val="0057495F"/>
    <w:rsid w:val="005750F5"/>
    <w:rsid w:val="00575799"/>
    <w:rsid w:val="005758CA"/>
    <w:rsid w:val="0058081A"/>
    <w:rsid w:val="00580F92"/>
    <w:rsid w:val="00581A7A"/>
    <w:rsid w:val="0058396D"/>
    <w:rsid w:val="005839AE"/>
    <w:rsid w:val="00584F73"/>
    <w:rsid w:val="00585676"/>
    <w:rsid w:val="005857C1"/>
    <w:rsid w:val="00586479"/>
    <w:rsid w:val="00586C6F"/>
    <w:rsid w:val="00587081"/>
    <w:rsid w:val="005876D7"/>
    <w:rsid w:val="00591D99"/>
    <w:rsid w:val="00592576"/>
    <w:rsid w:val="005942A6"/>
    <w:rsid w:val="0059482B"/>
    <w:rsid w:val="005A0B15"/>
    <w:rsid w:val="005A0B8D"/>
    <w:rsid w:val="005A20FF"/>
    <w:rsid w:val="005A326B"/>
    <w:rsid w:val="005A33AB"/>
    <w:rsid w:val="005A38DB"/>
    <w:rsid w:val="005A3CC1"/>
    <w:rsid w:val="005A4993"/>
    <w:rsid w:val="005A6E1A"/>
    <w:rsid w:val="005A7068"/>
    <w:rsid w:val="005A7208"/>
    <w:rsid w:val="005A7454"/>
    <w:rsid w:val="005A7BB2"/>
    <w:rsid w:val="005B070E"/>
    <w:rsid w:val="005B1D0F"/>
    <w:rsid w:val="005B1D3D"/>
    <w:rsid w:val="005B2826"/>
    <w:rsid w:val="005B401E"/>
    <w:rsid w:val="005B47D7"/>
    <w:rsid w:val="005B4E1B"/>
    <w:rsid w:val="005B51FF"/>
    <w:rsid w:val="005B52EA"/>
    <w:rsid w:val="005B5995"/>
    <w:rsid w:val="005C0044"/>
    <w:rsid w:val="005C0680"/>
    <w:rsid w:val="005C0C48"/>
    <w:rsid w:val="005C1035"/>
    <w:rsid w:val="005C1987"/>
    <w:rsid w:val="005C2C65"/>
    <w:rsid w:val="005C2D66"/>
    <w:rsid w:val="005C3706"/>
    <w:rsid w:val="005C3B05"/>
    <w:rsid w:val="005C3C10"/>
    <w:rsid w:val="005D092D"/>
    <w:rsid w:val="005D0DE3"/>
    <w:rsid w:val="005D1611"/>
    <w:rsid w:val="005D1FC1"/>
    <w:rsid w:val="005D229B"/>
    <w:rsid w:val="005D323A"/>
    <w:rsid w:val="005D3A64"/>
    <w:rsid w:val="005D66BB"/>
    <w:rsid w:val="005D6A37"/>
    <w:rsid w:val="005D6F1D"/>
    <w:rsid w:val="005D75A1"/>
    <w:rsid w:val="005E20DB"/>
    <w:rsid w:val="005E744A"/>
    <w:rsid w:val="005F236D"/>
    <w:rsid w:val="005F2AF3"/>
    <w:rsid w:val="005F336C"/>
    <w:rsid w:val="005F3399"/>
    <w:rsid w:val="005F3F4F"/>
    <w:rsid w:val="005F4317"/>
    <w:rsid w:val="005F448F"/>
    <w:rsid w:val="005F6306"/>
    <w:rsid w:val="005F64C1"/>
    <w:rsid w:val="005F6563"/>
    <w:rsid w:val="005F66F6"/>
    <w:rsid w:val="00600760"/>
    <w:rsid w:val="0060099A"/>
    <w:rsid w:val="006010BF"/>
    <w:rsid w:val="0060142E"/>
    <w:rsid w:val="006019E0"/>
    <w:rsid w:val="00601EC8"/>
    <w:rsid w:val="00604D9D"/>
    <w:rsid w:val="006053C3"/>
    <w:rsid w:val="00605E35"/>
    <w:rsid w:val="00606234"/>
    <w:rsid w:val="0060769E"/>
    <w:rsid w:val="00610A46"/>
    <w:rsid w:val="00610A56"/>
    <w:rsid w:val="006113B3"/>
    <w:rsid w:val="006125FA"/>
    <w:rsid w:val="0061560D"/>
    <w:rsid w:val="0061659A"/>
    <w:rsid w:val="00616906"/>
    <w:rsid w:val="00617C2D"/>
    <w:rsid w:val="00620034"/>
    <w:rsid w:val="00621A19"/>
    <w:rsid w:val="0062256F"/>
    <w:rsid w:val="00622F38"/>
    <w:rsid w:val="00623753"/>
    <w:rsid w:val="00623B9C"/>
    <w:rsid w:val="00623DB4"/>
    <w:rsid w:val="00624250"/>
    <w:rsid w:val="0062511C"/>
    <w:rsid w:val="00625289"/>
    <w:rsid w:val="00625C66"/>
    <w:rsid w:val="006263D2"/>
    <w:rsid w:val="00627793"/>
    <w:rsid w:val="00630D1E"/>
    <w:rsid w:val="00631B73"/>
    <w:rsid w:val="00631DBB"/>
    <w:rsid w:val="006328CB"/>
    <w:rsid w:val="00636EAB"/>
    <w:rsid w:val="00637C15"/>
    <w:rsid w:val="0064192B"/>
    <w:rsid w:val="00641E35"/>
    <w:rsid w:val="00643795"/>
    <w:rsid w:val="00643A4C"/>
    <w:rsid w:val="00643BCA"/>
    <w:rsid w:val="006444F5"/>
    <w:rsid w:val="006462EA"/>
    <w:rsid w:val="00646D53"/>
    <w:rsid w:val="00646FBF"/>
    <w:rsid w:val="00647EFB"/>
    <w:rsid w:val="00650197"/>
    <w:rsid w:val="00650B09"/>
    <w:rsid w:val="00651346"/>
    <w:rsid w:val="00652451"/>
    <w:rsid w:val="006541EC"/>
    <w:rsid w:val="00654757"/>
    <w:rsid w:val="00654CA3"/>
    <w:rsid w:val="00654D9F"/>
    <w:rsid w:val="00662418"/>
    <w:rsid w:val="00665242"/>
    <w:rsid w:val="00666087"/>
    <w:rsid w:val="00666A82"/>
    <w:rsid w:val="00667974"/>
    <w:rsid w:val="00670FB3"/>
    <w:rsid w:val="006714AF"/>
    <w:rsid w:val="00671AB2"/>
    <w:rsid w:val="00672DB9"/>
    <w:rsid w:val="006733DD"/>
    <w:rsid w:val="00673ACE"/>
    <w:rsid w:val="00674F10"/>
    <w:rsid w:val="00680422"/>
    <w:rsid w:val="006817C5"/>
    <w:rsid w:val="00681CEB"/>
    <w:rsid w:val="00684C45"/>
    <w:rsid w:val="00685512"/>
    <w:rsid w:val="0068554F"/>
    <w:rsid w:val="006858BB"/>
    <w:rsid w:val="0068676D"/>
    <w:rsid w:val="00686DF4"/>
    <w:rsid w:val="006912F0"/>
    <w:rsid w:val="00691F68"/>
    <w:rsid w:val="00695C53"/>
    <w:rsid w:val="00695E18"/>
    <w:rsid w:val="0069662B"/>
    <w:rsid w:val="006970D1"/>
    <w:rsid w:val="006970DC"/>
    <w:rsid w:val="00697400"/>
    <w:rsid w:val="006A0697"/>
    <w:rsid w:val="006A0D9F"/>
    <w:rsid w:val="006A1E15"/>
    <w:rsid w:val="006A2335"/>
    <w:rsid w:val="006A2849"/>
    <w:rsid w:val="006A424C"/>
    <w:rsid w:val="006A4A41"/>
    <w:rsid w:val="006A51CF"/>
    <w:rsid w:val="006A6B5F"/>
    <w:rsid w:val="006A71CF"/>
    <w:rsid w:val="006A7A8A"/>
    <w:rsid w:val="006B0B57"/>
    <w:rsid w:val="006B166E"/>
    <w:rsid w:val="006B195C"/>
    <w:rsid w:val="006B2227"/>
    <w:rsid w:val="006B3780"/>
    <w:rsid w:val="006B3E2E"/>
    <w:rsid w:val="006B48BE"/>
    <w:rsid w:val="006B5A0E"/>
    <w:rsid w:val="006B724C"/>
    <w:rsid w:val="006B7452"/>
    <w:rsid w:val="006C00A4"/>
    <w:rsid w:val="006C18B2"/>
    <w:rsid w:val="006C23E9"/>
    <w:rsid w:val="006C2763"/>
    <w:rsid w:val="006C4376"/>
    <w:rsid w:val="006C72B0"/>
    <w:rsid w:val="006D3E82"/>
    <w:rsid w:val="006D498B"/>
    <w:rsid w:val="006D4C87"/>
    <w:rsid w:val="006D5181"/>
    <w:rsid w:val="006D573F"/>
    <w:rsid w:val="006D582A"/>
    <w:rsid w:val="006D7052"/>
    <w:rsid w:val="006E07DC"/>
    <w:rsid w:val="006E15FD"/>
    <w:rsid w:val="006E30D2"/>
    <w:rsid w:val="006E315D"/>
    <w:rsid w:val="006E3F8D"/>
    <w:rsid w:val="006E4647"/>
    <w:rsid w:val="006E4740"/>
    <w:rsid w:val="006E4BA3"/>
    <w:rsid w:val="006E512F"/>
    <w:rsid w:val="006E6B47"/>
    <w:rsid w:val="006F142A"/>
    <w:rsid w:val="006F3B33"/>
    <w:rsid w:val="006F5AE5"/>
    <w:rsid w:val="006F5BE6"/>
    <w:rsid w:val="006F7057"/>
    <w:rsid w:val="0070028A"/>
    <w:rsid w:val="007006F9"/>
    <w:rsid w:val="00700C22"/>
    <w:rsid w:val="0070222E"/>
    <w:rsid w:val="007024B9"/>
    <w:rsid w:val="00702D71"/>
    <w:rsid w:val="0070339C"/>
    <w:rsid w:val="007036C8"/>
    <w:rsid w:val="0070445A"/>
    <w:rsid w:val="00705A27"/>
    <w:rsid w:val="0070611D"/>
    <w:rsid w:val="00707803"/>
    <w:rsid w:val="00707899"/>
    <w:rsid w:val="00710995"/>
    <w:rsid w:val="00711493"/>
    <w:rsid w:val="00711BBA"/>
    <w:rsid w:val="00712E12"/>
    <w:rsid w:val="00714682"/>
    <w:rsid w:val="00714AE2"/>
    <w:rsid w:val="00714D54"/>
    <w:rsid w:val="00716A4A"/>
    <w:rsid w:val="00717007"/>
    <w:rsid w:val="00717815"/>
    <w:rsid w:val="007209BC"/>
    <w:rsid w:val="0072269B"/>
    <w:rsid w:val="00722954"/>
    <w:rsid w:val="007239BB"/>
    <w:rsid w:val="0072437E"/>
    <w:rsid w:val="00724829"/>
    <w:rsid w:val="007254E4"/>
    <w:rsid w:val="007268BF"/>
    <w:rsid w:val="007304EF"/>
    <w:rsid w:val="00732959"/>
    <w:rsid w:val="007332F2"/>
    <w:rsid w:val="007333AE"/>
    <w:rsid w:val="00733422"/>
    <w:rsid w:val="00733B50"/>
    <w:rsid w:val="00733CF9"/>
    <w:rsid w:val="00734943"/>
    <w:rsid w:val="007367FF"/>
    <w:rsid w:val="0073684F"/>
    <w:rsid w:val="00736FC3"/>
    <w:rsid w:val="0073725A"/>
    <w:rsid w:val="00737366"/>
    <w:rsid w:val="00737EF5"/>
    <w:rsid w:val="00740555"/>
    <w:rsid w:val="00740A7F"/>
    <w:rsid w:val="0074264B"/>
    <w:rsid w:val="00745662"/>
    <w:rsid w:val="007457D8"/>
    <w:rsid w:val="00745E09"/>
    <w:rsid w:val="00747117"/>
    <w:rsid w:val="0074733B"/>
    <w:rsid w:val="007477C7"/>
    <w:rsid w:val="00747D2B"/>
    <w:rsid w:val="00751398"/>
    <w:rsid w:val="00753628"/>
    <w:rsid w:val="00753D3A"/>
    <w:rsid w:val="0075506D"/>
    <w:rsid w:val="007561EF"/>
    <w:rsid w:val="00757A0F"/>
    <w:rsid w:val="00757EE7"/>
    <w:rsid w:val="007630E1"/>
    <w:rsid w:val="007638FC"/>
    <w:rsid w:val="00766060"/>
    <w:rsid w:val="007661A2"/>
    <w:rsid w:val="0076645D"/>
    <w:rsid w:val="00766B66"/>
    <w:rsid w:val="0077022F"/>
    <w:rsid w:val="00770B4F"/>
    <w:rsid w:val="00771C2D"/>
    <w:rsid w:val="00772DA2"/>
    <w:rsid w:val="00773B2B"/>
    <w:rsid w:val="00775619"/>
    <w:rsid w:val="0077578A"/>
    <w:rsid w:val="00775922"/>
    <w:rsid w:val="00776175"/>
    <w:rsid w:val="00776621"/>
    <w:rsid w:val="0078075B"/>
    <w:rsid w:val="00781420"/>
    <w:rsid w:val="0078184C"/>
    <w:rsid w:val="00782308"/>
    <w:rsid w:val="00782406"/>
    <w:rsid w:val="00783512"/>
    <w:rsid w:val="00783A54"/>
    <w:rsid w:val="0078585D"/>
    <w:rsid w:val="0078588A"/>
    <w:rsid w:val="00785C96"/>
    <w:rsid w:val="00790673"/>
    <w:rsid w:val="007914C0"/>
    <w:rsid w:val="0079165C"/>
    <w:rsid w:val="00791BC0"/>
    <w:rsid w:val="00791D53"/>
    <w:rsid w:val="00794BCE"/>
    <w:rsid w:val="007A0A04"/>
    <w:rsid w:val="007A1A52"/>
    <w:rsid w:val="007A2465"/>
    <w:rsid w:val="007A2CF0"/>
    <w:rsid w:val="007A3B5A"/>
    <w:rsid w:val="007A5027"/>
    <w:rsid w:val="007A5D37"/>
    <w:rsid w:val="007A708B"/>
    <w:rsid w:val="007A7570"/>
    <w:rsid w:val="007A7F37"/>
    <w:rsid w:val="007B0FA8"/>
    <w:rsid w:val="007B2BBE"/>
    <w:rsid w:val="007B524F"/>
    <w:rsid w:val="007B7174"/>
    <w:rsid w:val="007B7A06"/>
    <w:rsid w:val="007C0077"/>
    <w:rsid w:val="007C033F"/>
    <w:rsid w:val="007C04DF"/>
    <w:rsid w:val="007C07E6"/>
    <w:rsid w:val="007C0800"/>
    <w:rsid w:val="007C1CFB"/>
    <w:rsid w:val="007C4F4E"/>
    <w:rsid w:val="007C67FA"/>
    <w:rsid w:val="007C69BF"/>
    <w:rsid w:val="007C7CEF"/>
    <w:rsid w:val="007D00E0"/>
    <w:rsid w:val="007D013F"/>
    <w:rsid w:val="007D02CB"/>
    <w:rsid w:val="007D0538"/>
    <w:rsid w:val="007D05A6"/>
    <w:rsid w:val="007D0F70"/>
    <w:rsid w:val="007D1940"/>
    <w:rsid w:val="007D4034"/>
    <w:rsid w:val="007D5C46"/>
    <w:rsid w:val="007E1F7F"/>
    <w:rsid w:val="007E26D5"/>
    <w:rsid w:val="007E283C"/>
    <w:rsid w:val="007E36D1"/>
    <w:rsid w:val="007E4180"/>
    <w:rsid w:val="007E4492"/>
    <w:rsid w:val="007E4632"/>
    <w:rsid w:val="007E4E81"/>
    <w:rsid w:val="007E689B"/>
    <w:rsid w:val="007F0B05"/>
    <w:rsid w:val="007F1653"/>
    <w:rsid w:val="007F1D24"/>
    <w:rsid w:val="007F20D2"/>
    <w:rsid w:val="007F3248"/>
    <w:rsid w:val="007F342C"/>
    <w:rsid w:val="007F3F2C"/>
    <w:rsid w:val="00800572"/>
    <w:rsid w:val="00800E83"/>
    <w:rsid w:val="00803109"/>
    <w:rsid w:val="0080381D"/>
    <w:rsid w:val="00804452"/>
    <w:rsid w:val="008057D6"/>
    <w:rsid w:val="00807841"/>
    <w:rsid w:val="00807AA4"/>
    <w:rsid w:val="00810D42"/>
    <w:rsid w:val="008117F6"/>
    <w:rsid w:val="00813848"/>
    <w:rsid w:val="0081526F"/>
    <w:rsid w:val="00815716"/>
    <w:rsid w:val="00816634"/>
    <w:rsid w:val="00816858"/>
    <w:rsid w:val="00817DBB"/>
    <w:rsid w:val="008207EB"/>
    <w:rsid w:val="00820DE9"/>
    <w:rsid w:val="00822376"/>
    <w:rsid w:val="0082257C"/>
    <w:rsid w:val="008226ED"/>
    <w:rsid w:val="00822906"/>
    <w:rsid w:val="008247BF"/>
    <w:rsid w:val="00824BA9"/>
    <w:rsid w:val="00824EFB"/>
    <w:rsid w:val="0082618B"/>
    <w:rsid w:val="00827671"/>
    <w:rsid w:val="00832129"/>
    <w:rsid w:val="008323ED"/>
    <w:rsid w:val="0083250D"/>
    <w:rsid w:val="00834539"/>
    <w:rsid w:val="00834769"/>
    <w:rsid w:val="00834A5D"/>
    <w:rsid w:val="00835414"/>
    <w:rsid w:val="00835DB6"/>
    <w:rsid w:val="0083660E"/>
    <w:rsid w:val="00836DCE"/>
    <w:rsid w:val="00837568"/>
    <w:rsid w:val="00837DC1"/>
    <w:rsid w:val="00840923"/>
    <w:rsid w:val="00841A09"/>
    <w:rsid w:val="00843A82"/>
    <w:rsid w:val="0084427E"/>
    <w:rsid w:val="0084444F"/>
    <w:rsid w:val="00844464"/>
    <w:rsid w:val="00844B84"/>
    <w:rsid w:val="008450C2"/>
    <w:rsid w:val="008463AA"/>
    <w:rsid w:val="0084701A"/>
    <w:rsid w:val="008475CC"/>
    <w:rsid w:val="00847B7F"/>
    <w:rsid w:val="00847C28"/>
    <w:rsid w:val="008511CC"/>
    <w:rsid w:val="00852036"/>
    <w:rsid w:val="008537B0"/>
    <w:rsid w:val="00853851"/>
    <w:rsid w:val="00856AEF"/>
    <w:rsid w:val="008578F7"/>
    <w:rsid w:val="00860440"/>
    <w:rsid w:val="008608A6"/>
    <w:rsid w:val="00861FA0"/>
    <w:rsid w:val="008629EC"/>
    <w:rsid w:val="00867610"/>
    <w:rsid w:val="00867F3B"/>
    <w:rsid w:val="00870D9E"/>
    <w:rsid w:val="00870DD3"/>
    <w:rsid w:val="0087139A"/>
    <w:rsid w:val="00871D36"/>
    <w:rsid w:val="00875010"/>
    <w:rsid w:val="00875C44"/>
    <w:rsid w:val="00875CA6"/>
    <w:rsid w:val="008761C6"/>
    <w:rsid w:val="008764CE"/>
    <w:rsid w:val="00877A69"/>
    <w:rsid w:val="00877DD2"/>
    <w:rsid w:val="00877E49"/>
    <w:rsid w:val="008819F1"/>
    <w:rsid w:val="00883234"/>
    <w:rsid w:val="00887146"/>
    <w:rsid w:val="00887C1C"/>
    <w:rsid w:val="00891D6B"/>
    <w:rsid w:val="00892ACA"/>
    <w:rsid w:val="00893812"/>
    <w:rsid w:val="00893EA1"/>
    <w:rsid w:val="008943C1"/>
    <w:rsid w:val="00894503"/>
    <w:rsid w:val="00894D64"/>
    <w:rsid w:val="00895F05"/>
    <w:rsid w:val="00895F51"/>
    <w:rsid w:val="008968FF"/>
    <w:rsid w:val="00896EF4"/>
    <w:rsid w:val="00896F16"/>
    <w:rsid w:val="00897125"/>
    <w:rsid w:val="00897D11"/>
    <w:rsid w:val="00897D5A"/>
    <w:rsid w:val="008A0211"/>
    <w:rsid w:val="008A0F25"/>
    <w:rsid w:val="008A2EDF"/>
    <w:rsid w:val="008A38B9"/>
    <w:rsid w:val="008A4609"/>
    <w:rsid w:val="008A46CF"/>
    <w:rsid w:val="008A50FA"/>
    <w:rsid w:val="008A6456"/>
    <w:rsid w:val="008A6EBB"/>
    <w:rsid w:val="008A6EC5"/>
    <w:rsid w:val="008A705E"/>
    <w:rsid w:val="008A773E"/>
    <w:rsid w:val="008A7DD6"/>
    <w:rsid w:val="008A7E6D"/>
    <w:rsid w:val="008A7FE8"/>
    <w:rsid w:val="008B0242"/>
    <w:rsid w:val="008B08EC"/>
    <w:rsid w:val="008B0B65"/>
    <w:rsid w:val="008B1F04"/>
    <w:rsid w:val="008B4CC7"/>
    <w:rsid w:val="008B4D40"/>
    <w:rsid w:val="008B6C03"/>
    <w:rsid w:val="008B7608"/>
    <w:rsid w:val="008C12FC"/>
    <w:rsid w:val="008C2685"/>
    <w:rsid w:val="008C2C64"/>
    <w:rsid w:val="008C329D"/>
    <w:rsid w:val="008C50A5"/>
    <w:rsid w:val="008C5E4B"/>
    <w:rsid w:val="008C7263"/>
    <w:rsid w:val="008D0A7F"/>
    <w:rsid w:val="008D0B1E"/>
    <w:rsid w:val="008D0B51"/>
    <w:rsid w:val="008D0EA0"/>
    <w:rsid w:val="008D1F29"/>
    <w:rsid w:val="008D2A41"/>
    <w:rsid w:val="008D33E6"/>
    <w:rsid w:val="008D3CCA"/>
    <w:rsid w:val="008D4BED"/>
    <w:rsid w:val="008D6F60"/>
    <w:rsid w:val="008E0D0D"/>
    <w:rsid w:val="008E193F"/>
    <w:rsid w:val="008E2350"/>
    <w:rsid w:val="008E2BEE"/>
    <w:rsid w:val="008E4436"/>
    <w:rsid w:val="008E5731"/>
    <w:rsid w:val="008E5805"/>
    <w:rsid w:val="008E5C47"/>
    <w:rsid w:val="008E5DAA"/>
    <w:rsid w:val="008E6065"/>
    <w:rsid w:val="008E60F4"/>
    <w:rsid w:val="008E7643"/>
    <w:rsid w:val="008E7D28"/>
    <w:rsid w:val="008F1F57"/>
    <w:rsid w:val="008F3231"/>
    <w:rsid w:val="008F352E"/>
    <w:rsid w:val="008F3FA3"/>
    <w:rsid w:val="008F4DC1"/>
    <w:rsid w:val="008F574B"/>
    <w:rsid w:val="008F60C9"/>
    <w:rsid w:val="008F6BF3"/>
    <w:rsid w:val="008F7DA6"/>
    <w:rsid w:val="009016F3"/>
    <w:rsid w:val="00901E6E"/>
    <w:rsid w:val="0090290A"/>
    <w:rsid w:val="00902A1E"/>
    <w:rsid w:val="00903337"/>
    <w:rsid w:val="00903912"/>
    <w:rsid w:val="00903C34"/>
    <w:rsid w:val="00906E9A"/>
    <w:rsid w:val="00906EF1"/>
    <w:rsid w:val="00907A47"/>
    <w:rsid w:val="009101F1"/>
    <w:rsid w:val="00910400"/>
    <w:rsid w:val="009107B2"/>
    <w:rsid w:val="00910996"/>
    <w:rsid w:val="00910F9E"/>
    <w:rsid w:val="00911480"/>
    <w:rsid w:val="00915851"/>
    <w:rsid w:val="00916179"/>
    <w:rsid w:val="009169C4"/>
    <w:rsid w:val="009179FF"/>
    <w:rsid w:val="009200C8"/>
    <w:rsid w:val="00922EFA"/>
    <w:rsid w:val="00924296"/>
    <w:rsid w:val="009250DB"/>
    <w:rsid w:val="00925F89"/>
    <w:rsid w:val="00925FB9"/>
    <w:rsid w:val="009278AF"/>
    <w:rsid w:val="00927E05"/>
    <w:rsid w:val="0093018C"/>
    <w:rsid w:val="009303F6"/>
    <w:rsid w:val="00931381"/>
    <w:rsid w:val="00933D64"/>
    <w:rsid w:val="00933FAA"/>
    <w:rsid w:val="00934D06"/>
    <w:rsid w:val="00936B7A"/>
    <w:rsid w:val="00937CE0"/>
    <w:rsid w:val="00941879"/>
    <w:rsid w:val="009422DA"/>
    <w:rsid w:val="00943A4D"/>
    <w:rsid w:val="00943D57"/>
    <w:rsid w:val="00944467"/>
    <w:rsid w:val="009450D3"/>
    <w:rsid w:val="009452BF"/>
    <w:rsid w:val="00946146"/>
    <w:rsid w:val="00946CCF"/>
    <w:rsid w:val="0094702D"/>
    <w:rsid w:val="0095125C"/>
    <w:rsid w:val="00951D4C"/>
    <w:rsid w:val="00951D70"/>
    <w:rsid w:val="00952211"/>
    <w:rsid w:val="00952CC1"/>
    <w:rsid w:val="00953265"/>
    <w:rsid w:val="009537C4"/>
    <w:rsid w:val="00954791"/>
    <w:rsid w:val="009547AF"/>
    <w:rsid w:val="009562ED"/>
    <w:rsid w:val="00956B72"/>
    <w:rsid w:val="009577F0"/>
    <w:rsid w:val="00960A4A"/>
    <w:rsid w:val="00961DBB"/>
    <w:rsid w:val="00961EF0"/>
    <w:rsid w:val="009638D2"/>
    <w:rsid w:val="00963C47"/>
    <w:rsid w:val="009677B1"/>
    <w:rsid w:val="00967BB4"/>
    <w:rsid w:val="00967C9A"/>
    <w:rsid w:val="0097247D"/>
    <w:rsid w:val="00973D49"/>
    <w:rsid w:val="00974C11"/>
    <w:rsid w:val="00976F08"/>
    <w:rsid w:val="0097728D"/>
    <w:rsid w:val="00977F11"/>
    <w:rsid w:val="00977F77"/>
    <w:rsid w:val="00980BEF"/>
    <w:rsid w:val="0098164F"/>
    <w:rsid w:val="009817B3"/>
    <w:rsid w:val="00981AC1"/>
    <w:rsid w:val="00981B21"/>
    <w:rsid w:val="00985A3D"/>
    <w:rsid w:val="00987313"/>
    <w:rsid w:val="009874E9"/>
    <w:rsid w:val="00987A5F"/>
    <w:rsid w:val="00987ABB"/>
    <w:rsid w:val="00993709"/>
    <w:rsid w:val="00993E1F"/>
    <w:rsid w:val="009950ED"/>
    <w:rsid w:val="00996788"/>
    <w:rsid w:val="00996C69"/>
    <w:rsid w:val="00997AB9"/>
    <w:rsid w:val="00997D9F"/>
    <w:rsid w:val="009A4471"/>
    <w:rsid w:val="009A4D87"/>
    <w:rsid w:val="009A7384"/>
    <w:rsid w:val="009A770D"/>
    <w:rsid w:val="009B08FD"/>
    <w:rsid w:val="009B2113"/>
    <w:rsid w:val="009B222C"/>
    <w:rsid w:val="009B5101"/>
    <w:rsid w:val="009B7391"/>
    <w:rsid w:val="009B781C"/>
    <w:rsid w:val="009B7F41"/>
    <w:rsid w:val="009C03FC"/>
    <w:rsid w:val="009C1950"/>
    <w:rsid w:val="009C19E2"/>
    <w:rsid w:val="009C2CDE"/>
    <w:rsid w:val="009C536B"/>
    <w:rsid w:val="009C668A"/>
    <w:rsid w:val="009C74D5"/>
    <w:rsid w:val="009C7C44"/>
    <w:rsid w:val="009C7C82"/>
    <w:rsid w:val="009D01B9"/>
    <w:rsid w:val="009D0D6C"/>
    <w:rsid w:val="009D3D73"/>
    <w:rsid w:val="009D614A"/>
    <w:rsid w:val="009E0943"/>
    <w:rsid w:val="009E0C32"/>
    <w:rsid w:val="009E18E8"/>
    <w:rsid w:val="009E28D9"/>
    <w:rsid w:val="009E42EB"/>
    <w:rsid w:val="009E448F"/>
    <w:rsid w:val="009E72B3"/>
    <w:rsid w:val="009E7527"/>
    <w:rsid w:val="009E7BA5"/>
    <w:rsid w:val="009F1131"/>
    <w:rsid w:val="009F3FA3"/>
    <w:rsid w:val="009F4265"/>
    <w:rsid w:val="009F47CD"/>
    <w:rsid w:val="009F54BE"/>
    <w:rsid w:val="009F5972"/>
    <w:rsid w:val="009F5EBF"/>
    <w:rsid w:val="00A0133A"/>
    <w:rsid w:val="00A025F0"/>
    <w:rsid w:val="00A02B22"/>
    <w:rsid w:val="00A02F2F"/>
    <w:rsid w:val="00A032CF"/>
    <w:rsid w:val="00A0540C"/>
    <w:rsid w:val="00A0756F"/>
    <w:rsid w:val="00A1095C"/>
    <w:rsid w:val="00A11E0F"/>
    <w:rsid w:val="00A12B89"/>
    <w:rsid w:val="00A12D5D"/>
    <w:rsid w:val="00A134F8"/>
    <w:rsid w:val="00A1372A"/>
    <w:rsid w:val="00A14FF3"/>
    <w:rsid w:val="00A153D9"/>
    <w:rsid w:val="00A15D31"/>
    <w:rsid w:val="00A16D80"/>
    <w:rsid w:val="00A17419"/>
    <w:rsid w:val="00A215A7"/>
    <w:rsid w:val="00A22B0A"/>
    <w:rsid w:val="00A2355D"/>
    <w:rsid w:val="00A23850"/>
    <w:rsid w:val="00A23B8A"/>
    <w:rsid w:val="00A253A1"/>
    <w:rsid w:val="00A260B3"/>
    <w:rsid w:val="00A2696C"/>
    <w:rsid w:val="00A315E9"/>
    <w:rsid w:val="00A31B69"/>
    <w:rsid w:val="00A333B6"/>
    <w:rsid w:val="00A34D47"/>
    <w:rsid w:val="00A3504C"/>
    <w:rsid w:val="00A352DB"/>
    <w:rsid w:val="00A35352"/>
    <w:rsid w:val="00A35833"/>
    <w:rsid w:val="00A36E37"/>
    <w:rsid w:val="00A37C3C"/>
    <w:rsid w:val="00A37CA7"/>
    <w:rsid w:val="00A43CA8"/>
    <w:rsid w:val="00A43ECB"/>
    <w:rsid w:val="00A4401C"/>
    <w:rsid w:val="00A442DF"/>
    <w:rsid w:val="00A448E9"/>
    <w:rsid w:val="00A461EB"/>
    <w:rsid w:val="00A463C0"/>
    <w:rsid w:val="00A471A4"/>
    <w:rsid w:val="00A47F8B"/>
    <w:rsid w:val="00A5145B"/>
    <w:rsid w:val="00A51885"/>
    <w:rsid w:val="00A52504"/>
    <w:rsid w:val="00A55480"/>
    <w:rsid w:val="00A55FDF"/>
    <w:rsid w:val="00A563A1"/>
    <w:rsid w:val="00A56679"/>
    <w:rsid w:val="00A56A4E"/>
    <w:rsid w:val="00A607ED"/>
    <w:rsid w:val="00A616E1"/>
    <w:rsid w:val="00A61869"/>
    <w:rsid w:val="00A61A2E"/>
    <w:rsid w:val="00A62185"/>
    <w:rsid w:val="00A622F8"/>
    <w:rsid w:val="00A635E6"/>
    <w:rsid w:val="00A651F2"/>
    <w:rsid w:val="00A67BCE"/>
    <w:rsid w:val="00A67FA1"/>
    <w:rsid w:val="00A70DDA"/>
    <w:rsid w:val="00A711A0"/>
    <w:rsid w:val="00A723B7"/>
    <w:rsid w:val="00A72F54"/>
    <w:rsid w:val="00A72F9B"/>
    <w:rsid w:val="00A73A07"/>
    <w:rsid w:val="00A73ADC"/>
    <w:rsid w:val="00A73D30"/>
    <w:rsid w:val="00A742A0"/>
    <w:rsid w:val="00A74C26"/>
    <w:rsid w:val="00A778EB"/>
    <w:rsid w:val="00A80871"/>
    <w:rsid w:val="00A8134C"/>
    <w:rsid w:val="00A815B3"/>
    <w:rsid w:val="00A84387"/>
    <w:rsid w:val="00A84A91"/>
    <w:rsid w:val="00A84DA9"/>
    <w:rsid w:val="00A85B4D"/>
    <w:rsid w:val="00A8606A"/>
    <w:rsid w:val="00A864BE"/>
    <w:rsid w:val="00A86950"/>
    <w:rsid w:val="00A86D34"/>
    <w:rsid w:val="00A91B8D"/>
    <w:rsid w:val="00A926B6"/>
    <w:rsid w:val="00A92D51"/>
    <w:rsid w:val="00A93BED"/>
    <w:rsid w:val="00A94024"/>
    <w:rsid w:val="00A945E7"/>
    <w:rsid w:val="00A94967"/>
    <w:rsid w:val="00A949C8"/>
    <w:rsid w:val="00A94FD9"/>
    <w:rsid w:val="00A95132"/>
    <w:rsid w:val="00A954F3"/>
    <w:rsid w:val="00A9574F"/>
    <w:rsid w:val="00A9695E"/>
    <w:rsid w:val="00A976F5"/>
    <w:rsid w:val="00A97976"/>
    <w:rsid w:val="00A97B02"/>
    <w:rsid w:val="00A97DD0"/>
    <w:rsid w:val="00AA0B21"/>
    <w:rsid w:val="00AA22E4"/>
    <w:rsid w:val="00AA2380"/>
    <w:rsid w:val="00AA245C"/>
    <w:rsid w:val="00AA2C2A"/>
    <w:rsid w:val="00AA30EC"/>
    <w:rsid w:val="00AA442C"/>
    <w:rsid w:val="00AA4B63"/>
    <w:rsid w:val="00AB08C0"/>
    <w:rsid w:val="00AB099B"/>
    <w:rsid w:val="00AB0E81"/>
    <w:rsid w:val="00AB318B"/>
    <w:rsid w:val="00AB43A7"/>
    <w:rsid w:val="00AB4B98"/>
    <w:rsid w:val="00AB4ECF"/>
    <w:rsid w:val="00AB600D"/>
    <w:rsid w:val="00AB6E62"/>
    <w:rsid w:val="00AB70AC"/>
    <w:rsid w:val="00AB77AE"/>
    <w:rsid w:val="00AC1439"/>
    <w:rsid w:val="00AC1850"/>
    <w:rsid w:val="00AC1901"/>
    <w:rsid w:val="00AC2524"/>
    <w:rsid w:val="00AC25DF"/>
    <w:rsid w:val="00AC2766"/>
    <w:rsid w:val="00AC2A6D"/>
    <w:rsid w:val="00AC33FE"/>
    <w:rsid w:val="00AC47EC"/>
    <w:rsid w:val="00AC52DE"/>
    <w:rsid w:val="00AC56F7"/>
    <w:rsid w:val="00AC6070"/>
    <w:rsid w:val="00AC62EC"/>
    <w:rsid w:val="00AC68A7"/>
    <w:rsid w:val="00AC6D2C"/>
    <w:rsid w:val="00AC6D8A"/>
    <w:rsid w:val="00AC75B3"/>
    <w:rsid w:val="00AD10ED"/>
    <w:rsid w:val="00AD2146"/>
    <w:rsid w:val="00AD27B8"/>
    <w:rsid w:val="00AD2B23"/>
    <w:rsid w:val="00AD43BE"/>
    <w:rsid w:val="00AD4C24"/>
    <w:rsid w:val="00AD4CFE"/>
    <w:rsid w:val="00AD50DF"/>
    <w:rsid w:val="00AD582E"/>
    <w:rsid w:val="00AD7576"/>
    <w:rsid w:val="00AE0482"/>
    <w:rsid w:val="00AE106C"/>
    <w:rsid w:val="00AE158F"/>
    <w:rsid w:val="00AE1FEE"/>
    <w:rsid w:val="00AE21B0"/>
    <w:rsid w:val="00AE3879"/>
    <w:rsid w:val="00AE5098"/>
    <w:rsid w:val="00AE6E3B"/>
    <w:rsid w:val="00AE7A7D"/>
    <w:rsid w:val="00AF0B4C"/>
    <w:rsid w:val="00AF1CDE"/>
    <w:rsid w:val="00AF2C29"/>
    <w:rsid w:val="00AF3946"/>
    <w:rsid w:val="00AF4023"/>
    <w:rsid w:val="00AF405B"/>
    <w:rsid w:val="00AF40AF"/>
    <w:rsid w:val="00AF4A77"/>
    <w:rsid w:val="00AF4BEB"/>
    <w:rsid w:val="00AF7633"/>
    <w:rsid w:val="00B008EA"/>
    <w:rsid w:val="00B01C19"/>
    <w:rsid w:val="00B02210"/>
    <w:rsid w:val="00B02418"/>
    <w:rsid w:val="00B02ED1"/>
    <w:rsid w:val="00B02F41"/>
    <w:rsid w:val="00B03CCA"/>
    <w:rsid w:val="00B03E60"/>
    <w:rsid w:val="00B05622"/>
    <w:rsid w:val="00B061F3"/>
    <w:rsid w:val="00B0738E"/>
    <w:rsid w:val="00B11194"/>
    <w:rsid w:val="00B11206"/>
    <w:rsid w:val="00B11777"/>
    <w:rsid w:val="00B11D2C"/>
    <w:rsid w:val="00B12D92"/>
    <w:rsid w:val="00B131EE"/>
    <w:rsid w:val="00B14C6D"/>
    <w:rsid w:val="00B159AE"/>
    <w:rsid w:val="00B16DBA"/>
    <w:rsid w:val="00B17F60"/>
    <w:rsid w:val="00B209EA"/>
    <w:rsid w:val="00B20B12"/>
    <w:rsid w:val="00B212F6"/>
    <w:rsid w:val="00B2199B"/>
    <w:rsid w:val="00B21C68"/>
    <w:rsid w:val="00B23709"/>
    <w:rsid w:val="00B23E7C"/>
    <w:rsid w:val="00B27AFB"/>
    <w:rsid w:val="00B27F31"/>
    <w:rsid w:val="00B32702"/>
    <w:rsid w:val="00B329B6"/>
    <w:rsid w:val="00B36788"/>
    <w:rsid w:val="00B37E46"/>
    <w:rsid w:val="00B40EAF"/>
    <w:rsid w:val="00B41113"/>
    <w:rsid w:val="00B41F9A"/>
    <w:rsid w:val="00B42264"/>
    <w:rsid w:val="00B426FB"/>
    <w:rsid w:val="00B42C1D"/>
    <w:rsid w:val="00B43563"/>
    <w:rsid w:val="00B43CD9"/>
    <w:rsid w:val="00B44837"/>
    <w:rsid w:val="00B469FD"/>
    <w:rsid w:val="00B46C3F"/>
    <w:rsid w:val="00B46F79"/>
    <w:rsid w:val="00B47477"/>
    <w:rsid w:val="00B508B5"/>
    <w:rsid w:val="00B516C0"/>
    <w:rsid w:val="00B51FF8"/>
    <w:rsid w:val="00B52720"/>
    <w:rsid w:val="00B53E65"/>
    <w:rsid w:val="00B55169"/>
    <w:rsid w:val="00B56624"/>
    <w:rsid w:val="00B57342"/>
    <w:rsid w:val="00B614C7"/>
    <w:rsid w:val="00B614D1"/>
    <w:rsid w:val="00B64CC5"/>
    <w:rsid w:val="00B6551C"/>
    <w:rsid w:val="00B65D01"/>
    <w:rsid w:val="00B667D4"/>
    <w:rsid w:val="00B67BEB"/>
    <w:rsid w:val="00B716C0"/>
    <w:rsid w:val="00B71C88"/>
    <w:rsid w:val="00B71CD1"/>
    <w:rsid w:val="00B725E7"/>
    <w:rsid w:val="00B728D6"/>
    <w:rsid w:val="00B72E98"/>
    <w:rsid w:val="00B73573"/>
    <w:rsid w:val="00B737EC"/>
    <w:rsid w:val="00B7583F"/>
    <w:rsid w:val="00B80FA0"/>
    <w:rsid w:val="00B8157D"/>
    <w:rsid w:val="00B83F29"/>
    <w:rsid w:val="00B83FB1"/>
    <w:rsid w:val="00B84596"/>
    <w:rsid w:val="00B84A41"/>
    <w:rsid w:val="00B84F41"/>
    <w:rsid w:val="00B86E2A"/>
    <w:rsid w:val="00B87A73"/>
    <w:rsid w:val="00B90DA6"/>
    <w:rsid w:val="00B9101D"/>
    <w:rsid w:val="00B9236F"/>
    <w:rsid w:val="00B93CFC"/>
    <w:rsid w:val="00B94E27"/>
    <w:rsid w:val="00B97995"/>
    <w:rsid w:val="00B97FCD"/>
    <w:rsid w:val="00BA347E"/>
    <w:rsid w:val="00BA3D39"/>
    <w:rsid w:val="00BA42AC"/>
    <w:rsid w:val="00BA4389"/>
    <w:rsid w:val="00BA4BF5"/>
    <w:rsid w:val="00BA5461"/>
    <w:rsid w:val="00BB1035"/>
    <w:rsid w:val="00BB1447"/>
    <w:rsid w:val="00BB21A0"/>
    <w:rsid w:val="00BB3B04"/>
    <w:rsid w:val="00BB4CEA"/>
    <w:rsid w:val="00BB4F2A"/>
    <w:rsid w:val="00BB5913"/>
    <w:rsid w:val="00BB5D3B"/>
    <w:rsid w:val="00BB5F0C"/>
    <w:rsid w:val="00BB741B"/>
    <w:rsid w:val="00BC0C2A"/>
    <w:rsid w:val="00BC17F5"/>
    <w:rsid w:val="00BC1E80"/>
    <w:rsid w:val="00BC3FC9"/>
    <w:rsid w:val="00BC447F"/>
    <w:rsid w:val="00BC6A85"/>
    <w:rsid w:val="00BC7369"/>
    <w:rsid w:val="00BD02EB"/>
    <w:rsid w:val="00BD050A"/>
    <w:rsid w:val="00BD06A2"/>
    <w:rsid w:val="00BD0F7C"/>
    <w:rsid w:val="00BD2C60"/>
    <w:rsid w:val="00BD2E26"/>
    <w:rsid w:val="00BD3D7B"/>
    <w:rsid w:val="00BD4466"/>
    <w:rsid w:val="00BD4AAE"/>
    <w:rsid w:val="00BD6F7C"/>
    <w:rsid w:val="00BD73BD"/>
    <w:rsid w:val="00BE03A8"/>
    <w:rsid w:val="00BE0737"/>
    <w:rsid w:val="00BE1065"/>
    <w:rsid w:val="00BE2A02"/>
    <w:rsid w:val="00BE41B6"/>
    <w:rsid w:val="00BE580F"/>
    <w:rsid w:val="00BE6FE1"/>
    <w:rsid w:val="00BE79E6"/>
    <w:rsid w:val="00BE7AFC"/>
    <w:rsid w:val="00BE7EBA"/>
    <w:rsid w:val="00BF1F10"/>
    <w:rsid w:val="00BF2A1E"/>
    <w:rsid w:val="00BF2FA0"/>
    <w:rsid w:val="00BF340B"/>
    <w:rsid w:val="00BF4008"/>
    <w:rsid w:val="00BF4163"/>
    <w:rsid w:val="00BF4952"/>
    <w:rsid w:val="00BF4E43"/>
    <w:rsid w:val="00BF4FB8"/>
    <w:rsid w:val="00BF52CC"/>
    <w:rsid w:val="00BF5465"/>
    <w:rsid w:val="00BF6A9B"/>
    <w:rsid w:val="00BF7A84"/>
    <w:rsid w:val="00C007B9"/>
    <w:rsid w:val="00C015DC"/>
    <w:rsid w:val="00C01EB8"/>
    <w:rsid w:val="00C01F96"/>
    <w:rsid w:val="00C02887"/>
    <w:rsid w:val="00C0300A"/>
    <w:rsid w:val="00C03356"/>
    <w:rsid w:val="00C04087"/>
    <w:rsid w:val="00C05B64"/>
    <w:rsid w:val="00C06077"/>
    <w:rsid w:val="00C064C3"/>
    <w:rsid w:val="00C069AD"/>
    <w:rsid w:val="00C10B49"/>
    <w:rsid w:val="00C12B93"/>
    <w:rsid w:val="00C12F3A"/>
    <w:rsid w:val="00C130E4"/>
    <w:rsid w:val="00C14ADA"/>
    <w:rsid w:val="00C15329"/>
    <w:rsid w:val="00C1587F"/>
    <w:rsid w:val="00C174E9"/>
    <w:rsid w:val="00C2090F"/>
    <w:rsid w:val="00C22BCD"/>
    <w:rsid w:val="00C2303D"/>
    <w:rsid w:val="00C2403C"/>
    <w:rsid w:val="00C248CD"/>
    <w:rsid w:val="00C24B25"/>
    <w:rsid w:val="00C255CA"/>
    <w:rsid w:val="00C258A6"/>
    <w:rsid w:val="00C25BEF"/>
    <w:rsid w:val="00C26480"/>
    <w:rsid w:val="00C268B9"/>
    <w:rsid w:val="00C26C68"/>
    <w:rsid w:val="00C27017"/>
    <w:rsid w:val="00C271AE"/>
    <w:rsid w:val="00C30E44"/>
    <w:rsid w:val="00C33911"/>
    <w:rsid w:val="00C359C6"/>
    <w:rsid w:val="00C3616B"/>
    <w:rsid w:val="00C37CE2"/>
    <w:rsid w:val="00C37FF3"/>
    <w:rsid w:val="00C4117D"/>
    <w:rsid w:val="00C437E1"/>
    <w:rsid w:val="00C439F9"/>
    <w:rsid w:val="00C465F2"/>
    <w:rsid w:val="00C474B7"/>
    <w:rsid w:val="00C47777"/>
    <w:rsid w:val="00C47AEB"/>
    <w:rsid w:val="00C517AA"/>
    <w:rsid w:val="00C52B3F"/>
    <w:rsid w:val="00C532E9"/>
    <w:rsid w:val="00C54870"/>
    <w:rsid w:val="00C5699D"/>
    <w:rsid w:val="00C56A8A"/>
    <w:rsid w:val="00C571CB"/>
    <w:rsid w:val="00C572E1"/>
    <w:rsid w:val="00C57564"/>
    <w:rsid w:val="00C60BFD"/>
    <w:rsid w:val="00C610BF"/>
    <w:rsid w:val="00C61362"/>
    <w:rsid w:val="00C624E9"/>
    <w:rsid w:val="00C62513"/>
    <w:rsid w:val="00C65F98"/>
    <w:rsid w:val="00C66B5E"/>
    <w:rsid w:val="00C67126"/>
    <w:rsid w:val="00C677C1"/>
    <w:rsid w:val="00C70FE0"/>
    <w:rsid w:val="00C7262A"/>
    <w:rsid w:val="00C73BEE"/>
    <w:rsid w:val="00C73F0B"/>
    <w:rsid w:val="00C762F3"/>
    <w:rsid w:val="00C765C2"/>
    <w:rsid w:val="00C772EF"/>
    <w:rsid w:val="00C7734D"/>
    <w:rsid w:val="00C773E5"/>
    <w:rsid w:val="00C7786C"/>
    <w:rsid w:val="00C77983"/>
    <w:rsid w:val="00C80A5E"/>
    <w:rsid w:val="00C819BE"/>
    <w:rsid w:val="00C83985"/>
    <w:rsid w:val="00C8463D"/>
    <w:rsid w:val="00C85A54"/>
    <w:rsid w:val="00C864F7"/>
    <w:rsid w:val="00C87895"/>
    <w:rsid w:val="00C9281C"/>
    <w:rsid w:val="00C931B5"/>
    <w:rsid w:val="00C933B2"/>
    <w:rsid w:val="00C93ACC"/>
    <w:rsid w:val="00C93B35"/>
    <w:rsid w:val="00C94646"/>
    <w:rsid w:val="00C94A3C"/>
    <w:rsid w:val="00C94DF4"/>
    <w:rsid w:val="00C966CA"/>
    <w:rsid w:val="00C96C37"/>
    <w:rsid w:val="00C96FEE"/>
    <w:rsid w:val="00C979DC"/>
    <w:rsid w:val="00CA11CC"/>
    <w:rsid w:val="00CA169A"/>
    <w:rsid w:val="00CA16CB"/>
    <w:rsid w:val="00CA1FEA"/>
    <w:rsid w:val="00CA32BF"/>
    <w:rsid w:val="00CA4295"/>
    <w:rsid w:val="00CA5642"/>
    <w:rsid w:val="00CA6928"/>
    <w:rsid w:val="00CA6AD9"/>
    <w:rsid w:val="00CA7852"/>
    <w:rsid w:val="00CB146C"/>
    <w:rsid w:val="00CB19C8"/>
    <w:rsid w:val="00CB3E5C"/>
    <w:rsid w:val="00CB651F"/>
    <w:rsid w:val="00CC0450"/>
    <w:rsid w:val="00CC053B"/>
    <w:rsid w:val="00CC18BE"/>
    <w:rsid w:val="00CC2273"/>
    <w:rsid w:val="00CC23D9"/>
    <w:rsid w:val="00CC242A"/>
    <w:rsid w:val="00CC28E1"/>
    <w:rsid w:val="00CC45D9"/>
    <w:rsid w:val="00CC5520"/>
    <w:rsid w:val="00CD3322"/>
    <w:rsid w:val="00CD3866"/>
    <w:rsid w:val="00CD3CFB"/>
    <w:rsid w:val="00CD46D2"/>
    <w:rsid w:val="00CD4D24"/>
    <w:rsid w:val="00CD4FC7"/>
    <w:rsid w:val="00CD6DE9"/>
    <w:rsid w:val="00CE0984"/>
    <w:rsid w:val="00CE1355"/>
    <w:rsid w:val="00CE1C31"/>
    <w:rsid w:val="00CE7464"/>
    <w:rsid w:val="00CF0CE1"/>
    <w:rsid w:val="00CF0E0E"/>
    <w:rsid w:val="00CF1115"/>
    <w:rsid w:val="00CF1D1F"/>
    <w:rsid w:val="00CF474B"/>
    <w:rsid w:val="00CF4CE4"/>
    <w:rsid w:val="00CF6903"/>
    <w:rsid w:val="00CF7704"/>
    <w:rsid w:val="00D007BC"/>
    <w:rsid w:val="00D01048"/>
    <w:rsid w:val="00D01BD0"/>
    <w:rsid w:val="00D02265"/>
    <w:rsid w:val="00D046EF"/>
    <w:rsid w:val="00D0562D"/>
    <w:rsid w:val="00D0588A"/>
    <w:rsid w:val="00D0745E"/>
    <w:rsid w:val="00D07903"/>
    <w:rsid w:val="00D11931"/>
    <w:rsid w:val="00D11945"/>
    <w:rsid w:val="00D12797"/>
    <w:rsid w:val="00D12E7B"/>
    <w:rsid w:val="00D130FA"/>
    <w:rsid w:val="00D1463F"/>
    <w:rsid w:val="00D15AB3"/>
    <w:rsid w:val="00D176B1"/>
    <w:rsid w:val="00D176E0"/>
    <w:rsid w:val="00D2056A"/>
    <w:rsid w:val="00D21FFE"/>
    <w:rsid w:val="00D2288D"/>
    <w:rsid w:val="00D26D2A"/>
    <w:rsid w:val="00D305D5"/>
    <w:rsid w:val="00D31020"/>
    <w:rsid w:val="00D327FB"/>
    <w:rsid w:val="00D32E9B"/>
    <w:rsid w:val="00D34B12"/>
    <w:rsid w:val="00D35D38"/>
    <w:rsid w:val="00D36568"/>
    <w:rsid w:val="00D37B42"/>
    <w:rsid w:val="00D41B7A"/>
    <w:rsid w:val="00D42F42"/>
    <w:rsid w:val="00D434CB"/>
    <w:rsid w:val="00D44BC1"/>
    <w:rsid w:val="00D45025"/>
    <w:rsid w:val="00D455B9"/>
    <w:rsid w:val="00D4768C"/>
    <w:rsid w:val="00D51D51"/>
    <w:rsid w:val="00D57308"/>
    <w:rsid w:val="00D57E18"/>
    <w:rsid w:val="00D60D96"/>
    <w:rsid w:val="00D62D2C"/>
    <w:rsid w:val="00D6363A"/>
    <w:rsid w:val="00D63724"/>
    <w:rsid w:val="00D64005"/>
    <w:rsid w:val="00D65B22"/>
    <w:rsid w:val="00D70B7A"/>
    <w:rsid w:val="00D712D3"/>
    <w:rsid w:val="00D71E8B"/>
    <w:rsid w:val="00D7224F"/>
    <w:rsid w:val="00D72FCC"/>
    <w:rsid w:val="00D740FC"/>
    <w:rsid w:val="00D75016"/>
    <w:rsid w:val="00D752FC"/>
    <w:rsid w:val="00D76FAC"/>
    <w:rsid w:val="00D77025"/>
    <w:rsid w:val="00D81ADD"/>
    <w:rsid w:val="00D83323"/>
    <w:rsid w:val="00D834D5"/>
    <w:rsid w:val="00D844BA"/>
    <w:rsid w:val="00D85675"/>
    <w:rsid w:val="00D85B09"/>
    <w:rsid w:val="00D85C16"/>
    <w:rsid w:val="00D86931"/>
    <w:rsid w:val="00D872EC"/>
    <w:rsid w:val="00D8784E"/>
    <w:rsid w:val="00D87A12"/>
    <w:rsid w:val="00D904B6"/>
    <w:rsid w:val="00D913E0"/>
    <w:rsid w:val="00D94451"/>
    <w:rsid w:val="00D9463B"/>
    <w:rsid w:val="00D94F50"/>
    <w:rsid w:val="00D954B5"/>
    <w:rsid w:val="00D954FD"/>
    <w:rsid w:val="00D95704"/>
    <w:rsid w:val="00D9597F"/>
    <w:rsid w:val="00D96541"/>
    <w:rsid w:val="00D974AD"/>
    <w:rsid w:val="00D975A3"/>
    <w:rsid w:val="00DA0C5E"/>
    <w:rsid w:val="00DA35D6"/>
    <w:rsid w:val="00DA638C"/>
    <w:rsid w:val="00DA69ED"/>
    <w:rsid w:val="00DA6FB6"/>
    <w:rsid w:val="00DA7884"/>
    <w:rsid w:val="00DB0299"/>
    <w:rsid w:val="00DB0D90"/>
    <w:rsid w:val="00DB0DC4"/>
    <w:rsid w:val="00DB2089"/>
    <w:rsid w:val="00DB229A"/>
    <w:rsid w:val="00DB304E"/>
    <w:rsid w:val="00DB3845"/>
    <w:rsid w:val="00DB38EE"/>
    <w:rsid w:val="00DB4F12"/>
    <w:rsid w:val="00DB55B7"/>
    <w:rsid w:val="00DB563C"/>
    <w:rsid w:val="00DC0425"/>
    <w:rsid w:val="00DC1BF0"/>
    <w:rsid w:val="00DC2468"/>
    <w:rsid w:val="00DC25A2"/>
    <w:rsid w:val="00DC26D3"/>
    <w:rsid w:val="00DC3D0C"/>
    <w:rsid w:val="00DC45A4"/>
    <w:rsid w:val="00DC4EC5"/>
    <w:rsid w:val="00DC6554"/>
    <w:rsid w:val="00DC79A4"/>
    <w:rsid w:val="00DD0145"/>
    <w:rsid w:val="00DD1151"/>
    <w:rsid w:val="00DD1DC2"/>
    <w:rsid w:val="00DD2647"/>
    <w:rsid w:val="00DD3696"/>
    <w:rsid w:val="00DD4332"/>
    <w:rsid w:val="00DD5B05"/>
    <w:rsid w:val="00DD6E9A"/>
    <w:rsid w:val="00DD7F22"/>
    <w:rsid w:val="00DE0A14"/>
    <w:rsid w:val="00DE0A4F"/>
    <w:rsid w:val="00DE1BF6"/>
    <w:rsid w:val="00DE21C3"/>
    <w:rsid w:val="00DE2786"/>
    <w:rsid w:val="00DE2C11"/>
    <w:rsid w:val="00DE3C4D"/>
    <w:rsid w:val="00DE534F"/>
    <w:rsid w:val="00DE53FF"/>
    <w:rsid w:val="00DE6D24"/>
    <w:rsid w:val="00DF0139"/>
    <w:rsid w:val="00DF04C0"/>
    <w:rsid w:val="00DF0765"/>
    <w:rsid w:val="00DF15C1"/>
    <w:rsid w:val="00DF17F7"/>
    <w:rsid w:val="00DF571E"/>
    <w:rsid w:val="00DF7B4D"/>
    <w:rsid w:val="00E0055C"/>
    <w:rsid w:val="00E031FC"/>
    <w:rsid w:val="00E047C3"/>
    <w:rsid w:val="00E04F4D"/>
    <w:rsid w:val="00E063CD"/>
    <w:rsid w:val="00E06FDB"/>
    <w:rsid w:val="00E10E1C"/>
    <w:rsid w:val="00E13622"/>
    <w:rsid w:val="00E13804"/>
    <w:rsid w:val="00E14658"/>
    <w:rsid w:val="00E1485C"/>
    <w:rsid w:val="00E15DE0"/>
    <w:rsid w:val="00E1638F"/>
    <w:rsid w:val="00E167F9"/>
    <w:rsid w:val="00E17178"/>
    <w:rsid w:val="00E20708"/>
    <w:rsid w:val="00E2158E"/>
    <w:rsid w:val="00E21916"/>
    <w:rsid w:val="00E22CD3"/>
    <w:rsid w:val="00E22F04"/>
    <w:rsid w:val="00E23351"/>
    <w:rsid w:val="00E235D7"/>
    <w:rsid w:val="00E23B30"/>
    <w:rsid w:val="00E24115"/>
    <w:rsid w:val="00E249B8"/>
    <w:rsid w:val="00E26648"/>
    <w:rsid w:val="00E27004"/>
    <w:rsid w:val="00E30704"/>
    <w:rsid w:val="00E30BAD"/>
    <w:rsid w:val="00E30FA3"/>
    <w:rsid w:val="00E34230"/>
    <w:rsid w:val="00E342F9"/>
    <w:rsid w:val="00E351B7"/>
    <w:rsid w:val="00E3543D"/>
    <w:rsid w:val="00E35D32"/>
    <w:rsid w:val="00E36F33"/>
    <w:rsid w:val="00E37813"/>
    <w:rsid w:val="00E41CC7"/>
    <w:rsid w:val="00E450DF"/>
    <w:rsid w:val="00E45AA0"/>
    <w:rsid w:val="00E45AA7"/>
    <w:rsid w:val="00E46692"/>
    <w:rsid w:val="00E50CD3"/>
    <w:rsid w:val="00E516DA"/>
    <w:rsid w:val="00E53BF7"/>
    <w:rsid w:val="00E54023"/>
    <w:rsid w:val="00E55604"/>
    <w:rsid w:val="00E55F7C"/>
    <w:rsid w:val="00E57000"/>
    <w:rsid w:val="00E61004"/>
    <w:rsid w:val="00E61444"/>
    <w:rsid w:val="00E622D2"/>
    <w:rsid w:val="00E62364"/>
    <w:rsid w:val="00E631B6"/>
    <w:rsid w:val="00E64247"/>
    <w:rsid w:val="00E64336"/>
    <w:rsid w:val="00E65647"/>
    <w:rsid w:val="00E65C98"/>
    <w:rsid w:val="00E66CD0"/>
    <w:rsid w:val="00E70151"/>
    <w:rsid w:val="00E70FDB"/>
    <w:rsid w:val="00E71958"/>
    <w:rsid w:val="00E737BF"/>
    <w:rsid w:val="00E73F66"/>
    <w:rsid w:val="00E745A6"/>
    <w:rsid w:val="00E7482F"/>
    <w:rsid w:val="00E751D0"/>
    <w:rsid w:val="00E772EC"/>
    <w:rsid w:val="00E804BD"/>
    <w:rsid w:val="00E805B1"/>
    <w:rsid w:val="00E805BB"/>
    <w:rsid w:val="00E805E5"/>
    <w:rsid w:val="00E80F88"/>
    <w:rsid w:val="00E8186C"/>
    <w:rsid w:val="00E81C38"/>
    <w:rsid w:val="00E8207E"/>
    <w:rsid w:val="00E82852"/>
    <w:rsid w:val="00E83F48"/>
    <w:rsid w:val="00E84C57"/>
    <w:rsid w:val="00E85425"/>
    <w:rsid w:val="00E85BCF"/>
    <w:rsid w:val="00E86732"/>
    <w:rsid w:val="00E9025C"/>
    <w:rsid w:val="00E92CED"/>
    <w:rsid w:val="00E93769"/>
    <w:rsid w:val="00E945A9"/>
    <w:rsid w:val="00E95BDA"/>
    <w:rsid w:val="00E96E7A"/>
    <w:rsid w:val="00EA1FCF"/>
    <w:rsid w:val="00EA26FF"/>
    <w:rsid w:val="00EA2D5E"/>
    <w:rsid w:val="00EA3265"/>
    <w:rsid w:val="00EA3622"/>
    <w:rsid w:val="00EA3F9A"/>
    <w:rsid w:val="00EA43E7"/>
    <w:rsid w:val="00EA5355"/>
    <w:rsid w:val="00EA5B94"/>
    <w:rsid w:val="00EA6F5D"/>
    <w:rsid w:val="00EB4183"/>
    <w:rsid w:val="00EB4337"/>
    <w:rsid w:val="00EB4A12"/>
    <w:rsid w:val="00EB4BD1"/>
    <w:rsid w:val="00EB55EF"/>
    <w:rsid w:val="00EB574F"/>
    <w:rsid w:val="00EB689B"/>
    <w:rsid w:val="00EB6982"/>
    <w:rsid w:val="00EB6B03"/>
    <w:rsid w:val="00EC020D"/>
    <w:rsid w:val="00EC27EC"/>
    <w:rsid w:val="00EC566F"/>
    <w:rsid w:val="00EC5AE5"/>
    <w:rsid w:val="00ED0878"/>
    <w:rsid w:val="00ED0A15"/>
    <w:rsid w:val="00ED1E36"/>
    <w:rsid w:val="00ED2AD2"/>
    <w:rsid w:val="00ED2D8C"/>
    <w:rsid w:val="00ED3C8F"/>
    <w:rsid w:val="00ED4612"/>
    <w:rsid w:val="00ED55D1"/>
    <w:rsid w:val="00ED65A3"/>
    <w:rsid w:val="00EE044F"/>
    <w:rsid w:val="00EE2ACF"/>
    <w:rsid w:val="00EE3236"/>
    <w:rsid w:val="00EE3360"/>
    <w:rsid w:val="00EE46B0"/>
    <w:rsid w:val="00EE4F08"/>
    <w:rsid w:val="00EE64F7"/>
    <w:rsid w:val="00EE6FE5"/>
    <w:rsid w:val="00EE7DB2"/>
    <w:rsid w:val="00EF09BE"/>
    <w:rsid w:val="00EF1A85"/>
    <w:rsid w:val="00EF1D39"/>
    <w:rsid w:val="00EF292C"/>
    <w:rsid w:val="00EF48D5"/>
    <w:rsid w:val="00EF597A"/>
    <w:rsid w:val="00EF6B90"/>
    <w:rsid w:val="00EF780B"/>
    <w:rsid w:val="00EF78E6"/>
    <w:rsid w:val="00F001FE"/>
    <w:rsid w:val="00F008E7"/>
    <w:rsid w:val="00F0179F"/>
    <w:rsid w:val="00F023D0"/>
    <w:rsid w:val="00F046A0"/>
    <w:rsid w:val="00F047AB"/>
    <w:rsid w:val="00F04F2B"/>
    <w:rsid w:val="00F050E5"/>
    <w:rsid w:val="00F063F9"/>
    <w:rsid w:val="00F1052B"/>
    <w:rsid w:val="00F10C4D"/>
    <w:rsid w:val="00F13EAD"/>
    <w:rsid w:val="00F156C1"/>
    <w:rsid w:val="00F158B0"/>
    <w:rsid w:val="00F15FBD"/>
    <w:rsid w:val="00F168B8"/>
    <w:rsid w:val="00F16CB5"/>
    <w:rsid w:val="00F1789C"/>
    <w:rsid w:val="00F20056"/>
    <w:rsid w:val="00F209E6"/>
    <w:rsid w:val="00F21116"/>
    <w:rsid w:val="00F21A3F"/>
    <w:rsid w:val="00F23FCF"/>
    <w:rsid w:val="00F248A9"/>
    <w:rsid w:val="00F27295"/>
    <w:rsid w:val="00F276DA"/>
    <w:rsid w:val="00F27CA1"/>
    <w:rsid w:val="00F304DD"/>
    <w:rsid w:val="00F309E5"/>
    <w:rsid w:val="00F338DA"/>
    <w:rsid w:val="00F33E04"/>
    <w:rsid w:val="00F33FAA"/>
    <w:rsid w:val="00F34594"/>
    <w:rsid w:val="00F37919"/>
    <w:rsid w:val="00F37D48"/>
    <w:rsid w:val="00F411B9"/>
    <w:rsid w:val="00F41BEB"/>
    <w:rsid w:val="00F42752"/>
    <w:rsid w:val="00F4282F"/>
    <w:rsid w:val="00F42CAD"/>
    <w:rsid w:val="00F46503"/>
    <w:rsid w:val="00F476CE"/>
    <w:rsid w:val="00F4770D"/>
    <w:rsid w:val="00F5214E"/>
    <w:rsid w:val="00F53335"/>
    <w:rsid w:val="00F536B6"/>
    <w:rsid w:val="00F53ABF"/>
    <w:rsid w:val="00F53C5E"/>
    <w:rsid w:val="00F54C4F"/>
    <w:rsid w:val="00F55495"/>
    <w:rsid w:val="00F56A1D"/>
    <w:rsid w:val="00F60C0C"/>
    <w:rsid w:val="00F60C4F"/>
    <w:rsid w:val="00F61F8B"/>
    <w:rsid w:val="00F622FA"/>
    <w:rsid w:val="00F64075"/>
    <w:rsid w:val="00F657B4"/>
    <w:rsid w:val="00F705F2"/>
    <w:rsid w:val="00F7361D"/>
    <w:rsid w:val="00F75282"/>
    <w:rsid w:val="00F77082"/>
    <w:rsid w:val="00F7792A"/>
    <w:rsid w:val="00F80CAA"/>
    <w:rsid w:val="00F8112A"/>
    <w:rsid w:val="00F814E0"/>
    <w:rsid w:val="00F8195D"/>
    <w:rsid w:val="00F82F35"/>
    <w:rsid w:val="00F83072"/>
    <w:rsid w:val="00F84A6F"/>
    <w:rsid w:val="00F85CDF"/>
    <w:rsid w:val="00F86014"/>
    <w:rsid w:val="00F86FB8"/>
    <w:rsid w:val="00F91444"/>
    <w:rsid w:val="00F9366F"/>
    <w:rsid w:val="00F9545C"/>
    <w:rsid w:val="00F95BD2"/>
    <w:rsid w:val="00FA1516"/>
    <w:rsid w:val="00FA3FD1"/>
    <w:rsid w:val="00FA5E37"/>
    <w:rsid w:val="00FA6A98"/>
    <w:rsid w:val="00FA7AAB"/>
    <w:rsid w:val="00FA7E96"/>
    <w:rsid w:val="00FB0490"/>
    <w:rsid w:val="00FB13C0"/>
    <w:rsid w:val="00FB1A4B"/>
    <w:rsid w:val="00FB244F"/>
    <w:rsid w:val="00FB2772"/>
    <w:rsid w:val="00FB32BD"/>
    <w:rsid w:val="00FB3FBE"/>
    <w:rsid w:val="00FB42FA"/>
    <w:rsid w:val="00FB53C4"/>
    <w:rsid w:val="00FB556C"/>
    <w:rsid w:val="00FB5D69"/>
    <w:rsid w:val="00FB6787"/>
    <w:rsid w:val="00FC037A"/>
    <w:rsid w:val="00FC0906"/>
    <w:rsid w:val="00FC1C84"/>
    <w:rsid w:val="00FC33C8"/>
    <w:rsid w:val="00FC3C30"/>
    <w:rsid w:val="00FC46D5"/>
    <w:rsid w:val="00FC4C8A"/>
    <w:rsid w:val="00FC65E0"/>
    <w:rsid w:val="00FC7030"/>
    <w:rsid w:val="00FC78F2"/>
    <w:rsid w:val="00FC79BB"/>
    <w:rsid w:val="00FD037D"/>
    <w:rsid w:val="00FD22FA"/>
    <w:rsid w:val="00FD3791"/>
    <w:rsid w:val="00FD4192"/>
    <w:rsid w:val="00FD4A2F"/>
    <w:rsid w:val="00FD58BF"/>
    <w:rsid w:val="00FD785F"/>
    <w:rsid w:val="00FE0C52"/>
    <w:rsid w:val="00FE2896"/>
    <w:rsid w:val="00FE2B3B"/>
    <w:rsid w:val="00FE2CD2"/>
    <w:rsid w:val="00FE2E13"/>
    <w:rsid w:val="00FE437B"/>
    <w:rsid w:val="00FE4CDF"/>
    <w:rsid w:val="00FE4E47"/>
    <w:rsid w:val="00FE59AF"/>
    <w:rsid w:val="00FE76BE"/>
    <w:rsid w:val="00FF01B9"/>
    <w:rsid w:val="00FF0723"/>
    <w:rsid w:val="00FF1110"/>
    <w:rsid w:val="00FF381D"/>
    <w:rsid w:val="00FF39BE"/>
    <w:rsid w:val="00FF70FD"/>
    <w:rsid w:val="00FF7323"/>
    <w:rsid w:val="0FAB1A7E"/>
    <w:rsid w:val="1617FBB0"/>
    <w:rsid w:val="2A0B6472"/>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63FC3"/>
  <w15:chartTrackingRefBased/>
  <w15:docId w15:val="{0459FCF8-9ECF-4399-A036-A95D27E5A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BD06A2"/>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2"/>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8D1F29"/>
    <w:pPr>
      <w:keepNext/>
      <w:keepLines/>
      <w:shd w:val="clear" w:color="auto" w:fill="FFFFFF"/>
      <w:spacing w:after="120" w:line="240" w:lineRule="auto"/>
      <w:outlineLvl w:val="1"/>
    </w:pPr>
    <w:rPr>
      <w:rFonts w:eastAsia="Times New Roman" w:cs="Arial"/>
      <w:sz w:val="18"/>
      <w:szCs w:val="18"/>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7D4"/>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8D1F29"/>
    <w:rPr>
      <w:rFonts w:ascii="Century Gothic" w:eastAsia="Times New Roman" w:hAnsi="Century Gothic" w:cs="Arial"/>
      <w:sz w:val="18"/>
      <w:szCs w:val="18"/>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34"/>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 w:type="paragraph" w:styleId="NormalWeb">
    <w:name w:val="Normal (Web)"/>
    <w:basedOn w:val="Normal"/>
    <w:uiPriority w:val="99"/>
    <w:semiHidden/>
    <w:unhideWhenUsed/>
    <w:rsid w:val="000B5410"/>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926B6"/>
    <w:rPr>
      <w:color w:val="2B579A"/>
      <w:shd w:val="clear" w:color="auto" w:fill="E1DFDD"/>
    </w:rPr>
  </w:style>
  <w:style w:type="paragraph" w:customStyle="1" w:styleId="Default">
    <w:name w:val="Default"/>
    <w:rsid w:val="007914C0"/>
    <w:pPr>
      <w:autoSpaceDE w:val="0"/>
      <w:autoSpaceDN w:val="0"/>
      <w:adjustRightInd w:val="0"/>
      <w:spacing w:after="0" w:line="240" w:lineRule="auto"/>
    </w:pPr>
    <w:rPr>
      <w:rFonts w:ascii="CenturyGothic-Bold" w:eastAsia="Times New Roman" w:hAnsi="CenturyGothic-Bold" w:cs="CenturyGothic-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789241">
      <w:bodyDiv w:val="1"/>
      <w:marLeft w:val="0"/>
      <w:marRight w:val="0"/>
      <w:marTop w:val="0"/>
      <w:marBottom w:val="0"/>
      <w:divBdr>
        <w:top w:val="none" w:sz="0" w:space="0" w:color="auto"/>
        <w:left w:val="none" w:sz="0" w:space="0" w:color="auto"/>
        <w:bottom w:val="none" w:sz="0" w:space="0" w:color="auto"/>
        <w:right w:val="none" w:sz="0" w:space="0" w:color="auto"/>
      </w:divBdr>
    </w:div>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12342894">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 w:id="985427335">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sChild>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10297964">
          <w:marLeft w:val="547"/>
          <w:marRight w:val="0"/>
          <w:marTop w:val="0"/>
          <w:marBottom w:val="0"/>
          <w:divBdr>
            <w:top w:val="none" w:sz="0" w:space="0" w:color="auto"/>
            <w:left w:val="none" w:sz="0" w:space="0" w:color="auto"/>
            <w:bottom w:val="none" w:sz="0" w:space="0" w:color="auto"/>
            <w:right w:val="none" w:sz="0" w:space="0" w:color="auto"/>
          </w:divBdr>
        </w:div>
        <w:div w:id="659162780">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094133155">
      <w:bodyDiv w:val="1"/>
      <w:marLeft w:val="0"/>
      <w:marRight w:val="0"/>
      <w:marTop w:val="0"/>
      <w:marBottom w:val="0"/>
      <w:divBdr>
        <w:top w:val="none" w:sz="0" w:space="0" w:color="auto"/>
        <w:left w:val="none" w:sz="0" w:space="0" w:color="auto"/>
        <w:bottom w:val="none" w:sz="0" w:space="0" w:color="auto"/>
        <w:right w:val="none" w:sz="0" w:space="0" w:color="auto"/>
      </w:divBdr>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58290807">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005159751">
          <w:marLeft w:val="720"/>
          <w:marRight w:val="0"/>
          <w:marTop w:val="240"/>
          <w:marBottom w:val="40"/>
          <w:divBdr>
            <w:top w:val="none" w:sz="0" w:space="0" w:color="auto"/>
            <w:left w:val="none" w:sz="0" w:space="0" w:color="auto"/>
            <w:bottom w:val="none" w:sz="0" w:space="0" w:color="auto"/>
            <w:right w:val="none" w:sz="0" w:space="0" w:color="auto"/>
          </w:divBdr>
        </w:div>
      </w:divsChild>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 w:id="1726677391">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689943365">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1845434940">
      <w:bodyDiv w:val="1"/>
      <w:marLeft w:val="0"/>
      <w:marRight w:val="0"/>
      <w:marTop w:val="0"/>
      <w:marBottom w:val="0"/>
      <w:divBdr>
        <w:top w:val="none" w:sz="0" w:space="0" w:color="auto"/>
        <w:left w:val="none" w:sz="0" w:space="0" w:color="auto"/>
        <w:bottom w:val="none" w:sz="0" w:space="0" w:color="auto"/>
        <w:right w:val="none" w:sz="0" w:space="0" w:color="auto"/>
      </w:divBdr>
    </w:div>
    <w:div w:id="1919435331">
      <w:bodyDiv w:val="1"/>
      <w:marLeft w:val="0"/>
      <w:marRight w:val="0"/>
      <w:marTop w:val="0"/>
      <w:marBottom w:val="0"/>
      <w:divBdr>
        <w:top w:val="none" w:sz="0" w:space="0" w:color="auto"/>
        <w:left w:val="none" w:sz="0" w:space="0" w:color="auto"/>
        <w:bottom w:val="none" w:sz="0" w:space="0" w:color="auto"/>
        <w:right w:val="none" w:sz="0" w:space="0" w:color="auto"/>
      </w:divBdr>
      <w:divsChild>
        <w:div w:id="990330544">
          <w:marLeft w:val="0"/>
          <w:marRight w:val="0"/>
          <w:marTop w:val="0"/>
          <w:marBottom w:val="90"/>
          <w:divBdr>
            <w:top w:val="none" w:sz="0" w:space="0" w:color="auto"/>
            <w:left w:val="none" w:sz="0" w:space="0" w:color="auto"/>
            <w:bottom w:val="none" w:sz="0" w:space="0" w:color="auto"/>
            <w:right w:val="none" w:sz="0" w:space="0" w:color="auto"/>
          </w:divBdr>
        </w:div>
      </w:divsChild>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wwp2.dot.ca.gov/documentation/district-map-county-chart.htm" TargetMode="External"/><Relationship Id="rId18" Type="http://schemas.openxmlformats.org/officeDocument/2006/relationships/hyperlink" Target="https://biamaps.doi.gov/indianland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t.ca.gov/-/media/dot-media/programs/transportation-planning/documents/strategic-investment-planning/caltrans-los-letter-template-june-2025-a11y.docx" TargetMode="External"/><Relationship Id="rId17" Type="http://schemas.openxmlformats.org/officeDocument/2006/relationships/hyperlink" Target="https://www.healthyplacesindex.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e.ca.gov/ds/ad/filessp.a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019ba3ae145f784382ca78b779c9493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ehha.maps.arcgis.com/apps/View/index.html?appid=c3e4e4e1d115468390cf61d9db83efc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alsta.ca.gov/-/media/calsta-media/documents/capti-july-2021-a11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census.gov/?intcmp=aff_cedsci_banner"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03C3472AB93E489E096B8CBA11EABB" ma:contentTypeVersion="10" ma:contentTypeDescription="Create a new document." ma:contentTypeScope="" ma:versionID="39213a4d96793d8c5bce9543ec2626b9">
  <xsd:schema xmlns:xsd="http://www.w3.org/2001/XMLSchema" xmlns:xs="http://www.w3.org/2001/XMLSchema" xmlns:p="http://schemas.microsoft.com/office/2006/metadata/properties" xmlns:ns2="27905cc1-6b2d-4e15-824c-e8aaf9d43525" targetNamespace="http://schemas.microsoft.com/office/2006/metadata/properties" ma:root="true" ma:fieldsID="43bb0d67a53b943e87652fae0c3eca4e" ns2:_="">
    <xsd:import namespace="27905cc1-6b2d-4e15-824c-e8aaf9d435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05cc1-6b2d-4e15-824c-e8aaf9d43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45E56A-3295-4301-B80A-31D8E06052A8}">
  <ds:schemaRefs>
    <ds:schemaRef ds:uri="http://schemas.microsoft.com/sharepoint/v3/contenttype/forms"/>
  </ds:schemaRefs>
</ds:datastoreItem>
</file>

<file path=customXml/itemProps2.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3.xml><?xml version="1.0" encoding="utf-8"?>
<ds:datastoreItem xmlns:ds="http://schemas.openxmlformats.org/officeDocument/2006/customXml" ds:itemID="{6C82F45D-2FD0-4622-9C12-CE70AE8C4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905cc1-6b2d-4e15-824c-e8aaf9d435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BEB400-C9B5-4A8D-B473-823784B313BC}">
  <ds:schemaRefs>
    <ds:schemaRef ds:uri="http://purl.org/dc/dcmitype/"/>
    <ds:schemaRef ds:uri="http://schemas.microsoft.com/office/2006/documentManagement/types"/>
    <ds:schemaRef ds:uri="http://purl.org/dc/terms/"/>
    <ds:schemaRef ds:uri="27905cc1-6b2d-4e15-824c-e8aaf9d43525"/>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elements/1.1/"/>
  </ds:schemaRefs>
</ds:datastoreItem>
</file>

<file path=docMetadata/LabelInfo.xml><?xml version="1.0" encoding="utf-8"?>
<clbl:labelList xmlns:clbl="http://schemas.microsoft.com/office/2020/mipLabelMetadata">
  <clbl:label id="{621b0a64-1740-43cc-8d88-4540d3487556}" enabled="0" method="" siteId="{621b0a64-1740-43cc-8d88-4540d3487556}"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598</Words>
  <Characters>14759</Characters>
  <Application>Microsoft Office Word</Application>
  <DocSecurity>4</DocSecurity>
  <Lines>335</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2</CharactersWithSpaces>
  <SharedDoc>false</SharedDoc>
  <HLinks>
    <vt:vector size="60" baseType="variant">
      <vt:variant>
        <vt:i4>4522064</vt:i4>
      </vt:variant>
      <vt:variant>
        <vt:i4>144</vt:i4>
      </vt:variant>
      <vt:variant>
        <vt:i4>0</vt:i4>
      </vt:variant>
      <vt:variant>
        <vt:i4>5</vt:i4>
      </vt:variant>
      <vt:variant>
        <vt:lpwstr>https://calsta.ca.gov/-/media/calsta-media/documents/capti-july-2021-a11y.pdf</vt:lpwstr>
      </vt:variant>
      <vt:variant>
        <vt:lpwstr/>
      </vt:variant>
      <vt:variant>
        <vt:i4>589904</vt:i4>
      </vt:variant>
      <vt:variant>
        <vt:i4>141</vt:i4>
      </vt:variant>
      <vt:variant>
        <vt:i4>0</vt:i4>
      </vt:variant>
      <vt:variant>
        <vt:i4>5</vt:i4>
      </vt:variant>
      <vt:variant>
        <vt:lpwstr>https://biamaps.doi.gov/indianlands/</vt:lpwstr>
      </vt:variant>
      <vt:variant>
        <vt:lpwstr/>
      </vt:variant>
      <vt:variant>
        <vt:i4>2097263</vt:i4>
      </vt:variant>
      <vt:variant>
        <vt:i4>138</vt:i4>
      </vt:variant>
      <vt:variant>
        <vt:i4>0</vt:i4>
      </vt:variant>
      <vt:variant>
        <vt:i4>5</vt:i4>
      </vt:variant>
      <vt:variant>
        <vt:lpwstr>https://www.healthyplacesindex.org/</vt:lpwstr>
      </vt:variant>
      <vt:variant>
        <vt:lpwstr/>
      </vt:variant>
      <vt:variant>
        <vt:i4>4522068</vt:i4>
      </vt:variant>
      <vt:variant>
        <vt:i4>135</vt:i4>
      </vt:variant>
      <vt:variant>
        <vt:i4>0</vt:i4>
      </vt:variant>
      <vt:variant>
        <vt:i4>5</vt:i4>
      </vt:variant>
      <vt:variant>
        <vt:lpwstr>https://www.cde.ca.gov/ds/ad/filessp.asp</vt:lpwstr>
      </vt:variant>
      <vt:variant>
        <vt:lpwstr/>
      </vt:variant>
      <vt:variant>
        <vt:i4>6226012</vt:i4>
      </vt:variant>
      <vt:variant>
        <vt:i4>132</vt:i4>
      </vt:variant>
      <vt:variant>
        <vt:i4>0</vt:i4>
      </vt:variant>
      <vt:variant>
        <vt:i4>5</vt:i4>
      </vt:variant>
      <vt:variant>
        <vt:lpwstr>https://oehha.maps.arcgis.com/apps/View/index.html?appid=c3e4e4e1d115468390cf61d9db83efc4</vt:lpwstr>
      </vt:variant>
      <vt:variant>
        <vt:lpwstr/>
      </vt:variant>
      <vt:variant>
        <vt:i4>6619259</vt:i4>
      </vt:variant>
      <vt:variant>
        <vt:i4>129</vt:i4>
      </vt:variant>
      <vt:variant>
        <vt:i4>0</vt:i4>
      </vt:variant>
      <vt:variant>
        <vt:i4>5</vt:i4>
      </vt:variant>
      <vt:variant>
        <vt:lpwstr>https://data.census.gov/?intcmp=aff_cedsci_banner</vt:lpwstr>
      </vt:variant>
      <vt:variant>
        <vt:lpwstr/>
      </vt:variant>
      <vt:variant>
        <vt:i4>458838</vt:i4>
      </vt:variant>
      <vt:variant>
        <vt:i4>126</vt:i4>
      </vt:variant>
      <vt:variant>
        <vt:i4>0</vt:i4>
      </vt:variant>
      <vt:variant>
        <vt:i4>5</vt:i4>
      </vt:variant>
      <vt:variant>
        <vt:lpwstr>https://cwwp2.dot.ca.gov/documentation/district-map-county-chart.htm</vt:lpwstr>
      </vt:variant>
      <vt:variant>
        <vt:lpwstr/>
      </vt:variant>
      <vt:variant>
        <vt:i4>3538965</vt:i4>
      </vt:variant>
      <vt:variant>
        <vt:i4>120</vt:i4>
      </vt:variant>
      <vt:variant>
        <vt:i4>0</vt:i4>
      </vt:variant>
      <vt:variant>
        <vt:i4>5</vt:i4>
      </vt:variant>
      <vt:variant>
        <vt:lpwstr>mailto:technical.freight@dot.ca.gov</vt:lpwstr>
      </vt:variant>
      <vt:variant>
        <vt:lpwstr/>
      </vt:variant>
      <vt:variant>
        <vt:i4>2621561</vt:i4>
      </vt:variant>
      <vt:variant>
        <vt:i4>117</vt:i4>
      </vt:variant>
      <vt:variant>
        <vt:i4>0</vt:i4>
      </vt:variant>
      <vt:variant>
        <vt:i4>5</vt:i4>
      </vt:variant>
      <vt:variant>
        <vt:lpwstr>https://dot.ca.gov/-/media/dot-media/programs/transportation-planning/documents/strategic-investment-planning/caltrans-los-letter-template-june-2025-a11y.docx</vt:lpwstr>
      </vt:variant>
      <vt:variant>
        <vt:lpwstr/>
      </vt:variant>
      <vt:variant>
        <vt:i4>3670058</vt:i4>
      </vt:variant>
      <vt:variant>
        <vt:i4>0</vt:i4>
      </vt:variant>
      <vt:variant>
        <vt:i4>0</vt:i4>
      </vt:variant>
      <vt:variant>
        <vt:i4>5</vt:i4>
      </vt:variant>
      <vt:variant>
        <vt:lpwstr>https://app.smartsheet.com/b/form/019ba3ae145f784382ca78b779c9493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on, Mayra@DOT</dc:creator>
  <cp:keywords/>
  <dc:description/>
  <cp:lastModifiedBy>Lopez, Steven@DOT</cp:lastModifiedBy>
  <cp:revision>2</cp:revision>
  <cp:lastPrinted>2024-03-12T20:44:00Z</cp:lastPrinted>
  <dcterms:created xsi:type="dcterms:W3CDTF">2026-01-15T19:30:00Z</dcterms:created>
  <dcterms:modified xsi:type="dcterms:W3CDTF">2026-01-1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03C3472AB93E489E096B8CBA11EABB</vt:lpwstr>
  </property>
  <property fmtid="{D5CDD505-2E9C-101B-9397-08002B2CF9AE}" pid="3" name="MediaServiceImageTags">
    <vt:lpwstr/>
  </property>
  <property fmtid="{D5CDD505-2E9C-101B-9397-08002B2CF9AE}" pid="4" name="GrammarlyDocumentId">
    <vt:lpwstr>e4aa925e-103e-4c38-ad5c-d9e2f8da59ff</vt:lpwstr>
  </property>
</Properties>
</file>